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8F74A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0" w:name="br1"/>
      <w:bookmarkEnd w:id="0"/>
      <w:r>
        <w:rPr>
          <w:rFonts w:ascii="Arial"/>
          <w:color w:val="FF0000"/>
          <w:sz w:val="2"/>
        </w:rPr>
        <w:t xml:space="preserve"> </w:t>
      </w:r>
    </w:p>
    <w:p w14:paraId="46A3AB59" w14:textId="77777777" w:rsidR="00926983" w:rsidRDefault="00000000">
      <w:pPr>
        <w:framePr w:w="8724" w:wrap="auto" w:hAnchor="text" w:x="720" w:y="10374"/>
        <w:widowControl w:val="0"/>
        <w:autoSpaceDE w:val="0"/>
        <w:autoSpaceDN w:val="0"/>
        <w:spacing w:before="0" w:after="0" w:line="1128" w:lineRule="exact"/>
        <w:jc w:val="left"/>
        <w:rPr>
          <w:rFonts w:ascii="AVAURI+Helvetica"/>
          <w:color w:val="000000"/>
          <w:sz w:val="96"/>
        </w:rPr>
      </w:pPr>
      <w:r>
        <w:rPr>
          <w:rFonts w:ascii="AVAURI+Helvetica"/>
          <w:color w:val="000000"/>
          <w:sz w:val="96"/>
        </w:rPr>
        <w:t>Kaleidoscopic Dune</w:t>
      </w:r>
    </w:p>
    <w:p w14:paraId="0FF14A87" w14:textId="77777777" w:rsidR="00926983" w:rsidRDefault="00000000">
      <w:pPr>
        <w:framePr w:w="7024" w:wrap="auto" w:hAnchor="text" w:x="720" w:y="11802"/>
        <w:widowControl w:val="0"/>
        <w:autoSpaceDE w:val="0"/>
        <w:autoSpaceDN w:val="0"/>
        <w:spacing w:before="0" w:after="0" w:line="382" w:lineRule="exact"/>
        <w:jc w:val="left"/>
        <w:rPr>
          <w:rFonts w:ascii="AGJWRD+Manrope-SemiBold"/>
          <w:color w:val="000000"/>
          <w:sz w:val="28"/>
        </w:rPr>
      </w:pPr>
      <w:r>
        <w:rPr>
          <w:rFonts w:ascii="AGJWRD+Manrope-SemiBold"/>
          <w:color w:val="000000"/>
          <w:spacing w:val="-2"/>
          <w:sz w:val="28"/>
        </w:rPr>
        <w:t>LAGI</w:t>
      </w:r>
      <w:r>
        <w:rPr>
          <w:rFonts w:ascii="AGJWRD+Manrope-SemiBold"/>
          <w:color w:val="000000"/>
          <w:spacing w:val="2"/>
          <w:sz w:val="28"/>
        </w:rPr>
        <w:t xml:space="preserve"> </w:t>
      </w:r>
      <w:r>
        <w:rPr>
          <w:rFonts w:ascii="AGJWRD+Manrope-SemiBold"/>
          <w:color w:val="000000"/>
          <w:sz w:val="28"/>
        </w:rPr>
        <w:t xml:space="preserve">2022 Mannheim / </w:t>
      </w:r>
      <w:r>
        <w:rPr>
          <w:rFonts w:ascii="AGJWRD+Manrope-SemiBold"/>
          <w:color w:val="000000"/>
          <w:spacing w:val="-1"/>
          <w:sz w:val="28"/>
        </w:rPr>
        <w:t>Complementary</w:t>
      </w:r>
      <w:r>
        <w:rPr>
          <w:rFonts w:ascii="AGJWRD+Manrope-SemiBold"/>
          <w:color w:val="000000"/>
          <w:spacing w:val="1"/>
          <w:sz w:val="28"/>
        </w:rPr>
        <w:t xml:space="preserve"> </w:t>
      </w:r>
      <w:r>
        <w:rPr>
          <w:rFonts w:ascii="AGJWRD+Manrope-SemiBold"/>
          <w:color w:val="000000"/>
          <w:spacing w:val="-1"/>
          <w:sz w:val="28"/>
        </w:rPr>
        <w:t>information</w:t>
      </w:r>
    </w:p>
    <w:p w14:paraId="36C4E4AD" w14:textId="39AC4D65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173B10A6" wp14:editId="75C24A60">
            <wp:simplePos x="0" y="0"/>
            <wp:positionH relativeFrom="page">
              <wp:posOffset>444500</wp:posOffset>
            </wp:positionH>
            <wp:positionV relativeFrom="page">
              <wp:posOffset>2919095</wp:posOffset>
            </wp:positionV>
            <wp:extent cx="6671310" cy="3746500"/>
            <wp:effectExtent l="0" t="0" r="0" b="6350"/>
            <wp:wrapNone/>
            <wp:docPr id="45" name="_x0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3746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3A858D33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" w:name="br2"/>
      <w:bookmarkEnd w:id="1"/>
      <w:r>
        <w:rPr>
          <w:rFonts w:ascii="Arial"/>
          <w:color w:val="FF0000"/>
          <w:sz w:val="2"/>
        </w:rPr>
        <w:lastRenderedPageBreak/>
        <w:t xml:space="preserve"> </w:t>
      </w:r>
    </w:p>
    <w:p w14:paraId="3086BAE4" w14:textId="77777777" w:rsidR="00926983" w:rsidRDefault="00000000">
      <w:pPr>
        <w:framePr w:w="2413" w:wrap="auto" w:hAnchor="text" w:x="720" w:y="5549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1"/>
          <w:sz w:val="48"/>
        </w:rPr>
        <w:t>Summary</w:t>
      </w:r>
    </w:p>
    <w:p w14:paraId="3BBC7CBE" w14:textId="5A983D98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0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z w:val="28"/>
        </w:rPr>
        <w:t xml:space="preserve">I. Project </w:t>
      </w:r>
      <w:r>
        <w:rPr>
          <w:rFonts w:ascii="GHKSTU+Manrope-Light"/>
          <w:color w:val="000000"/>
          <w:spacing w:val="-2"/>
          <w:sz w:val="28"/>
        </w:rPr>
        <w:t>statement</w:t>
      </w:r>
      <w:r>
        <w:rPr>
          <w:rFonts w:ascii="GHKSTU+Manrope-Light"/>
          <w:color w:val="000000"/>
          <w:spacing w:val="2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>.................................................................................................................</w:t>
      </w:r>
      <w:r w:rsidR="00303B18">
        <w:rPr>
          <w:rFonts w:ascii="Cambria" w:hAnsi="Cambria"/>
          <w:color w:val="000000"/>
          <w:sz w:val="28"/>
        </w:rPr>
        <w:t>3</w:t>
      </w:r>
    </w:p>
    <w:p w14:paraId="490A5C8A" w14:textId="1D7FE988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218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z w:val="28"/>
        </w:rPr>
        <w:t xml:space="preserve">II. Modular structures </w:t>
      </w:r>
      <w:r>
        <w:rPr>
          <w:rFonts w:ascii="GHKSTU+Manrope-Light"/>
          <w:color w:val="000000"/>
          <w:spacing w:val="-2"/>
          <w:sz w:val="28"/>
        </w:rPr>
        <w:t>conceived</w:t>
      </w:r>
      <w:r>
        <w:rPr>
          <w:rFonts w:ascii="GHKSTU+Manrope-Light"/>
          <w:color w:val="000000"/>
          <w:spacing w:val="2"/>
          <w:sz w:val="28"/>
        </w:rPr>
        <w:t xml:space="preserve"> </w:t>
      </w:r>
      <w:r>
        <w:rPr>
          <w:rFonts w:ascii="GHKSTU+Manrope-Light"/>
          <w:color w:val="000000"/>
          <w:spacing w:val="-3"/>
          <w:sz w:val="28"/>
        </w:rPr>
        <w:t>for</w:t>
      </w:r>
      <w:r>
        <w:rPr>
          <w:rFonts w:ascii="GHKSTU+Manrope-Light"/>
          <w:color w:val="000000"/>
          <w:spacing w:val="3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>both inhabitants and public...............................</w:t>
      </w:r>
      <w:r w:rsidR="00303B18">
        <w:rPr>
          <w:rFonts w:ascii="Cambria" w:hAnsi="Cambria"/>
          <w:color w:val="000000"/>
          <w:sz w:val="28"/>
        </w:rPr>
        <w:t>5</w:t>
      </w:r>
    </w:p>
    <w:p w14:paraId="2D8CF9F8" w14:textId="4F2EBCCE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218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z w:val="28"/>
        </w:rPr>
        <w:t xml:space="preserve">III. Conceiving an </w:t>
      </w:r>
      <w:r>
        <w:rPr>
          <w:rFonts w:ascii="GHKSTU+Manrope-Light"/>
          <w:color w:val="000000"/>
          <w:spacing w:val="-2"/>
          <w:sz w:val="28"/>
        </w:rPr>
        <w:t>interactive</w:t>
      </w:r>
      <w:r>
        <w:rPr>
          <w:rFonts w:ascii="GHKSTU+Manrope-Light"/>
          <w:color w:val="000000"/>
          <w:spacing w:val="2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 xml:space="preserve">and </w:t>
      </w:r>
      <w:r>
        <w:rPr>
          <w:rFonts w:ascii="GHKSTU+Manrope-Light"/>
          <w:color w:val="000000"/>
          <w:spacing w:val="-1"/>
          <w:sz w:val="28"/>
        </w:rPr>
        <w:t>ever-changing</w:t>
      </w:r>
      <w:r>
        <w:rPr>
          <w:rFonts w:ascii="GHKSTU+Manrope-Light"/>
          <w:color w:val="000000"/>
          <w:spacing w:val="1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>space.................................................</w:t>
      </w:r>
      <w:r w:rsidR="00303B18">
        <w:rPr>
          <w:rFonts w:ascii="Cambria" w:hAnsi="Cambria"/>
          <w:color w:val="000000"/>
          <w:sz w:val="28"/>
        </w:rPr>
        <w:t>6</w:t>
      </w:r>
    </w:p>
    <w:p w14:paraId="145E5EC9" w14:textId="3135A4EC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218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pacing w:val="-1"/>
          <w:sz w:val="28"/>
        </w:rPr>
        <w:t>IV.Technology.............................................................................................................................</w:t>
      </w:r>
      <w:r w:rsidR="00303B18">
        <w:rPr>
          <w:rFonts w:ascii="GHKSTU+Manrope-Light"/>
          <w:color w:val="000000"/>
          <w:spacing w:val="-1"/>
          <w:sz w:val="28"/>
        </w:rPr>
        <w:t>..</w:t>
      </w:r>
      <w:r w:rsidR="00303B18">
        <w:rPr>
          <w:rFonts w:ascii="Cambria" w:hAnsi="Cambria"/>
          <w:color w:val="000000"/>
          <w:spacing w:val="-1"/>
          <w:sz w:val="28"/>
        </w:rPr>
        <w:t>7</w:t>
      </w:r>
    </w:p>
    <w:p w14:paraId="036707A3" w14:textId="48FE156A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218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pacing w:val="-17"/>
          <w:sz w:val="28"/>
        </w:rPr>
        <w:t>V.</w:t>
      </w:r>
      <w:r>
        <w:rPr>
          <w:rFonts w:ascii="GHKSTU+Manrope-Light"/>
          <w:color w:val="000000"/>
          <w:spacing w:val="17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>Cost estimate.......................................................................................................................</w:t>
      </w:r>
      <w:r w:rsidR="00303B18">
        <w:rPr>
          <w:rFonts w:ascii="Cambria" w:hAnsi="Cambria"/>
          <w:color w:val="000000"/>
          <w:sz w:val="28"/>
        </w:rPr>
        <w:t>10</w:t>
      </w:r>
    </w:p>
    <w:p w14:paraId="229C97B0" w14:textId="15FF18B7" w:rsidR="00926983" w:rsidRPr="00303B18" w:rsidRDefault="00000000">
      <w:pPr>
        <w:framePr w:w="10314" w:wrap="auto" w:hAnchor="text" w:x="720" w:y="7813"/>
        <w:widowControl w:val="0"/>
        <w:autoSpaceDE w:val="0"/>
        <w:autoSpaceDN w:val="0"/>
        <w:spacing w:before="218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z w:val="28"/>
        </w:rPr>
        <w:t xml:space="preserve">VI. Modular </w:t>
      </w:r>
      <w:r w:rsidR="00303B18">
        <w:rPr>
          <w:rFonts w:ascii="GHKSTU+Manrope-Light"/>
          <w:color w:val="000000"/>
          <w:spacing w:val="-3"/>
          <w:sz w:val="28"/>
        </w:rPr>
        <w:t>system</w:t>
      </w:r>
      <w:r w:rsidR="00303B18">
        <w:rPr>
          <w:rFonts w:ascii="GHKSTU+Manrope-Light"/>
          <w:color w:val="000000"/>
          <w:spacing w:val="3"/>
          <w:sz w:val="28"/>
        </w:rPr>
        <w:t>:</w:t>
      </w:r>
      <w:r>
        <w:rPr>
          <w:rFonts w:ascii="GHKSTU+Manrope-Light"/>
          <w:color w:val="000000"/>
          <w:sz w:val="28"/>
        </w:rPr>
        <w:t xml:space="preserve"> details...................................................................................................</w:t>
      </w:r>
      <w:r w:rsidR="00303B18">
        <w:rPr>
          <w:rFonts w:ascii="Cambria" w:hAnsi="Cambria"/>
          <w:color w:val="000000"/>
          <w:sz w:val="28"/>
        </w:rPr>
        <w:t>11</w:t>
      </w:r>
    </w:p>
    <w:p w14:paraId="6C73F980" w14:textId="4ECED092" w:rsidR="00926983" w:rsidRPr="00303B18" w:rsidRDefault="00000000">
      <w:pPr>
        <w:framePr w:w="10253" w:wrap="auto" w:hAnchor="text" w:x="720" w:y="11485"/>
        <w:widowControl w:val="0"/>
        <w:autoSpaceDE w:val="0"/>
        <w:autoSpaceDN w:val="0"/>
        <w:spacing w:before="0" w:after="0" w:line="382" w:lineRule="exact"/>
        <w:jc w:val="left"/>
        <w:rPr>
          <w:rFonts w:ascii="Cambria" w:hAnsi="Cambria"/>
          <w:color w:val="000000"/>
          <w:sz w:val="28"/>
        </w:rPr>
      </w:pPr>
      <w:r>
        <w:rPr>
          <w:rFonts w:ascii="GHKSTU+Manrope-Light"/>
          <w:color w:val="000000"/>
          <w:spacing w:val="-1"/>
          <w:sz w:val="28"/>
        </w:rPr>
        <w:t>Appendix:</w:t>
      </w:r>
      <w:r>
        <w:rPr>
          <w:rFonts w:ascii="GHKSTU+Manrope-Light"/>
          <w:color w:val="000000"/>
          <w:sz w:val="28"/>
        </w:rPr>
        <w:t xml:space="preserve"> </w:t>
      </w:r>
      <w:r>
        <w:rPr>
          <w:rFonts w:ascii="GHKSTU+Manrope-Light"/>
          <w:color w:val="000000"/>
          <w:spacing w:val="-1"/>
          <w:sz w:val="28"/>
        </w:rPr>
        <w:t>conception</w:t>
      </w:r>
      <w:r>
        <w:rPr>
          <w:rFonts w:ascii="GHKSTU+Manrope-Light"/>
          <w:color w:val="000000"/>
          <w:spacing w:val="1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 xml:space="preserve">of a </w:t>
      </w:r>
      <w:r>
        <w:rPr>
          <w:rFonts w:ascii="GHKSTU+Manrope-Light"/>
          <w:color w:val="000000"/>
          <w:spacing w:val="-1"/>
          <w:sz w:val="28"/>
        </w:rPr>
        <w:t>prototype</w:t>
      </w:r>
      <w:r>
        <w:rPr>
          <w:rFonts w:ascii="GHKSTU+Manrope-Light"/>
          <w:color w:val="000000"/>
          <w:spacing w:val="1"/>
          <w:sz w:val="28"/>
        </w:rPr>
        <w:t xml:space="preserve"> </w:t>
      </w:r>
      <w:r>
        <w:rPr>
          <w:rFonts w:ascii="GHKSTU+Manrope-Light"/>
          <w:color w:val="000000"/>
          <w:sz w:val="28"/>
        </w:rPr>
        <w:t>model...................................................................</w:t>
      </w:r>
      <w:r w:rsidR="00303B18">
        <w:rPr>
          <w:rFonts w:ascii="Cambria" w:hAnsi="Cambria"/>
          <w:color w:val="000000"/>
          <w:sz w:val="28"/>
        </w:rPr>
        <w:t>18</w:t>
      </w:r>
    </w:p>
    <w:p w14:paraId="3837970A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47AA3811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2</w:t>
      </w:r>
    </w:p>
    <w:p w14:paraId="6835D16B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73AFEFA0" w14:textId="77777777" w:rsidR="00926983" w:rsidRDefault="00926983">
      <w:pPr>
        <w:spacing w:before="0" w:after="0" w:line="0" w:lineRule="atLeast"/>
        <w:jc w:val="left"/>
        <w:rPr>
          <w:rFonts w:ascii="Arial"/>
          <w:color w:val="FF0000"/>
          <w:sz w:val="2"/>
        </w:rPr>
      </w:pPr>
    </w:p>
    <w:p w14:paraId="3F88D3B2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rFonts w:ascii="Arial"/>
          <w:color w:val="FF0000"/>
          <w:sz w:val="2"/>
        </w:rPr>
        <w:cr/>
      </w:r>
      <w:r>
        <w:rPr>
          <w:rFonts w:ascii="Arial"/>
          <w:color w:val="FF0000"/>
          <w:sz w:val="2"/>
        </w:rPr>
        <w:br w:type="page"/>
      </w:r>
    </w:p>
    <w:p w14:paraId="7F2E3631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2" w:name="br3"/>
      <w:bookmarkEnd w:id="2"/>
      <w:r>
        <w:rPr>
          <w:rFonts w:ascii="Arial"/>
          <w:color w:val="FF0000"/>
          <w:sz w:val="2"/>
        </w:rPr>
        <w:lastRenderedPageBreak/>
        <w:t xml:space="preserve"> </w:t>
      </w:r>
    </w:p>
    <w:p w14:paraId="2AE1F089" w14:textId="77777777" w:rsidR="00926983" w:rsidRDefault="00000000">
      <w:pPr>
        <w:framePr w:w="4767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 xml:space="preserve">I. </w:t>
      </w:r>
      <w:r>
        <w:rPr>
          <w:rFonts w:ascii="AGJWRD+Manrope-SemiBold"/>
          <w:color w:val="000000"/>
          <w:spacing w:val="-1"/>
          <w:sz w:val="48"/>
        </w:rPr>
        <w:t>Project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pacing w:val="-3"/>
          <w:sz w:val="48"/>
        </w:rPr>
        <w:t>statement</w:t>
      </w:r>
    </w:p>
    <w:p w14:paraId="38D57FA0" w14:textId="77777777" w:rsidR="00926983" w:rsidRDefault="00000000">
      <w:pPr>
        <w:framePr w:w="6663" w:wrap="auto" w:hAnchor="text" w:x="720" w:y="1534"/>
        <w:widowControl w:val="0"/>
        <w:autoSpaceDE w:val="0"/>
        <w:autoSpaceDN w:val="0"/>
        <w:spacing w:before="0" w:after="0" w:line="328" w:lineRule="exact"/>
        <w:jc w:val="left"/>
        <w:rPr>
          <w:rFonts w:ascii="DTDJPJ+Manrope-Bold"/>
          <w:color w:val="000000"/>
          <w:sz w:val="24"/>
        </w:rPr>
      </w:pPr>
      <w:r>
        <w:rPr>
          <w:rFonts w:ascii="DTDJPJ+Manrope-Bold"/>
          <w:color w:val="000000"/>
          <w:sz w:val="24"/>
        </w:rPr>
        <w:t xml:space="preserve">Our response </w:t>
      </w:r>
      <w:r>
        <w:rPr>
          <w:rFonts w:ascii="DTDJPJ+Manrope-Bold"/>
          <w:color w:val="000000"/>
          <w:spacing w:val="-6"/>
          <w:sz w:val="24"/>
        </w:rPr>
        <w:t>to</w:t>
      </w:r>
      <w:r>
        <w:rPr>
          <w:rFonts w:ascii="DTDJPJ+Manrope-Bold"/>
          <w:color w:val="000000"/>
          <w:spacing w:val="6"/>
          <w:sz w:val="24"/>
        </w:rPr>
        <w:t xml:space="preserve"> </w:t>
      </w:r>
      <w:r>
        <w:rPr>
          <w:rFonts w:ascii="DTDJPJ+Manrope-Bold"/>
          <w:color w:val="000000"/>
          <w:spacing w:val="-1"/>
          <w:sz w:val="24"/>
        </w:rPr>
        <w:t>inclusion</w:t>
      </w:r>
      <w:r>
        <w:rPr>
          <w:rFonts w:ascii="DTDJPJ+Manrope-Bold"/>
          <w:color w:val="000000"/>
          <w:spacing w:val="1"/>
          <w:sz w:val="24"/>
        </w:rPr>
        <w:t xml:space="preserve"> </w:t>
      </w:r>
      <w:r>
        <w:rPr>
          <w:rFonts w:ascii="DTDJPJ+Manrope-Bold"/>
          <w:color w:val="000000"/>
          <w:sz w:val="24"/>
        </w:rPr>
        <w:t xml:space="preserve">of </w:t>
      </w:r>
      <w:r>
        <w:rPr>
          <w:rFonts w:ascii="DTDJPJ+Manrope-Bold"/>
          <w:color w:val="000000"/>
          <w:spacing w:val="-2"/>
          <w:sz w:val="24"/>
        </w:rPr>
        <w:t>renewable</w:t>
      </w:r>
      <w:r>
        <w:rPr>
          <w:rFonts w:ascii="DTDJPJ+Manrope-Bold"/>
          <w:color w:val="000000"/>
          <w:spacing w:val="2"/>
          <w:sz w:val="24"/>
        </w:rPr>
        <w:t xml:space="preserve"> </w:t>
      </w:r>
      <w:r>
        <w:rPr>
          <w:rFonts w:ascii="DTDJPJ+Manrope-Bold"/>
          <w:color w:val="000000"/>
          <w:spacing w:val="-2"/>
          <w:sz w:val="24"/>
        </w:rPr>
        <w:t>energy</w:t>
      </w:r>
      <w:r>
        <w:rPr>
          <w:rFonts w:ascii="DTDJPJ+Manrope-Bold"/>
          <w:color w:val="000000"/>
          <w:spacing w:val="2"/>
          <w:sz w:val="24"/>
        </w:rPr>
        <w:t xml:space="preserve"> </w:t>
      </w:r>
      <w:r>
        <w:rPr>
          <w:rFonts w:ascii="DTDJPJ+Manrope-Bold"/>
          <w:color w:val="000000"/>
          <w:spacing w:val="-1"/>
          <w:sz w:val="24"/>
        </w:rPr>
        <w:t>sources:</w:t>
      </w:r>
    </w:p>
    <w:p w14:paraId="718DFE61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pinelli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barracks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nce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2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German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Wehrmacht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ioneer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barracks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2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7"/>
          <w:sz w:val="24"/>
        </w:rPr>
        <w:t>US</w:t>
      </w:r>
    </w:p>
    <w:p w14:paraId="6F64C699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2"/>
          <w:sz w:val="24"/>
        </w:rPr>
        <w:t>army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warehouse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ismantle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nec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hem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ontinuou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green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corridor,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hich</w:t>
      </w:r>
    </w:p>
    <w:p w14:paraId="0823C310" w14:textId="21ED274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woul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improv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</w:t>
      </w:r>
      <w:r w:rsidR="004E3094">
        <w:rPr>
          <w:rFonts w:ascii="QUSTBW+Manrope-ExtraLight"/>
          <w:color w:val="000000"/>
          <w:spacing w:val="-1"/>
          <w:sz w:val="24"/>
        </w:rPr>
        <w:t>micro</w:t>
      </w:r>
      <w:r w:rsidR="004E3094">
        <w:rPr>
          <w:rFonts w:ascii="QUSTBW+Manrope-ExtraLight"/>
          <w:color w:val="000000"/>
          <w:spacing w:val="1"/>
          <w:sz w:val="24"/>
        </w:rPr>
        <w:t>climat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and supply </w:t>
      </w:r>
      <w:r>
        <w:rPr>
          <w:rFonts w:ascii="QUSTBW+Manrope-ExtraLight"/>
          <w:color w:val="000000"/>
          <w:spacing w:val="-1"/>
          <w:sz w:val="24"/>
        </w:rPr>
        <w:t>fresh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ir in the surrounding districts in the long run.</w:t>
      </w:r>
    </w:p>
    <w:p w14:paraId="5EFEEA71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im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sign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pply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inciples</w:t>
      </w:r>
      <w:r>
        <w:rPr>
          <w:rFonts w:ascii="QUSTBW+Manrope-ExtraLight"/>
          <w:color w:val="000000"/>
          <w:spacing w:val="-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modularity,</w:t>
      </w:r>
      <w:r>
        <w:rPr>
          <w:rFonts w:ascii="QUSTBW+Manrope-ExtraLight"/>
          <w:color w:val="000000"/>
          <w:spacing w:val="-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calability</w:t>
      </w:r>
      <w:r>
        <w:rPr>
          <w:rFonts w:ascii="QUSTBW+Manrope-ExtraLight"/>
          <w:color w:val="000000"/>
          <w:spacing w:val="-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ocus</w:t>
      </w:r>
      <w:r>
        <w:rPr>
          <w:rFonts w:ascii="QUSTBW+Manrope-ExtraLight"/>
          <w:color w:val="000000"/>
          <w:spacing w:val="-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1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renewable</w:t>
      </w:r>
    </w:p>
    <w:p w14:paraId="7474E2A4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generation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and sustainable </w:t>
      </w:r>
      <w:r>
        <w:rPr>
          <w:rFonts w:ascii="QUSTBW+Manrope-ExtraLight"/>
          <w:color w:val="000000"/>
          <w:spacing w:val="-1"/>
          <w:sz w:val="24"/>
        </w:rPr>
        <w:t>sourcing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of materials. </w:t>
      </w:r>
      <w:r>
        <w:rPr>
          <w:rFonts w:ascii="QUSTBW+Manrope-ExtraLight"/>
          <w:color w:val="000000"/>
          <w:spacing w:val="-1"/>
          <w:sz w:val="24"/>
        </w:rPr>
        <w:t>Also,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design </w:t>
      </w:r>
      <w:r>
        <w:rPr>
          <w:rFonts w:ascii="QUSTBW+Manrope-ExtraLight"/>
          <w:color w:val="000000"/>
          <w:spacing w:val="-4"/>
          <w:sz w:val="24"/>
        </w:rPr>
        <w:t>wa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based on the </w:t>
      </w:r>
      <w:r>
        <w:rPr>
          <w:rFonts w:ascii="QUSTBW+Manrope-ExtraLight"/>
          <w:color w:val="000000"/>
          <w:spacing w:val="-1"/>
          <w:sz w:val="24"/>
        </w:rPr>
        <w:t>idea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</w:p>
    <w:p w14:paraId="43279581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reassembly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so that it can be </w:t>
      </w:r>
      <w:r>
        <w:rPr>
          <w:rFonts w:ascii="QUSTBW+Manrope-ExtraLight"/>
          <w:color w:val="000000"/>
          <w:spacing w:val="-1"/>
          <w:sz w:val="24"/>
        </w:rPr>
        <w:t>reassemble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lsewher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without the need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be </w:t>
      </w:r>
      <w:r>
        <w:rPr>
          <w:rFonts w:ascii="QUSTBW+Manrope-ExtraLight"/>
          <w:color w:val="000000"/>
          <w:spacing w:val="-1"/>
          <w:sz w:val="24"/>
        </w:rPr>
        <w:t>fabricated.</w:t>
      </w:r>
    </w:p>
    <w:p w14:paraId="609F4D4E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sign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was</w:t>
      </w:r>
      <w:r>
        <w:rPr>
          <w:rFonts w:ascii="QUSTBW+Manrope-ExtraLight"/>
          <w:color w:val="000000"/>
          <w:spacing w:val="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spired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vident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hoice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renewabl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technology,</w:t>
      </w:r>
    </w:p>
    <w:p w14:paraId="5A658233" w14:textId="77777777" w:rsidR="00926983" w:rsidRDefault="00000000">
      <w:pPr>
        <w:framePr w:w="10707" w:wrap="auto" w:hAnchor="text" w:x="720" w:y="211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the inclusion of kaleidoscope and </w:t>
      </w:r>
      <w:r>
        <w:rPr>
          <w:rFonts w:ascii="QUSTBW+Manrope-ExtraLight"/>
          <w:color w:val="000000"/>
          <w:spacing w:val="-1"/>
          <w:sz w:val="24"/>
        </w:rPr>
        <w:t>bioluminescent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lants.</w:t>
      </w:r>
    </w:p>
    <w:p w14:paraId="0340C8B4" w14:textId="77777777" w:rsidR="00926983" w:rsidRDefault="00000000">
      <w:pPr>
        <w:framePr w:w="10707" w:wrap="auto" w:hAnchor="text" w:x="720" w:y="4702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centrating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lar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llector</w:t>
      </w:r>
      <w:r>
        <w:rPr>
          <w:rFonts w:ascii="QUSTBW+Manrope-ExtraLight"/>
          <w:color w:val="000000"/>
          <w:spacing w:val="9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wa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hosen</w:t>
      </w:r>
      <w:r>
        <w:rPr>
          <w:rFonts w:ascii="QUSTBW+Manrope-ExtraLight"/>
          <w:color w:val="000000"/>
          <w:spacing w:val="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give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ore</w:t>
      </w:r>
      <w:r>
        <w:rPr>
          <w:rFonts w:ascii="QUSTBW+Manrope-ExtraLight"/>
          <w:color w:val="000000"/>
          <w:spacing w:val="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tput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ame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hoto-</w:t>
      </w:r>
    </w:p>
    <w:p w14:paraId="676063A0" w14:textId="77777777" w:rsidR="00926983" w:rsidRDefault="00000000">
      <w:pPr>
        <w:framePr w:w="10707" w:wrap="auto" w:hAnchor="text" w:x="720" w:y="470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voltaic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ell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area.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generated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hotovoltaic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ells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power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avilion</w:t>
      </w:r>
    </w:p>
    <w:p w14:paraId="77DAE0D8" w14:textId="77777777" w:rsidR="00926983" w:rsidRDefault="00000000">
      <w:pPr>
        <w:framePr w:w="10707" w:wrap="auto" w:hAnchor="text" w:x="720" w:y="470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s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z w:val="24"/>
        </w:rPr>
        <w:t>equipments</w:t>
      </w:r>
      <w:proofErr w:type="spellEnd"/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namely,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cert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area,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ell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hone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harging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oints,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usical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z w:val="24"/>
        </w:rPr>
        <w:t>instru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22F0A8A5" w14:textId="77777777" w:rsidR="00926983" w:rsidRDefault="00000000">
      <w:pPr>
        <w:framePr w:w="10707" w:wrap="auto" w:hAnchor="text" w:x="720" w:y="470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USTBW+Manrope-ExtraLight"/>
          <w:color w:val="000000"/>
          <w:spacing w:val="-1"/>
          <w:sz w:val="24"/>
        </w:rPr>
        <w:t>ments</w:t>
      </w:r>
      <w:proofErr w:type="spellEnd"/>
      <w:r>
        <w:rPr>
          <w:rFonts w:ascii="QUSTBW+Manrope-ExtraLight"/>
          <w:color w:val="000000"/>
          <w:spacing w:val="-1"/>
          <w:sz w:val="24"/>
        </w:rPr>
        <w:t>,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lectric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vehicle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harging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oints.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maining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hen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ent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rough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grid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</w:p>
    <w:p w14:paraId="05828442" w14:textId="77777777" w:rsidR="00926983" w:rsidRDefault="00000000">
      <w:pPr>
        <w:framePr w:w="10707" w:wrap="auto" w:hAnchor="text" w:x="720" w:y="470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used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</w:t>
      </w:r>
      <w:r>
        <w:rPr>
          <w:rFonts w:ascii="QUSTBW+Manrope-ExtraLight"/>
          <w:color w:val="000000"/>
          <w:spacing w:val="-2"/>
          <w:sz w:val="24"/>
        </w:rPr>
        <w:t>city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 Mannheim.</w:t>
      </w:r>
    </w:p>
    <w:p w14:paraId="7B1881EF" w14:textId="77777777" w:rsidR="00926983" w:rsidRDefault="00000000">
      <w:pPr>
        <w:framePr w:w="10707" w:wrap="auto" w:hAnchor="text" w:x="720" w:y="643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Kaleidoscope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equipped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 xml:space="preserve">to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wooden</w:t>
      </w:r>
      <w:r>
        <w:rPr>
          <w:rFonts w:ascii="QACRHE+Manrope-ExtraLight"/>
          <w:color w:val="000000"/>
          <w:spacing w:val="-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onstruction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gives</w:t>
      </w:r>
      <w:r>
        <w:rPr>
          <w:rFonts w:ascii="QACRHE+Manrope-ExtraLight"/>
          <w:color w:val="000000"/>
          <w:spacing w:val="-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nique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visual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eﬀect.</w:t>
      </w:r>
      <w:r>
        <w:rPr>
          <w:rFonts w:ascii="QACRHE+Manrope-ExtraLight"/>
          <w:color w:val="000000"/>
          <w:spacing w:val="-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io</w:t>
      </w:r>
      <w:r>
        <w:rPr>
          <w:rFonts w:ascii="QACRHE+Manrope-ExtraLight"/>
          <w:color w:val="000000"/>
          <w:spacing w:val="-8"/>
          <w:sz w:val="24"/>
        </w:rPr>
        <w:t xml:space="preserve"> </w:t>
      </w:r>
      <w:proofErr w:type="spellStart"/>
      <w:r>
        <w:rPr>
          <w:rFonts w:ascii="QACRHE+Manrope-ExtraLight"/>
          <w:color w:val="000000"/>
          <w:sz w:val="24"/>
        </w:rPr>
        <w:t>lu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763DA33C" w14:textId="77777777" w:rsidR="00926983" w:rsidRDefault="00000000">
      <w:pPr>
        <w:framePr w:w="10707" w:wrap="auto" w:hAnchor="text" w:x="720" w:y="6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USTBW+Manrope-ExtraLight"/>
          <w:color w:val="000000"/>
          <w:spacing w:val="-1"/>
          <w:sz w:val="24"/>
        </w:rPr>
        <w:t>minescent</w:t>
      </w:r>
      <w:proofErr w:type="spellEnd"/>
      <w:r>
        <w:rPr>
          <w:rFonts w:ascii="QUSTBW+Manrope-ExtraLight"/>
          <w:color w:val="000000"/>
          <w:sz w:val="24"/>
        </w:rPr>
        <w:t xml:space="preserve"> plants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hav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lso</w:t>
      </w:r>
      <w:r>
        <w:rPr>
          <w:rFonts w:ascii="QUSTBW+Manrope-ExtraLight"/>
          <w:color w:val="000000"/>
          <w:spacing w:val="-1"/>
          <w:sz w:val="24"/>
        </w:rPr>
        <w:t xml:space="preserve"> been</w:t>
      </w:r>
      <w:r>
        <w:rPr>
          <w:rFonts w:ascii="QUSTBW+Manrope-ExtraLight"/>
          <w:color w:val="00000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cluded</w:t>
      </w:r>
      <w:r>
        <w:rPr>
          <w:rFonts w:ascii="QUSTBW+Manrope-ExtraLight"/>
          <w:color w:val="000000"/>
          <w:sz w:val="24"/>
        </w:rPr>
        <w:t xml:space="preserve"> so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ess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uring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night</w:t>
      </w:r>
    </w:p>
    <w:p w14:paraId="35AC26EA" w14:textId="77777777" w:rsidR="00926983" w:rsidRDefault="00000000">
      <w:pPr>
        <w:framePr w:w="10707" w:wrap="auto" w:hAnchor="text" w:x="720" w:y="6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time.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sign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ake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o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sideration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ocation,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locality,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ite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history,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futur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xpectation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</w:t>
      </w:r>
    </w:p>
    <w:p w14:paraId="285DAB10" w14:textId="77777777" w:rsidR="00926983" w:rsidRDefault="00000000">
      <w:pPr>
        <w:framePr w:w="10707" w:wrap="auto" w:hAnchor="text" w:x="720" w:y="6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olistic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lution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posed.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Therefore,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ission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spir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mmunity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bout</w:t>
      </w:r>
    </w:p>
    <w:p w14:paraId="2C78464D" w14:textId="77777777" w:rsidR="00926983" w:rsidRDefault="00000000">
      <w:pPr>
        <w:framePr w:w="10707" w:wrap="auto" w:hAnchor="text" w:x="720" w:y="6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2"/>
          <w:sz w:val="24"/>
        </w:rPr>
        <w:t>renewabl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echnologies,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pose this design with the technological inclusions.</w:t>
      </w:r>
    </w:p>
    <w:p w14:paraId="1D2DC860" w14:textId="77777777" w:rsidR="00926983" w:rsidRDefault="00000000">
      <w:pPr>
        <w:framePr w:w="7741" w:wrap="auto" w:hAnchor="text" w:x="720" w:y="8158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FF7F60"/>
          <w:sz w:val="24"/>
        </w:rPr>
        <w:t xml:space="preserve">The </w:t>
      </w:r>
      <w:r>
        <w:rPr>
          <w:rFonts w:ascii="QUSTBW+Manrope-ExtraLight"/>
          <w:color w:val="FF7F60"/>
          <w:spacing w:val="-1"/>
          <w:sz w:val="24"/>
        </w:rPr>
        <w:t>yearly</w:t>
      </w:r>
      <w:r>
        <w:rPr>
          <w:rFonts w:ascii="QUSTBW+Manrope-ExtraLight"/>
          <w:color w:val="FF7F60"/>
          <w:spacing w:val="1"/>
          <w:sz w:val="24"/>
        </w:rPr>
        <w:t xml:space="preserve"> </w:t>
      </w:r>
      <w:r>
        <w:rPr>
          <w:rFonts w:ascii="QUSTBW+Manrope-ExtraLight"/>
          <w:color w:val="FF7F60"/>
          <w:spacing w:val="-5"/>
          <w:sz w:val="24"/>
        </w:rPr>
        <w:t>AC</w:t>
      </w:r>
      <w:r>
        <w:rPr>
          <w:rFonts w:ascii="QUSTBW+Manrope-ExtraLight"/>
          <w:color w:val="FF7F60"/>
          <w:spacing w:val="5"/>
          <w:sz w:val="24"/>
        </w:rPr>
        <w:t xml:space="preserve"> </w:t>
      </w:r>
      <w:r>
        <w:rPr>
          <w:rFonts w:ascii="QUSTBW+Manrope-ExtraLight"/>
          <w:color w:val="FF7F60"/>
          <w:spacing w:val="-2"/>
          <w:sz w:val="24"/>
        </w:rPr>
        <w:t>power</w:t>
      </w:r>
      <w:r>
        <w:rPr>
          <w:rFonts w:ascii="QUSTBW+Manrope-ExtraLight"/>
          <w:color w:val="FF7F60"/>
          <w:spacing w:val="2"/>
          <w:sz w:val="24"/>
        </w:rPr>
        <w:t xml:space="preserve"> </w:t>
      </w:r>
      <w:r>
        <w:rPr>
          <w:rFonts w:ascii="QUSTBW+Manrope-ExtraLight"/>
          <w:color w:val="FF7F60"/>
          <w:sz w:val="24"/>
        </w:rPr>
        <w:t xml:space="preserve">output </w:t>
      </w:r>
      <w:r>
        <w:rPr>
          <w:rFonts w:ascii="QUSTBW+Manrope-ExtraLight"/>
          <w:color w:val="FF7F60"/>
          <w:spacing w:val="-2"/>
          <w:sz w:val="24"/>
        </w:rPr>
        <w:t>for</w:t>
      </w:r>
      <w:r>
        <w:rPr>
          <w:rFonts w:ascii="QUSTBW+Manrope-ExtraLight"/>
          <w:color w:val="FF7F60"/>
          <w:spacing w:val="2"/>
          <w:sz w:val="24"/>
        </w:rPr>
        <w:t xml:space="preserve"> </w:t>
      </w:r>
      <w:r>
        <w:rPr>
          <w:rFonts w:ascii="QUSTBW+Manrope-ExtraLight"/>
          <w:color w:val="FF7F60"/>
          <w:sz w:val="24"/>
        </w:rPr>
        <w:t xml:space="preserve">our main structure is about </w:t>
      </w:r>
      <w:r>
        <w:rPr>
          <w:rFonts w:ascii="QUSTBW+Manrope-ExtraLight"/>
          <w:color w:val="FF7F60"/>
          <w:spacing w:val="-1"/>
          <w:sz w:val="24"/>
        </w:rPr>
        <w:t>84.88</w:t>
      </w:r>
      <w:r>
        <w:rPr>
          <w:rFonts w:ascii="QUSTBW+Manrope-ExtraLight"/>
          <w:color w:val="FF7F60"/>
          <w:spacing w:val="1"/>
          <w:sz w:val="24"/>
        </w:rPr>
        <w:t xml:space="preserve"> </w:t>
      </w:r>
      <w:r>
        <w:rPr>
          <w:rFonts w:ascii="QUSTBW+Manrope-ExtraLight"/>
          <w:color w:val="FF7F60"/>
          <w:sz w:val="24"/>
        </w:rPr>
        <w:t>MWh.</w:t>
      </w:r>
    </w:p>
    <w:p w14:paraId="006CBA89" w14:textId="77777777" w:rsidR="00926983" w:rsidRDefault="00000000">
      <w:pPr>
        <w:framePr w:w="3920" w:wrap="auto" w:hAnchor="text" w:x="720" w:y="9022"/>
        <w:widowControl w:val="0"/>
        <w:autoSpaceDE w:val="0"/>
        <w:autoSpaceDN w:val="0"/>
        <w:spacing w:before="0" w:after="0" w:line="328" w:lineRule="exact"/>
        <w:jc w:val="left"/>
        <w:rPr>
          <w:rFonts w:ascii="DTDJPJ+Manrope-Bold"/>
          <w:color w:val="000000"/>
          <w:sz w:val="24"/>
        </w:rPr>
      </w:pPr>
      <w:r>
        <w:rPr>
          <w:rFonts w:ascii="DTDJPJ+Manrope-Bold"/>
          <w:color w:val="000000"/>
          <w:spacing w:val="-1"/>
          <w:sz w:val="24"/>
        </w:rPr>
        <w:t>Environmental</w:t>
      </w:r>
      <w:r>
        <w:rPr>
          <w:rFonts w:ascii="DTDJPJ+Manrope-Bold"/>
          <w:color w:val="000000"/>
          <w:spacing w:val="1"/>
          <w:sz w:val="24"/>
        </w:rPr>
        <w:t xml:space="preserve"> </w:t>
      </w:r>
      <w:r>
        <w:rPr>
          <w:rFonts w:ascii="DTDJPJ+Manrope-Bold"/>
          <w:color w:val="000000"/>
          <w:sz w:val="24"/>
        </w:rPr>
        <w:t xml:space="preserve">impact </w:t>
      </w:r>
      <w:r>
        <w:rPr>
          <w:rFonts w:ascii="DTDJPJ+Manrope-Bold"/>
          <w:color w:val="000000"/>
          <w:spacing w:val="-1"/>
          <w:sz w:val="24"/>
        </w:rPr>
        <w:t>summary</w:t>
      </w:r>
    </w:p>
    <w:p w14:paraId="663CBAF6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42DD5B1E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3</w:t>
      </w:r>
    </w:p>
    <w:p w14:paraId="40FD547B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519ED091" w14:textId="3C4F253E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4FFA5F6F" wp14:editId="4D973167">
            <wp:simplePos x="0" y="0"/>
            <wp:positionH relativeFrom="page">
              <wp:posOffset>444500</wp:posOffset>
            </wp:positionH>
            <wp:positionV relativeFrom="page">
              <wp:posOffset>5927090</wp:posOffset>
            </wp:positionV>
            <wp:extent cx="6671310" cy="4023995"/>
            <wp:effectExtent l="0" t="0" r="0" b="0"/>
            <wp:wrapNone/>
            <wp:docPr id="44" name="_x00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4023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54B43B5E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3" w:name="br4"/>
      <w:bookmarkEnd w:id="3"/>
      <w:r>
        <w:rPr>
          <w:rFonts w:ascii="Arial"/>
          <w:color w:val="FF0000"/>
          <w:sz w:val="2"/>
        </w:rPr>
        <w:lastRenderedPageBreak/>
        <w:t xml:space="preserve"> </w:t>
      </w:r>
    </w:p>
    <w:p w14:paraId="2156662F" w14:textId="77777777" w:rsidR="00926983" w:rsidRDefault="00000000">
      <w:pPr>
        <w:framePr w:w="10706" w:wrap="auto" w:hAnchor="text" w:x="720" w:y="99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sign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ooted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inciples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modularity,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calability,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novations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renewabl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z w:val="24"/>
        </w:rPr>
        <w:t>ge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0A9AD52C" w14:textId="77777777" w:rsidR="00926983" w:rsidRDefault="00000000">
      <w:pPr>
        <w:framePr w:w="10706" w:wrap="auto" w:hAnchor="text" w:x="720" w:y="99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USTBW+Manrope-ExtraLight"/>
          <w:color w:val="000000"/>
          <w:spacing w:val="-1"/>
          <w:sz w:val="24"/>
        </w:rPr>
        <w:t>neration</w:t>
      </w:r>
      <w:proofErr w:type="spellEnd"/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stainable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ourcing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terials.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im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generate</w:t>
      </w:r>
      <w:r>
        <w:rPr>
          <w:rFonts w:ascii="QUSTBW+Manrope-ExtraLight"/>
          <w:color w:val="000000"/>
          <w:spacing w:val="2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nough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renewabl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</w:p>
    <w:p w14:paraId="70F0A005" w14:textId="77777777" w:rsidR="00926983" w:rsidRDefault="00000000">
      <w:pPr>
        <w:framePr w:w="10706" w:wrap="auto" w:hAnchor="text" w:x="720" w:y="99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from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n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3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power</w:t>
      </w:r>
      <w:r>
        <w:rPr>
          <w:rFonts w:ascii="QUSTBW+Manrope-ExtraLight"/>
          <w:color w:val="000000"/>
          <w:spacing w:val="3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avilion,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s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z w:val="24"/>
        </w:rPr>
        <w:t>equipments</w:t>
      </w:r>
      <w:proofErr w:type="spellEnd"/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ass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maining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29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3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city</w:t>
      </w:r>
      <w:r>
        <w:rPr>
          <w:rFonts w:ascii="QUSTBW+Manrope-ExtraLight"/>
          <w:color w:val="000000"/>
          <w:spacing w:val="3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</w:p>
    <w:p w14:paraId="5A37D201" w14:textId="77777777" w:rsidR="00926983" w:rsidRDefault="00000000">
      <w:pPr>
        <w:framePr w:w="10706" w:wrap="auto" w:hAnchor="text" w:x="720" w:y="99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Mannheim through the </w:t>
      </w:r>
      <w:r>
        <w:rPr>
          <w:rFonts w:ascii="QUSTBW+Manrope-ExtraLight"/>
          <w:color w:val="000000"/>
          <w:spacing w:val="-2"/>
          <w:sz w:val="24"/>
        </w:rPr>
        <w:t>power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grid.</w:t>
      </w:r>
    </w:p>
    <w:p w14:paraId="2A8069AC" w14:textId="56416D65" w:rsidR="00926983" w:rsidRDefault="00000000">
      <w:pPr>
        <w:framePr w:w="10707" w:wrap="auto" w:hAnchor="text" w:x="720" w:y="243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3"/>
          <w:sz w:val="24"/>
        </w:rPr>
        <w:t>Firstly,</w:t>
      </w:r>
      <w:r>
        <w:rPr>
          <w:rFonts w:ascii="QUSTBW+Manrope-ExtraLight"/>
          <w:color w:val="000000"/>
          <w:sz w:val="24"/>
        </w:rPr>
        <w:t xml:space="preserve"> </w:t>
      </w:r>
      <w:r w:rsidR="004E3094">
        <w:rPr>
          <w:rFonts w:ascii="QUSTBW+Manrope-ExtraLight"/>
          <w:color w:val="000000"/>
          <w:spacing w:val="-2"/>
          <w:sz w:val="24"/>
        </w:rPr>
        <w:t>renewable,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claimed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 xml:space="preserve">wood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ourced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z w:val="24"/>
        </w:rPr>
        <w:t xml:space="preserve"> build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tructure.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chine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perations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are</w:t>
      </w:r>
    </w:p>
    <w:p w14:paraId="1B62C840" w14:textId="77777777" w:rsidR="00926983" w:rsidRDefault="00000000">
      <w:pPr>
        <w:framePr w:w="10707" w:wrap="auto" w:hAnchor="text" w:x="720" w:y="2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simple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irec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hich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ake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asier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ss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duction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nsuring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ime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aved.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hen</w:t>
      </w:r>
    </w:p>
    <w:p w14:paraId="37A8EDC8" w14:textId="77777777" w:rsidR="00926983" w:rsidRDefault="00000000">
      <w:pPr>
        <w:framePr w:w="10707" w:wrap="auto" w:hAnchor="text" w:x="720" w:y="243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wooden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arts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ar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upled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ale-femal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system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dditional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lement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for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ﬁxing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</w:p>
    <w:p w14:paraId="66B6E3C7" w14:textId="77777777" w:rsidR="00926983" w:rsidRDefault="00000000">
      <w:pPr>
        <w:framePr w:w="10707" w:wrap="auto" w:hAnchor="text" w:x="720" w:y="2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parts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are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liminated.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ention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llect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wood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ite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rom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nearby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molition</w:t>
      </w:r>
    </w:p>
    <w:p w14:paraId="114D2622" w14:textId="77777777" w:rsidR="00926983" w:rsidRDefault="00000000">
      <w:pPr>
        <w:framePr w:w="10707" w:wrap="auto" w:hAnchor="text" w:x="720" w:y="24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areas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duc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carbon </w:t>
      </w:r>
      <w:r>
        <w:rPr>
          <w:rFonts w:ascii="QUSTBW+Manrope-ExtraLight"/>
          <w:color w:val="000000"/>
          <w:spacing w:val="-2"/>
          <w:sz w:val="24"/>
        </w:rPr>
        <w:t>foot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in </w:t>
      </w:r>
      <w:r>
        <w:rPr>
          <w:rFonts w:ascii="QUSTBW+Manrope-ExtraLight"/>
          <w:color w:val="000000"/>
          <w:spacing w:val="-1"/>
          <w:sz w:val="24"/>
        </w:rPr>
        <w:t>material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ransportation.</w:t>
      </w:r>
    </w:p>
    <w:p w14:paraId="57BC9BD9" w14:textId="77777777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imber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imber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asie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ransported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ess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sumed</w:t>
      </w:r>
    </w:p>
    <w:p w14:paraId="79B3C831" w14:textId="6EB5C155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ransportation.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ther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terials,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 w:rsidR="004E3094">
        <w:rPr>
          <w:rFonts w:ascii="QUSTBW+Manrope-ExtraLight"/>
          <w:color w:val="000000"/>
          <w:spacing w:val="-1"/>
          <w:sz w:val="24"/>
        </w:rPr>
        <w:t>prefabricated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ducts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ow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nvironmental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mpact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</w:p>
    <w:p w14:paraId="01140361" w14:textId="77777777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mplement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pacing w:val="-3"/>
          <w:sz w:val="24"/>
        </w:rPr>
        <w:t>proposal’s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ent.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tructur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oes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not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quire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heavy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aintenance</w:t>
      </w:r>
    </w:p>
    <w:p w14:paraId="77D25236" w14:textId="5DCF0A39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regular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hecks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nsur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larg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pai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sts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avoided.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tructur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 w:rsidR="004E3094">
        <w:rPr>
          <w:rFonts w:ascii="QUSTBW+Manrope-ExtraLight"/>
          <w:color w:val="000000"/>
          <w:spacing w:val="-3"/>
          <w:sz w:val="24"/>
        </w:rPr>
        <w:t>has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bee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de-</w:t>
      </w:r>
    </w:p>
    <w:p w14:paraId="5AA8E7BD" w14:textId="77777777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signed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ased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inciples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odularity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calability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igh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assembly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otential.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is</w:t>
      </w:r>
    </w:p>
    <w:p w14:paraId="1CCF2849" w14:textId="77777777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means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tructur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f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uil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nce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assembled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lsewhere,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ou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nee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</w:p>
    <w:p w14:paraId="52493E34" w14:textId="77777777" w:rsidR="00926983" w:rsidRDefault="00000000">
      <w:pPr>
        <w:framePr w:w="10707" w:wrap="auto" w:hAnchor="text" w:x="720" w:y="415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fabricate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gain.</w:t>
      </w:r>
    </w:p>
    <w:p w14:paraId="5EE427E1" w14:textId="77777777" w:rsidR="00926983" w:rsidRDefault="00000000">
      <w:pPr>
        <w:framePr w:w="10707" w:wrap="auto" w:hAnchor="text" w:x="720" w:y="6462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clusion,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posal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as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ow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mbodied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uilding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terials,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ow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ensity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</w:p>
    <w:p w14:paraId="71DADE84" w14:textId="77777777" w:rsidR="00926983" w:rsidRDefault="00000000">
      <w:pPr>
        <w:framePr w:w="10707" w:wrap="auto" w:hAnchor="text" w:x="720" w:y="646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construction methods, high modularity and scalability and </w:t>
      </w:r>
      <w:r>
        <w:rPr>
          <w:rFonts w:ascii="QUSTBW+Manrope-ExtraLight"/>
          <w:color w:val="000000"/>
          <w:spacing w:val="-2"/>
          <w:sz w:val="24"/>
        </w:rPr>
        <w:t>excellent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assembly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otential.</w:t>
      </w:r>
    </w:p>
    <w:p w14:paraId="749770DA" w14:textId="77777777" w:rsidR="00926983" w:rsidRDefault="00000000">
      <w:pPr>
        <w:framePr w:w="10707" w:wrap="auto" w:hAnchor="text" w:x="720" w:y="646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Our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oposal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ims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inﬂuence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mmunity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bout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xtraordinary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otential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renewable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proofErr w:type="spellStart"/>
      <w:r>
        <w:rPr>
          <w:rFonts w:ascii="QACRHE+Manrope-ExtraLight"/>
          <w:color w:val="000000"/>
          <w:spacing w:val="-2"/>
          <w:sz w:val="24"/>
        </w:rPr>
        <w:t>ener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70D1419F" w14:textId="77777777" w:rsidR="00926983" w:rsidRDefault="00000000">
      <w:pPr>
        <w:framePr w:w="10707" w:wrap="auto" w:hAnchor="text" w:x="720" w:y="6462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USTBW+Manrope-ExtraLight"/>
          <w:color w:val="000000"/>
          <w:sz w:val="24"/>
        </w:rPr>
        <w:t>gy</w:t>
      </w:r>
      <w:proofErr w:type="spellEnd"/>
      <w:r>
        <w:rPr>
          <w:rFonts w:ascii="QUSTBW+Manrope-ExtraLight"/>
          <w:color w:val="000000"/>
          <w:sz w:val="24"/>
        </w:rPr>
        <w:t xml:space="preserve"> technologies and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courag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future designs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continually </w:t>
      </w:r>
      <w:r>
        <w:rPr>
          <w:rFonts w:ascii="QUSTBW+Manrope-ExtraLight"/>
          <w:color w:val="000000"/>
          <w:spacing w:val="-1"/>
          <w:sz w:val="24"/>
        </w:rPr>
        <w:t>include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hem.</w:t>
      </w:r>
    </w:p>
    <w:p w14:paraId="26CF564B" w14:textId="0D30D6EE" w:rsidR="00926983" w:rsidRDefault="00000000">
      <w:pPr>
        <w:framePr w:w="10706" w:wrap="auto" w:hAnchor="text" w:x="720" w:y="7902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pacing w:val="-14"/>
          <w:sz w:val="24"/>
        </w:rPr>
        <w:t>We</w:t>
      </w:r>
      <w:r>
        <w:rPr>
          <w:rFonts w:ascii="QACRHE+Manrope-ExtraLight"/>
          <w:color w:val="000000"/>
          <w:spacing w:val="1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an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conﬁdently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say</w:t>
      </w:r>
      <w:r>
        <w:rPr>
          <w:rFonts w:ascii="QACRHE+Manrope-ExtraLight"/>
          <w:color w:val="000000"/>
          <w:sz w:val="24"/>
        </w:rPr>
        <w:t xml:space="preserve"> that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ur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oject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 w:rsidR="004E3094">
        <w:rPr>
          <w:rFonts w:ascii="QACRHE+Manrope-ExtraLight"/>
          <w:color w:val="000000"/>
          <w:sz w:val="24"/>
        </w:rPr>
        <w:t>responds</w:t>
      </w:r>
      <w:r>
        <w:rPr>
          <w:rFonts w:ascii="QACRHE+Manrope-ExtraLight"/>
          <w:color w:val="000000"/>
          <w:spacing w:val="-4"/>
          <w:sz w:val="24"/>
        </w:rPr>
        <w:t xml:space="preserve"> to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 xml:space="preserve">many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 w:rsidR="004E3094">
        <w:rPr>
          <w:rFonts w:ascii="QACRHE+Manrope-ExtraLight"/>
          <w:color w:val="000000"/>
          <w:sz w:val="24"/>
        </w:rPr>
        <w:t>sustainable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development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oals,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in</w:t>
      </w:r>
      <w:r>
        <w:rPr>
          <w:rFonts w:ascii="QUSTBW+Manrope-ExtraLight"/>
          <w:color w:val="000000"/>
          <w:sz w:val="24"/>
        </w:rPr>
        <w:t>-</w:t>
      </w:r>
    </w:p>
    <w:p w14:paraId="7B2E3384" w14:textId="65E75196" w:rsidR="00926983" w:rsidRDefault="00000000">
      <w:pPr>
        <w:framePr w:w="10706" w:wrap="auto" w:hAnchor="text" w:x="720" w:y="7902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1"/>
          <w:sz w:val="24"/>
        </w:rPr>
        <w:t>cluding</w:t>
      </w:r>
      <w:proofErr w:type="spellEnd"/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«Aﬀordabl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clean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energy»,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«Industry,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innovation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infrastructure»,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«</w:t>
      </w:r>
      <w:r w:rsidR="004E3094">
        <w:rPr>
          <w:rFonts w:ascii="QACRHE+Manrope-ExtraLight" w:hAnsi="QACRHE+Manrope-ExtraLight" w:cs="QACRHE+Manrope-ExtraLight"/>
          <w:color w:val="000000"/>
          <w:sz w:val="24"/>
        </w:rPr>
        <w:t>sustainabl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ities</w:t>
      </w:r>
    </w:p>
    <w:p w14:paraId="367B389A" w14:textId="77777777" w:rsidR="00926983" w:rsidRDefault="00000000">
      <w:pPr>
        <w:framePr w:w="10706" w:wrap="auto" w:hAnchor="text" w:x="720" w:y="7902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communities»,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«responsibl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onsumptio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production»,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well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«Education»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rtain</w:t>
      </w:r>
    </w:p>
    <w:p w14:paraId="30374A48" w14:textId="77777777" w:rsidR="00926983" w:rsidRDefault="00000000">
      <w:pPr>
        <w:framePr w:w="10706" w:wrap="auto" w:hAnchor="text" w:x="720" w:y="7902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2"/>
          <w:sz w:val="24"/>
        </w:rPr>
        <w:t>extend,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as our project as a </w:t>
      </w:r>
      <w:r>
        <w:rPr>
          <w:rFonts w:ascii="QACRHE+Manrope-ExtraLight"/>
          <w:color w:val="000000"/>
          <w:spacing w:val="-1"/>
          <w:sz w:val="24"/>
        </w:rPr>
        <w:t>recreational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/ learning aspect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.</w:t>
      </w:r>
    </w:p>
    <w:p w14:paraId="542979EE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56378E21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4</w:t>
      </w:r>
    </w:p>
    <w:p w14:paraId="2C546CB2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3DDAA0F0" w14:textId="58D6582D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532C08D4" wp14:editId="009114C4">
            <wp:simplePos x="0" y="0"/>
            <wp:positionH relativeFrom="page">
              <wp:posOffset>444500</wp:posOffset>
            </wp:positionH>
            <wp:positionV relativeFrom="page">
              <wp:posOffset>3576955</wp:posOffset>
            </wp:positionV>
            <wp:extent cx="7581900" cy="6424930"/>
            <wp:effectExtent l="0" t="0" r="0" b="0"/>
            <wp:wrapNone/>
            <wp:docPr id="43" name="_x00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6424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075CDA7A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4" w:name="br5"/>
      <w:bookmarkEnd w:id="4"/>
      <w:r>
        <w:rPr>
          <w:rFonts w:ascii="Arial"/>
          <w:color w:val="FF0000"/>
          <w:sz w:val="2"/>
        </w:rPr>
        <w:lastRenderedPageBreak/>
        <w:t xml:space="preserve"> </w:t>
      </w:r>
    </w:p>
    <w:p w14:paraId="10363225" w14:textId="77777777" w:rsidR="00926983" w:rsidRDefault="00000000">
      <w:pPr>
        <w:framePr w:w="10226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 xml:space="preserve">II. Modular structures </w:t>
      </w:r>
      <w:r>
        <w:rPr>
          <w:rFonts w:ascii="AGJWRD+Manrope-SemiBold"/>
          <w:color w:val="000000"/>
          <w:spacing w:val="-3"/>
          <w:sz w:val="48"/>
        </w:rPr>
        <w:t>conceived</w:t>
      </w:r>
      <w:r>
        <w:rPr>
          <w:rFonts w:ascii="AGJWRD+Manrope-SemiBold"/>
          <w:color w:val="000000"/>
          <w:spacing w:val="3"/>
          <w:sz w:val="48"/>
        </w:rPr>
        <w:t xml:space="preserve"> </w:t>
      </w:r>
      <w:r>
        <w:rPr>
          <w:rFonts w:ascii="AGJWRD+Manrope-SemiBold"/>
          <w:color w:val="000000"/>
          <w:spacing w:val="-5"/>
          <w:sz w:val="48"/>
        </w:rPr>
        <w:t>for</w:t>
      </w:r>
      <w:r>
        <w:rPr>
          <w:rFonts w:ascii="AGJWRD+Manrope-SemiBold"/>
          <w:color w:val="000000"/>
          <w:spacing w:val="4"/>
          <w:sz w:val="48"/>
        </w:rPr>
        <w:t xml:space="preserve"> </w:t>
      </w:r>
      <w:r>
        <w:rPr>
          <w:rFonts w:ascii="AGJWRD+Manrope-SemiBold"/>
          <w:color w:val="000000"/>
          <w:sz w:val="48"/>
        </w:rPr>
        <w:t>both in-</w:t>
      </w:r>
    </w:p>
    <w:p w14:paraId="0A2E7549" w14:textId="77777777" w:rsidR="00926983" w:rsidRDefault="00000000">
      <w:pPr>
        <w:framePr w:w="10226" w:wrap="auto" w:hAnchor="text" w:x="720" w:y="702"/>
        <w:widowControl w:val="0"/>
        <w:autoSpaceDE w:val="0"/>
        <w:autoSpaceDN w:val="0"/>
        <w:spacing w:before="0" w:after="0" w:line="57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 xml:space="preserve">habitants </w:t>
      </w:r>
      <w:r>
        <w:rPr>
          <w:rFonts w:ascii="AGJWRD+Manrope-SemiBold"/>
          <w:color w:val="000000"/>
          <w:spacing w:val="-1"/>
          <w:sz w:val="48"/>
        </w:rPr>
        <w:t>and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z w:val="48"/>
        </w:rPr>
        <w:t>public</w:t>
      </w:r>
    </w:p>
    <w:p w14:paraId="33561BB5" w14:textId="0BF5F5DA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32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erms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lanning,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ﬂex</w:t>
      </w:r>
      <w:r w:rsidR="004E3094">
        <w:rPr>
          <w:rFonts w:ascii="QACRHE+Manrope-ExtraLight" w:hAnsi="QACRHE+Manrope-ExtraLight" w:cs="QACRHE+Manrope-ExtraLight"/>
          <w:color w:val="000000"/>
          <w:spacing w:val="-1"/>
          <w:sz w:val="24"/>
        </w:rPr>
        <w:t>i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bility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ur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tructure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allow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10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ater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1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need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oth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ublic</w:t>
      </w:r>
    </w:p>
    <w:p w14:paraId="0971AC59" w14:textId="77777777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and inhabitants, as the </w:t>
      </w:r>
      <w:r>
        <w:rPr>
          <w:rFonts w:ascii="QUSTBW+Manrope-ExtraLight"/>
          <w:color w:val="000000"/>
          <w:spacing w:val="-2"/>
          <w:sz w:val="24"/>
        </w:rPr>
        <w:t>system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is highly </w:t>
      </w:r>
      <w:r>
        <w:rPr>
          <w:rFonts w:ascii="QUSTBW+Manrope-ExtraLight"/>
          <w:color w:val="000000"/>
          <w:spacing w:val="-3"/>
          <w:sz w:val="24"/>
        </w:rPr>
        <w:t>modular.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chose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ocus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our </w:t>
      </w:r>
      <w:r>
        <w:rPr>
          <w:rFonts w:ascii="QUSTBW+Manrope-ExtraLight"/>
          <w:color w:val="000000"/>
          <w:spacing w:val="-1"/>
          <w:sz w:val="24"/>
        </w:rPr>
        <w:t>intervention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 an axis that</w:t>
      </w:r>
    </w:p>
    <w:p w14:paraId="68ED91A5" w14:textId="77777777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will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e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obably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very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sed.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4"/>
          <w:sz w:val="24"/>
        </w:rPr>
        <w:t>We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concentrat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or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ublic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functions:</w:t>
      </w:r>
      <w:r>
        <w:rPr>
          <w:rFonts w:ascii="QACRHE+Manrope-ExtraLight"/>
          <w:color w:val="000000"/>
          <w:spacing w:val="5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ncert/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xhibition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/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Event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/</w:t>
      </w:r>
    </w:p>
    <w:p w14:paraId="7CF9536F" w14:textId="7A9A0668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Light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Experimentation,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-2"/>
          <w:sz w:val="24"/>
        </w:rPr>
        <w:t xml:space="preserve"> well</w:t>
      </w:r>
      <w:r>
        <w:rPr>
          <w:rFonts w:ascii="QACRHE+Manrope-ExtraLight"/>
          <w:color w:val="000000"/>
          <w:sz w:val="24"/>
        </w:rPr>
        <w:t xml:space="preserve"> as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 w:rsidR="004E3094">
        <w:rPr>
          <w:rFonts w:ascii="QACRHE+Manrope-ExtraLight" w:hAnsi="QACRHE+Manrope-ExtraLight" w:cs="QACRHE+Manrope-ExtraLight"/>
          <w:color w:val="000000"/>
          <w:sz w:val="24"/>
        </w:rPr>
        <w:t>siting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 xml:space="preserve">areas </w:t>
      </w:r>
      <w:r>
        <w:rPr>
          <w:rFonts w:ascii="QACRHE+Manrope-ExtraLight"/>
          <w:color w:val="000000"/>
          <w:sz w:val="24"/>
        </w:rPr>
        <w:t>/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 xml:space="preserve">garden, </w:t>
      </w:r>
      <w:r>
        <w:rPr>
          <w:rFonts w:ascii="QACRHE+Manrope-ExtraLight"/>
          <w:color w:val="000000"/>
          <w:sz w:val="24"/>
        </w:rPr>
        <w:t>at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2"/>
          <w:sz w:val="24"/>
        </w:rPr>
        <w:t xml:space="preserve"> center</w:t>
      </w:r>
      <w:r>
        <w:rPr>
          <w:rFonts w:ascii="QACRHE+Manrope-ExtraLight"/>
          <w:color w:val="000000"/>
          <w:sz w:val="24"/>
        </w:rPr>
        <w:t xml:space="preserve"> of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2"/>
          <w:sz w:val="24"/>
        </w:rPr>
        <w:t xml:space="preserve"> site,</w:t>
      </w:r>
      <w:r>
        <w:rPr>
          <w:rFonts w:ascii="QACRHE+Manrope-ExtraLight"/>
          <w:color w:val="000000"/>
          <w:sz w:val="24"/>
        </w:rPr>
        <w:t xml:space="preserve"> at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 xml:space="preserve">crossroad </w:t>
      </w:r>
      <w:r>
        <w:rPr>
          <w:rFonts w:ascii="QACRHE+Manrope-ExtraLight"/>
          <w:color w:val="000000"/>
          <w:sz w:val="24"/>
        </w:rPr>
        <w:t>of</w:t>
      </w:r>
    </w:p>
    <w:p w14:paraId="0402CA21" w14:textId="77777777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all the directions. </w:t>
      </w:r>
      <w:r>
        <w:rPr>
          <w:rFonts w:ascii="QUSTBW+Manrope-ExtraLight"/>
          <w:color w:val="000000"/>
          <w:spacing w:val="-14"/>
          <w:sz w:val="24"/>
        </w:rPr>
        <w:t>We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dedicated </w:t>
      </w:r>
      <w:r>
        <w:rPr>
          <w:rFonts w:ascii="QUSTBW+Manrope-ExtraLight"/>
          <w:color w:val="000000"/>
          <w:spacing w:val="-3"/>
          <w:sz w:val="24"/>
        </w:rPr>
        <w:t>smaller,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ore</w:t>
      </w:r>
      <w:r>
        <w:rPr>
          <w:rFonts w:ascii="QUSTBW+Manrope-ExtraLight"/>
          <w:color w:val="00000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imate</w:t>
      </w:r>
      <w:r>
        <w:rPr>
          <w:rFonts w:ascii="QUSTBW+Manrope-ExtraLight"/>
          <w:color w:val="000000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area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 inhabitants, alongside this same</w:t>
      </w:r>
    </w:p>
    <w:p w14:paraId="7A1110C0" w14:textId="4335B6C8" w:rsidR="00926983" w:rsidRDefault="00000000">
      <w:pPr>
        <w:framePr w:w="10707" w:wrap="auto" w:hAnchor="text" w:x="720" w:y="2446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roa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with </w:t>
      </w:r>
      <w:r>
        <w:rPr>
          <w:rFonts w:ascii="QUSTBW+Manrope-ExtraLight"/>
          <w:color w:val="000000"/>
          <w:spacing w:val="-2"/>
          <w:sz w:val="24"/>
        </w:rPr>
        <w:t>privat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gardens,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 w:rsidR="004E3094">
        <w:rPr>
          <w:rFonts w:ascii="QUSTBW+Manrope-ExtraLight"/>
          <w:color w:val="000000"/>
          <w:spacing w:val="-1"/>
          <w:sz w:val="24"/>
        </w:rPr>
        <w:t>playgrounds,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and </w:t>
      </w:r>
      <w:r>
        <w:rPr>
          <w:rFonts w:ascii="QUSTBW+Manrope-ExtraLight"/>
          <w:color w:val="000000"/>
          <w:spacing w:val="-3"/>
          <w:sz w:val="24"/>
        </w:rPr>
        <w:t>observatory.</w:t>
      </w:r>
    </w:p>
    <w:p w14:paraId="7BBCA1DD" w14:textId="3B6B6CFD" w:rsidR="00926983" w:rsidRDefault="00000000">
      <w:pPr>
        <w:framePr w:w="10708" w:wrap="auto" w:hAnchor="text" w:x="720" w:y="4462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4"/>
          <w:sz w:val="24"/>
        </w:rPr>
        <w:t>W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hos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ocu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erventio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xis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robably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very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,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 w:rsidR="004E3094">
        <w:rPr>
          <w:rFonts w:ascii="QUSTBW+Manrope-ExtraLight"/>
          <w:color w:val="000000"/>
          <w:spacing w:val="-1"/>
          <w:sz w:val="24"/>
        </w:rPr>
        <w:t>deviate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rom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</w:p>
    <w:p w14:paraId="0E9A8EE7" w14:textId="77777777" w:rsidR="00926983" w:rsidRDefault="00000000">
      <w:pPr>
        <w:framePr w:w="10708" w:wrap="auto" w:hAnchor="text" w:x="720" w:y="4462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 xml:space="preserve">main pedestrian axis, linking the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«Them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gardens»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and </w:t>
      </w:r>
      <w:r>
        <w:rPr>
          <w:rFonts w:ascii="QACRHE+Manrope-ExtraLight" w:hAnsi="QACRHE+Manrope-ExtraLight" w:cs="QACRHE+Manrope-ExtraLight"/>
          <w:color w:val="000000"/>
          <w:sz w:val="24"/>
        </w:rPr>
        <w:t>«Neo-Dune»</w:t>
      </w:r>
    </w:p>
    <w:p w14:paraId="5A68F1E2" w14:textId="14C841AC" w:rsidR="00926983" w:rsidRDefault="00000000">
      <w:pPr>
        <w:framePr w:w="10707" w:wrap="auto" w:hAnchor="text" w:x="720" w:y="5374"/>
        <w:widowControl w:val="0"/>
        <w:autoSpaceDE w:val="0"/>
        <w:autoSpaceDN w:val="0"/>
        <w:spacing w:before="0" w:after="0" w:line="32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ddition,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ur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oject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s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ioluminescence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lants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1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uid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eopl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 w:rsidR="004E3094">
        <w:rPr>
          <w:rFonts w:ascii="QACRHE+Manrope-ExtraLight"/>
          <w:color w:val="000000"/>
          <w:spacing w:val="-1"/>
          <w:sz w:val="24"/>
        </w:rPr>
        <w:t>navigate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area</w:t>
      </w:r>
      <w:r>
        <w:rPr>
          <w:rFonts w:ascii="QACRHE+Manrope-ExtraLight"/>
          <w:color w:val="000000"/>
          <w:spacing w:val="1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uring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</w:p>
    <w:p w14:paraId="07144D43" w14:textId="10EACB8D" w:rsidR="00926983" w:rsidRDefault="00000000">
      <w:pPr>
        <w:framePr w:w="10707" w:wrap="auto" w:hAnchor="text" w:x="720" w:y="5374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2"/>
          <w:sz w:val="24"/>
        </w:rPr>
        <w:t>evening,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inking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diﬀerent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 w:rsidR="004E3094">
        <w:rPr>
          <w:rFonts w:ascii="QACRHE+Manrope-ExtraLight"/>
          <w:color w:val="000000"/>
          <w:sz w:val="24"/>
        </w:rPr>
        <w:t>pavilions</w:t>
      </w:r>
      <w:r>
        <w:rPr>
          <w:rFonts w:ascii="QACRHE+Manrope-ExtraLight"/>
          <w:color w:val="000000"/>
          <w:sz w:val="24"/>
        </w:rPr>
        <w:t>.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ose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lants,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reated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group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cientists,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glow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1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</w:p>
    <w:p w14:paraId="30E4B4DE" w14:textId="77777777" w:rsidR="00926983" w:rsidRDefault="00000000">
      <w:pPr>
        <w:framePr w:w="10707" w:wrap="auto" w:hAnchor="text" w:x="720" w:y="5374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dark.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9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riginally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ound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sects,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ea</w:t>
      </w:r>
      <w:r>
        <w:rPr>
          <w:rFonts w:ascii="QUSTBW+Manrope-ExtraLight"/>
          <w:color w:val="000000"/>
          <w:spacing w:val="2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reatures,</w:t>
      </w:r>
      <w:r>
        <w:rPr>
          <w:rFonts w:ascii="QUSTBW+Manrope-ExtraLight"/>
          <w:color w:val="000000"/>
          <w:spacing w:val="2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ushrooms.</w:t>
      </w:r>
      <w:r>
        <w:rPr>
          <w:rFonts w:ascii="QUSTBW+Manrope-ExtraLight"/>
          <w:color w:val="000000"/>
          <w:spacing w:val="2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lants,</w:t>
      </w:r>
      <w:r>
        <w:rPr>
          <w:rFonts w:ascii="QUSTBW+Manrope-ExtraLight"/>
          <w:color w:val="000000"/>
          <w:spacing w:val="2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naturally</w:t>
      </w:r>
    </w:p>
    <w:p w14:paraId="50FB84F6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group</w:t>
      </w:r>
      <w:r>
        <w:rPr>
          <w:rFonts w:ascii="QACRHE+Manrope-ExtraLight"/>
          <w:color w:val="000000"/>
          <w:spacing w:val="6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cientists</w:t>
      </w:r>
      <w:r>
        <w:rPr>
          <w:rFonts w:ascii="QACRHE+Manrope-ExtraLight"/>
          <w:color w:val="000000"/>
          <w:spacing w:val="60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reated</w:t>
      </w:r>
      <w:r>
        <w:rPr>
          <w:rFonts w:ascii="QACRHE+Manrope-ExtraLight"/>
          <w:color w:val="000000"/>
          <w:spacing w:val="6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lants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glow</w:t>
      </w:r>
      <w:r>
        <w:rPr>
          <w:rFonts w:ascii="QACRHE+Manrope-ExtraLight"/>
          <w:color w:val="000000"/>
          <w:spacing w:val="6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ark.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is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henomenon</w:t>
      </w:r>
      <w:r>
        <w:rPr>
          <w:rFonts w:ascii="QACRHE+Manrope-ExtraLight"/>
          <w:color w:val="000000"/>
          <w:spacing w:val="6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io</w:t>
      </w:r>
      <w:r>
        <w:rPr>
          <w:rFonts w:ascii="QACRHE+Manrope-ExtraLight"/>
          <w:color w:val="000000"/>
          <w:spacing w:val="5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umines</w:t>
      </w:r>
      <w:r>
        <w:rPr>
          <w:rFonts w:ascii="QUSTBW+Manrope-ExtraLight"/>
          <w:color w:val="000000"/>
          <w:sz w:val="24"/>
        </w:rPr>
        <w:t>-</w:t>
      </w:r>
    </w:p>
    <w:p w14:paraId="5C28A2D0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3"/>
          <w:sz w:val="24"/>
        </w:rPr>
        <w:t>cence</w:t>
      </w:r>
      <w:proofErr w:type="spellEnd"/>
      <w:r>
        <w:rPr>
          <w:rFonts w:ascii="QACRHE+Manrope-ExtraLight"/>
          <w:color w:val="000000"/>
          <w:spacing w:val="-3"/>
          <w:sz w:val="24"/>
        </w:rPr>
        <w:t>.</w:t>
      </w:r>
      <w:r>
        <w:rPr>
          <w:rFonts w:ascii="QACRHE+Manrope-ExtraLight"/>
          <w:color w:val="000000"/>
          <w:spacing w:val="2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ound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sects,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ea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reatures,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shrooms.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y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de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glow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2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jecting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NA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rom</w:t>
      </w:r>
    </w:p>
    <w:p w14:paraId="1DFAF06A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glowing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shrooms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into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m.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ir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report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says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lants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injected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th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NA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rom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glowing</w:t>
      </w:r>
    </w:p>
    <w:p w14:paraId="3EE5C6BC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mushrooms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glowed</w:t>
      </w:r>
      <w:r>
        <w:rPr>
          <w:rFonts w:ascii="QUSTBW+Manrope-ExtraLight"/>
          <w:color w:val="000000"/>
          <w:spacing w:val="2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ontinuously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roughout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ir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ife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cycle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rom</w:t>
      </w:r>
      <w:r>
        <w:rPr>
          <w:rFonts w:ascii="QUSTBW+Manrope-ExtraLight"/>
          <w:color w:val="000000"/>
          <w:spacing w:val="2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eedling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maturity.</w:t>
      </w:r>
      <w:r>
        <w:rPr>
          <w:rFonts w:ascii="QUSTBW+Manrope-ExtraLight"/>
          <w:color w:val="000000"/>
          <w:spacing w:val="2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2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</w:p>
    <w:p w14:paraId="1005E4EE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formed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rom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hemical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reaction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5"/>
          <w:sz w:val="24"/>
        </w:rPr>
        <w:t xml:space="preserve"> body.</w:t>
      </w:r>
      <w:r>
        <w:rPr>
          <w:rFonts w:ascii="QACRHE+Manrope-ExtraLight"/>
          <w:color w:val="000000"/>
          <w:sz w:val="24"/>
        </w:rPr>
        <w:t xml:space="preserve"> In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ase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imals,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glow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sed</w:t>
      </w:r>
      <w:r>
        <w:rPr>
          <w:rFonts w:ascii="QACRHE+Manrope-ExtraLight"/>
          <w:color w:val="000000"/>
          <w:spacing w:val="-5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 xml:space="preserve">for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diﬀerent</w:t>
      </w:r>
      <w:r>
        <w:rPr>
          <w:rFonts w:ascii="QACRHE+Manrope-ExtraLight"/>
          <w:color w:val="000000"/>
          <w:spacing w:val="-3"/>
          <w:sz w:val="24"/>
        </w:rPr>
        <w:t xml:space="preserve"> rea</w:t>
      </w:r>
      <w:r>
        <w:rPr>
          <w:rFonts w:ascii="QUSTBW+Manrope-ExtraLight"/>
          <w:color w:val="000000"/>
          <w:sz w:val="24"/>
        </w:rPr>
        <w:t>-</w:t>
      </w:r>
    </w:p>
    <w:p w14:paraId="4D2C2EA4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sons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cluding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ommunicating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th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ach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other,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ﬁnding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6"/>
          <w:sz w:val="24"/>
        </w:rPr>
        <w:t>prey,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iding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rom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r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warning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oﬀ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redators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</w:p>
    <w:p w14:paraId="33061B8D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aꢀracting</w:t>
      </w:r>
      <w:proofErr w:type="spellEnd"/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mate.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ch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76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percent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ocean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imal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are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ioluminescent,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roducing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ir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own</w:t>
      </w:r>
    </w:p>
    <w:p w14:paraId="0C5BBF20" w14:textId="77777777" w:rsidR="00926983" w:rsidRDefault="00000000">
      <w:pPr>
        <w:framePr w:w="10792" w:wrap="auto" w:hAnchor="text" w:x="720" w:y="1322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 xml:space="preserve">light through a series of </w:t>
      </w:r>
      <w:r>
        <w:rPr>
          <w:rFonts w:ascii="QACRHE+Manrope-ExtraLight"/>
          <w:color w:val="000000"/>
          <w:spacing w:val="-1"/>
          <w:sz w:val="24"/>
        </w:rPr>
        <w:t>chemical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reactions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or containing </w:t>
      </w:r>
      <w:r>
        <w:rPr>
          <w:rFonts w:ascii="QACRHE+Manrope-ExtraLight"/>
          <w:color w:val="000000"/>
          <w:spacing w:val="-1"/>
          <w:sz w:val="24"/>
        </w:rPr>
        <w:t>bacteria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give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oﬀ</w:t>
      </w:r>
      <w:r>
        <w:rPr>
          <w:rFonts w:ascii="QACRHE+Manrope-ExtraLight"/>
          <w:color w:val="000000"/>
          <w:sz w:val="24"/>
        </w:rPr>
        <w:t xml:space="preserve"> light.</w:t>
      </w:r>
    </w:p>
    <w:p w14:paraId="36BFEC5E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7BDB9F65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5</w:t>
      </w:r>
    </w:p>
    <w:p w14:paraId="337EF04F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27D5E20A" w14:textId="281325C3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5B5B8F3F" wp14:editId="4131A1A6">
            <wp:simplePos x="0" y="0"/>
            <wp:positionH relativeFrom="page">
              <wp:posOffset>-12700</wp:posOffset>
            </wp:positionH>
            <wp:positionV relativeFrom="page">
              <wp:posOffset>3576955</wp:posOffset>
            </wp:positionV>
            <wp:extent cx="7581900" cy="5742940"/>
            <wp:effectExtent l="0" t="0" r="0" b="0"/>
            <wp:wrapNone/>
            <wp:docPr id="42" name="_x00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574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534D5D38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5" w:name="br6"/>
      <w:bookmarkEnd w:id="5"/>
      <w:r>
        <w:rPr>
          <w:rFonts w:ascii="Arial"/>
          <w:color w:val="FF0000"/>
          <w:sz w:val="2"/>
        </w:rPr>
        <w:lastRenderedPageBreak/>
        <w:t xml:space="preserve"> </w:t>
      </w:r>
    </w:p>
    <w:p w14:paraId="59FE010A" w14:textId="77777777" w:rsidR="00926983" w:rsidRDefault="00000000">
      <w:pPr>
        <w:framePr w:w="10276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 xml:space="preserve">III. </w:t>
      </w:r>
      <w:r>
        <w:rPr>
          <w:rFonts w:ascii="AGJWRD+Manrope-SemiBold"/>
          <w:color w:val="000000"/>
          <w:spacing w:val="-1"/>
          <w:sz w:val="48"/>
        </w:rPr>
        <w:t>Conceiving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z w:val="48"/>
        </w:rPr>
        <w:t xml:space="preserve">an </w:t>
      </w:r>
      <w:r>
        <w:rPr>
          <w:rFonts w:ascii="AGJWRD+Manrope-SemiBold"/>
          <w:color w:val="000000"/>
          <w:spacing w:val="-3"/>
          <w:sz w:val="48"/>
        </w:rPr>
        <w:t>interactive</w:t>
      </w:r>
      <w:r>
        <w:rPr>
          <w:rFonts w:ascii="AGJWRD+Manrope-SemiBold"/>
          <w:color w:val="000000"/>
          <w:spacing w:val="3"/>
          <w:sz w:val="48"/>
        </w:rPr>
        <w:t xml:space="preserve"> </w:t>
      </w:r>
      <w:r>
        <w:rPr>
          <w:rFonts w:ascii="AGJWRD+Manrope-SemiBold"/>
          <w:color w:val="000000"/>
          <w:spacing w:val="-1"/>
          <w:sz w:val="48"/>
        </w:rPr>
        <w:t>and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pacing w:val="-2"/>
          <w:sz w:val="48"/>
        </w:rPr>
        <w:t>ever-</w:t>
      </w:r>
      <w:proofErr w:type="spellStart"/>
      <w:r>
        <w:rPr>
          <w:rFonts w:ascii="AGJWRD+Manrope-SemiBold"/>
          <w:color w:val="000000"/>
          <w:spacing w:val="-2"/>
          <w:sz w:val="48"/>
        </w:rPr>
        <w:t>chan</w:t>
      </w:r>
      <w:proofErr w:type="spellEnd"/>
      <w:r>
        <w:rPr>
          <w:rFonts w:ascii="AGJWRD+Manrope-SemiBold"/>
          <w:color w:val="000000"/>
          <w:spacing w:val="-2"/>
          <w:sz w:val="48"/>
        </w:rPr>
        <w:t>-</w:t>
      </w:r>
    </w:p>
    <w:p w14:paraId="007AB25B" w14:textId="77777777" w:rsidR="00926983" w:rsidRDefault="00000000">
      <w:pPr>
        <w:framePr w:w="10276" w:wrap="auto" w:hAnchor="text" w:x="720" w:y="702"/>
        <w:widowControl w:val="0"/>
        <w:autoSpaceDE w:val="0"/>
        <w:autoSpaceDN w:val="0"/>
        <w:spacing w:before="0" w:after="0" w:line="576" w:lineRule="exact"/>
        <w:jc w:val="left"/>
        <w:rPr>
          <w:rFonts w:ascii="AGJWRD+Manrope-SemiBold"/>
          <w:color w:val="000000"/>
          <w:sz w:val="48"/>
        </w:rPr>
      </w:pPr>
      <w:proofErr w:type="spellStart"/>
      <w:r>
        <w:rPr>
          <w:rFonts w:ascii="AGJWRD+Manrope-SemiBold"/>
          <w:color w:val="000000"/>
          <w:sz w:val="48"/>
        </w:rPr>
        <w:t>ging</w:t>
      </w:r>
      <w:proofErr w:type="spellEnd"/>
      <w:r>
        <w:rPr>
          <w:rFonts w:ascii="AGJWRD+Manrope-SemiBold"/>
          <w:color w:val="000000"/>
          <w:sz w:val="48"/>
        </w:rPr>
        <w:t xml:space="preserve"> </w:t>
      </w:r>
      <w:r>
        <w:rPr>
          <w:rFonts w:ascii="AGJWRD+Manrope-SemiBold"/>
          <w:color w:val="000000"/>
          <w:spacing w:val="-2"/>
          <w:sz w:val="48"/>
        </w:rPr>
        <w:t>space</w:t>
      </w:r>
    </w:p>
    <w:p w14:paraId="7E18F8BD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Mankind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as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been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ving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arth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ong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ime.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pacing w:val="-2"/>
          <w:sz w:val="24"/>
        </w:rPr>
        <w:t>can’t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denied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rder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1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ive,</w:t>
      </w:r>
      <w:r>
        <w:rPr>
          <w:rFonts w:ascii="QUSTBW+Manrope-ExtraLight"/>
          <w:color w:val="000000"/>
          <w:spacing w:val="10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umans</w:t>
      </w:r>
    </w:p>
    <w:p w14:paraId="1F0B66E5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need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many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lements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rom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nature,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z w:val="24"/>
        </w:rPr>
        <w:t>‘Light’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in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lements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need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ving.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4"/>
          <w:sz w:val="24"/>
        </w:rPr>
        <w:t>W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have</w:t>
      </w:r>
    </w:p>
    <w:p w14:paraId="1377245A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been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ing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many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ctivities,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ch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unting,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oking,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elebrating,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r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even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uneral.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</w:p>
    <w:p w14:paraId="5CBA5D45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be </w:t>
      </w:r>
      <w:r>
        <w:rPr>
          <w:rFonts w:ascii="QUSTBW+Manrope-ExtraLight"/>
          <w:color w:val="000000"/>
          <w:spacing w:val="-1"/>
          <w:sz w:val="24"/>
        </w:rPr>
        <w:t>seen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at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pacing w:val="-2"/>
          <w:sz w:val="24"/>
        </w:rPr>
        <w:t>can’t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live</w:t>
      </w:r>
    </w:p>
    <w:p w14:paraId="74991254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 xml:space="preserve">without </w:t>
      </w:r>
      <w:r>
        <w:rPr>
          <w:rFonts w:ascii="QACRHE+Manrope-ExtraLight" w:hAnsi="QACRHE+Manrope-ExtraLight" w:cs="QACRHE+Manrope-ExtraLight"/>
          <w:color w:val="000000"/>
          <w:sz w:val="24"/>
        </w:rPr>
        <w:t>‘light’.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Therefore,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 this project,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we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would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lik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esign a project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that aims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celebrate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</w:p>
    <w:p w14:paraId="2F6120CB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relationship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between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umans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,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20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would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lik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resent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other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autiful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spect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</w:p>
    <w:p w14:paraId="3C33E463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lso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would like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 xml:space="preserve">present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dea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2"/>
          <w:sz w:val="24"/>
        </w:rPr>
        <w:t xml:space="preserve"> how</w:t>
      </w:r>
      <w:r>
        <w:rPr>
          <w:rFonts w:ascii="QUSTBW+Manrope-ExtraLight"/>
          <w:color w:val="000000"/>
          <w:sz w:val="24"/>
        </w:rPr>
        <w:t xml:space="preserve"> can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ombination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 xml:space="preserve">between </w:t>
      </w:r>
      <w:r>
        <w:rPr>
          <w:rFonts w:ascii="QUSTBW+Manrope-ExtraLight"/>
          <w:color w:val="000000"/>
          <w:spacing w:val="-2"/>
          <w:sz w:val="24"/>
        </w:rPr>
        <w:t>technology,</w:t>
      </w:r>
    </w:p>
    <w:p w14:paraId="2DCD7F3C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rt,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generat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lectricity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rde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rovide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spir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dea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how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we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uld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roduce</w:t>
      </w:r>
    </w:p>
    <w:p w14:paraId="3F96EF66" w14:textId="77777777" w:rsidR="00926983" w:rsidRDefault="00000000">
      <w:pPr>
        <w:framePr w:w="10708" w:wrap="auto" w:hAnchor="text" w:x="720" w:y="293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the </w:t>
      </w:r>
      <w:r>
        <w:rPr>
          <w:rFonts w:ascii="QUSTBW+Manrope-ExtraLight"/>
          <w:color w:val="000000"/>
          <w:spacing w:val="-2"/>
          <w:sz w:val="24"/>
        </w:rPr>
        <w:t>clean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and support the sustainable goal of the </w:t>
      </w:r>
      <w:r>
        <w:rPr>
          <w:rFonts w:ascii="QUSTBW+Manrope-ExtraLight"/>
          <w:color w:val="000000"/>
          <w:spacing w:val="-1"/>
          <w:sz w:val="24"/>
        </w:rPr>
        <w:t>world.</w:t>
      </w:r>
    </w:p>
    <w:p w14:paraId="1C6AE44A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idea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is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oject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esign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odular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tructur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system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an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adjusted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several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1"/>
          <w:sz w:val="24"/>
        </w:rPr>
        <w:t>de</w:t>
      </w:r>
      <w:r>
        <w:rPr>
          <w:rFonts w:ascii="QUSTBW+Manrope-ExtraLight"/>
          <w:color w:val="000000"/>
          <w:sz w:val="24"/>
        </w:rPr>
        <w:t>-</w:t>
      </w:r>
    </w:p>
    <w:p w14:paraId="4BC4A241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signs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nected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ach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the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rder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creat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igge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avilion.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odula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</w:p>
    <w:p w14:paraId="51917A5E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consist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or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n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70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hexagonal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kaleidoscop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odule.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side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Each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hexagonal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odule</w:t>
      </w:r>
    </w:p>
    <w:p w14:paraId="5510516C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has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lor</w:t>
      </w:r>
      <w:r>
        <w:rPr>
          <w:rFonts w:ascii="QACRHE+Manrope-ExtraLight"/>
          <w:color w:val="000000"/>
          <w:spacing w:val="2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lass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reﬂective</w:t>
      </w:r>
      <w:r>
        <w:rPr>
          <w:rFonts w:ascii="QACRHE+Manrope-ExtraLight"/>
          <w:color w:val="000000"/>
          <w:spacing w:val="2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lass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hich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ll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reﬂect</w:t>
      </w:r>
      <w:r>
        <w:rPr>
          <w:rFonts w:ascii="QACRHE+Manrope-ExtraLight"/>
          <w:color w:val="000000"/>
          <w:spacing w:val="2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ight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ll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create</w:t>
      </w:r>
      <w:r>
        <w:rPr>
          <w:rFonts w:ascii="QACRHE+Manrope-ExtraLight"/>
          <w:color w:val="000000"/>
          <w:spacing w:val="2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kaleidoscope</w:t>
      </w:r>
    </w:p>
    <w:p w14:paraId="6E107DF0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eﬀect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avilion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where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users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uld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xperience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other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esthetic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r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ight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uring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aytime</w:t>
      </w:r>
    </w:p>
    <w:p w14:paraId="09BC5B00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proofErr w:type="spellStart"/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nighꢀime</w:t>
      </w:r>
      <w:proofErr w:type="spellEnd"/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.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n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2"/>
          <w:sz w:val="24"/>
        </w:rPr>
        <w:t xml:space="preserve"> top</w:t>
      </w:r>
      <w:r>
        <w:rPr>
          <w:rFonts w:ascii="QACRHE+Manrope-ExtraLight"/>
          <w:color w:val="000000"/>
          <w:sz w:val="24"/>
        </w:rPr>
        <w:t xml:space="preserve"> of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 xml:space="preserve">hexagonal </w:t>
      </w:r>
      <w:r>
        <w:rPr>
          <w:rFonts w:ascii="QACRHE+Manrope-ExtraLight"/>
          <w:color w:val="000000"/>
          <w:sz w:val="24"/>
        </w:rPr>
        <w:t>modules,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w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esign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utomatically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rotatable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-2"/>
          <w:sz w:val="24"/>
        </w:rPr>
        <w:t xml:space="preserve"> system</w:t>
      </w:r>
    </w:p>
    <w:p w14:paraId="19FBB764" w14:textId="77777777" w:rsidR="00926983" w:rsidRDefault="00000000">
      <w:pPr>
        <w:framePr w:w="10707" w:wrap="auto" w:hAnchor="text" w:x="720" w:y="609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at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harvest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pacing w:val="-7"/>
          <w:sz w:val="24"/>
        </w:rPr>
        <w:t>sun’s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1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order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1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ctivities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avilion</w:t>
      </w:r>
      <w:r>
        <w:rPr>
          <w:rFonts w:ascii="QUSTBW+Manrope-ExtraLight"/>
          <w:color w:val="000000"/>
          <w:spacing w:val="1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1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</w:t>
      </w:r>
    </w:p>
    <w:p w14:paraId="68B72721" w14:textId="77777777" w:rsidR="00926983" w:rsidRDefault="00000000">
      <w:pPr>
        <w:framePr w:w="1691" w:wrap="auto" w:hAnchor="text" w:x="720" w:y="8162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Manheim </w:t>
      </w:r>
      <w:r>
        <w:rPr>
          <w:rFonts w:ascii="QUSTBW+Manrope-ExtraLight"/>
          <w:color w:val="000000"/>
          <w:spacing w:val="-7"/>
          <w:sz w:val="24"/>
        </w:rPr>
        <w:t>city.</w:t>
      </w:r>
    </w:p>
    <w:p w14:paraId="556518D8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2276F9FA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6</w:t>
      </w:r>
    </w:p>
    <w:p w14:paraId="4960A7B0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1C0DE9CD" w14:textId="655C73E6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629342BF" wp14:editId="2C702587">
            <wp:simplePos x="0" y="0"/>
            <wp:positionH relativeFrom="page">
              <wp:posOffset>413385</wp:posOffset>
            </wp:positionH>
            <wp:positionV relativeFrom="page">
              <wp:posOffset>5782945</wp:posOffset>
            </wp:positionV>
            <wp:extent cx="6697345" cy="4046855"/>
            <wp:effectExtent l="0" t="0" r="8255" b="0"/>
            <wp:wrapNone/>
            <wp:docPr id="41" name="_x00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7345" cy="4046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5CCF0F4C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6" w:name="br7"/>
      <w:bookmarkEnd w:id="6"/>
      <w:r>
        <w:rPr>
          <w:rFonts w:ascii="Arial"/>
          <w:color w:val="FF0000"/>
          <w:sz w:val="2"/>
        </w:rPr>
        <w:lastRenderedPageBreak/>
        <w:t xml:space="preserve"> </w:t>
      </w:r>
    </w:p>
    <w:p w14:paraId="0E8ACECC" w14:textId="77777777" w:rsidR="00926983" w:rsidRDefault="00000000">
      <w:pPr>
        <w:framePr w:w="3538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10"/>
          <w:sz w:val="48"/>
        </w:rPr>
        <w:t>IV.</w:t>
      </w:r>
      <w:r>
        <w:rPr>
          <w:rFonts w:ascii="AGJWRD+Manrope-SemiBold"/>
          <w:color w:val="000000"/>
          <w:spacing w:val="9"/>
          <w:sz w:val="48"/>
        </w:rPr>
        <w:t xml:space="preserve"> </w:t>
      </w:r>
      <w:r>
        <w:rPr>
          <w:rFonts w:ascii="AGJWRD+Manrope-SemiBold"/>
          <w:color w:val="000000"/>
          <w:spacing w:val="-4"/>
          <w:sz w:val="48"/>
        </w:rPr>
        <w:t>Technology</w:t>
      </w:r>
    </w:p>
    <w:p w14:paraId="7E2C2912" w14:textId="77777777" w:rsidR="00926983" w:rsidRDefault="00000000">
      <w:pPr>
        <w:framePr w:w="1968" w:wrap="auto" w:hAnchor="text" w:x="5609" w:y="3267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3"/>
          <w:sz w:val="24"/>
        </w:rPr>
        <w:t>Tracking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</w:p>
    <w:p w14:paraId="7F3083E2" w14:textId="77777777" w:rsidR="00926983" w:rsidRDefault="00000000">
      <w:pPr>
        <w:framePr w:w="1742" w:wrap="auto" w:hAnchor="text" w:x="8957" w:y="780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rotational axis</w:t>
      </w:r>
    </w:p>
    <w:p w14:paraId="0340681F" w14:textId="77777777" w:rsidR="00926983" w:rsidRDefault="00000000">
      <w:pPr>
        <w:framePr w:w="1742" w:wrap="auto" w:hAnchor="text" w:x="5033" w:y="9751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rotational axis</w:t>
      </w:r>
    </w:p>
    <w:p w14:paraId="58E719D8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responsive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acade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  <w:r>
        <w:rPr>
          <w:rFonts w:ascii="QUSTBW+Manrope-ExtraLight"/>
          <w:color w:val="000000"/>
          <w:spacing w:val="-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ased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centrating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lar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llectors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lled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egrated</w:t>
      </w:r>
      <w:r>
        <w:rPr>
          <w:rFonts w:ascii="QUSTBW+Manrope-ExtraLight"/>
          <w:color w:val="000000"/>
          <w:spacing w:val="-2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pacing w:val="-1"/>
          <w:sz w:val="24"/>
        </w:rPr>
        <w:t>Concen</w:t>
      </w:r>
      <w:proofErr w:type="spellEnd"/>
      <w:r>
        <w:rPr>
          <w:rFonts w:ascii="QUSTBW+Manrope-ExtraLight"/>
          <w:color w:val="000000"/>
          <w:spacing w:val="-1"/>
          <w:sz w:val="24"/>
        </w:rPr>
        <w:t>-</w:t>
      </w:r>
    </w:p>
    <w:p w14:paraId="34D7503C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1"/>
          <w:sz w:val="24"/>
        </w:rPr>
        <w:t>trating</w:t>
      </w:r>
      <w:proofErr w:type="spellEnd"/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Solar </w:t>
      </w:r>
      <w:r>
        <w:rPr>
          <w:rFonts w:ascii="QACRHE+Manrope-ExtraLight"/>
          <w:color w:val="000000"/>
          <w:spacing w:val="-1"/>
          <w:sz w:val="24"/>
        </w:rPr>
        <w:t>Facade</w:t>
      </w:r>
      <w:r>
        <w:rPr>
          <w:rFonts w:ascii="QACRHE+Manrope-ExtraLight"/>
          <w:color w:val="000000"/>
          <w:spacing w:val="1"/>
          <w:sz w:val="24"/>
        </w:rPr>
        <w:t xml:space="preserve"> (ICSF)</w:t>
      </w:r>
    </w:p>
    <w:p w14:paraId="432DD355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dividual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yramid-shaped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spended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glass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odules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n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apture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85%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nlight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21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oving</w:t>
      </w:r>
    </w:p>
    <w:p w14:paraId="50112CEF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around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in,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rotating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round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horizontal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vertical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xi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respond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ath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un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</w:p>
    <w:p w14:paraId="3DF5AA7C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1"/>
          <w:sz w:val="24"/>
        </w:rPr>
        <w:t>maximize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natural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lighting.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tructur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yramidal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glas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articularly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mplex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caus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</w:p>
    <w:p w14:paraId="149A32D6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 xml:space="preserve">characterized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rimary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(POE)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econdary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ptical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lement</w:t>
      </w:r>
      <w:r>
        <w:rPr>
          <w:rFonts w:ascii="QACRHE+Manrope-ExtraLight"/>
          <w:color w:val="000000"/>
          <w:spacing w:val="-2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(SOE),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ighly</w:t>
      </w:r>
      <w:r>
        <w:rPr>
          <w:rFonts w:ascii="QACRHE+Manrope-ExtraLight"/>
          <w:color w:val="000000"/>
          <w:spacing w:val="-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eﬀicient</w:t>
      </w:r>
      <w:r>
        <w:rPr>
          <w:rFonts w:ascii="QACRHE+Manrope-ExtraLight"/>
          <w:color w:val="000000"/>
          <w:spacing w:val="-3"/>
          <w:sz w:val="24"/>
        </w:rPr>
        <w:t xml:space="preserve"> </w:t>
      </w:r>
      <w:proofErr w:type="spellStart"/>
      <w:r>
        <w:rPr>
          <w:rFonts w:ascii="QACRHE+Manrope-ExtraLight"/>
          <w:color w:val="000000"/>
          <w:spacing w:val="-2"/>
          <w:sz w:val="24"/>
        </w:rPr>
        <w:t>concen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7A9D02C5" w14:textId="77777777" w:rsidR="00926983" w:rsidRDefault="00000000">
      <w:pPr>
        <w:framePr w:w="10690" w:wrap="auto" w:hAnchor="text" w:x="720" w:y="11423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2"/>
          <w:sz w:val="24"/>
        </w:rPr>
        <w:t>trator</w:t>
      </w:r>
      <w:proofErr w:type="spellEnd"/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hotovoltaic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(CPV),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and a </w:t>
      </w:r>
      <w:r>
        <w:rPr>
          <w:rFonts w:ascii="QACRHE+Manrope-ExtraLight"/>
          <w:color w:val="000000"/>
          <w:spacing w:val="-3"/>
          <w:sz w:val="24"/>
        </w:rPr>
        <w:t>water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heat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xchanger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(HX).</w:t>
      </w:r>
    </w:p>
    <w:p w14:paraId="74804742" w14:textId="4564916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racking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i-axi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racker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hich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 w:rsidR="004E3094">
        <w:rPr>
          <w:rFonts w:ascii="QUSTBW+Manrope-ExtraLight"/>
          <w:color w:val="000000"/>
          <w:sz w:val="24"/>
        </w:rPr>
        <w:t>optimize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osition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ased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ltitud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</w:p>
    <w:p w14:paraId="783AAD61" w14:textId="7777777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zimuth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un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t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oint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ime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for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articular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ocation.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PS</w:t>
      </w:r>
      <w:r>
        <w:rPr>
          <w:rFonts w:ascii="QACRHE+Manrope-ExtraLight"/>
          <w:color w:val="000000"/>
          <w:spacing w:val="-1"/>
          <w:sz w:val="24"/>
        </w:rPr>
        <w:t xml:space="preserve"> sensor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tracks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-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osition</w:t>
      </w:r>
    </w:p>
    <w:p w14:paraId="7E1A4C8F" w14:textId="7777777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un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rovide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put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ltitud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zimuth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ositioning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controller.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y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inﬂuence</w:t>
      </w:r>
    </w:p>
    <w:p w14:paraId="51F8008F" w14:textId="7777777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moto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drivers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stepper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motors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1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chang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position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accordingly.</w:t>
      </w:r>
      <w:r>
        <w:rPr>
          <w:rFonts w:ascii="QUSTBW+Manrope-ExtraLight"/>
          <w:color w:val="000000"/>
          <w:spacing w:val="1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hen</w:t>
      </w:r>
      <w:r>
        <w:rPr>
          <w:rFonts w:ascii="QUSTBW+Manrope-ExtraLight"/>
          <w:color w:val="000000"/>
          <w:spacing w:val="1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formation</w:t>
      </w:r>
      <w:r>
        <w:rPr>
          <w:rFonts w:ascii="QUSTBW+Manrope-ExtraLight"/>
          <w:color w:val="000000"/>
          <w:spacing w:val="1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</w:p>
    <w:p w14:paraId="323A5C78" w14:textId="7777777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passed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zimuth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ltitud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value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ncoder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hich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rovides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feedback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zimuth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r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ltitude</w:t>
      </w:r>
    </w:p>
    <w:p w14:paraId="03FA3E5D" w14:textId="77777777" w:rsidR="00926983" w:rsidRDefault="00000000">
      <w:pPr>
        <w:framePr w:w="10691" w:wrap="auto" w:hAnchor="text" w:x="720" w:y="14015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positioning </w:t>
      </w:r>
      <w:r>
        <w:rPr>
          <w:rFonts w:ascii="QUSTBW+Manrope-ExtraLight"/>
          <w:color w:val="000000"/>
          <w:spacing w:val="-1"/>
          <w:sz w:val="24"/>
        </w:rPr>
        <w:t>controller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in a </w:t>
      </w:r>
      <w:r>
        <w:rPr>
          <w:rFonts w:ascii="QUSTBW+Manrope-ExtraLight"/>
          <w:color w:val="000000"/>
          <w:spacing w:val="-1"/>
          <w:sz w:val="24"/>
        </w:rPr>
        <w:t>loop.</w:t>
      </w:r>
    </w:p>
    <w:p w14:paraId="3237364D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0B2AEA83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7</w:t>
      </w:r>
    </w:p>
    <w:p w14:paraId="08736275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4D94E531" w14:textId="292D575B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46747194" wp14:editId="4D49F448">
            <wp:simplePos x="0" y="0"/>
            <wp:positionH relativeFrom="page">
              <wp:posOffset>-12065</wp:posOffset>
            </wp:positionH>
            <wp:positionV relativeFrom="page">
              <wp:posOffset>1435100</wp:posOffset>
            </wp:positionV>
            <wp:extent cx="7175500" cy="5479415"/>
            <wp:effectExtent l="0" t="0" r="6350" b="6985"/>
            <wp:wrapNone/>
            <wp:docPr id="40" name="_x00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5500" cy="5479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6429559A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7" w:name="br8"/>
      <w:bookmarkEnd w:id="7"/>
      <w:r>
        <w:rPr>
          <w:rFonts w:ascii="Arial"/>
          <w:color w:val="FF0000"/>
          <w:sz w:val="2"/>
        </w:rPr>
        <w:lastRenderedPageBreak/>
        <w:t xml:space="preserve"> </w:t>
      </w:r>
    </w:p>
    <w:p w14:paraId="20C5D5C1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60A61AAA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8</w:t>
      </w:r>
    </w:p>
    <w:p w14:paraId="5F59C585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11FB7063" w14:textId="25ED5D5E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7C360C95" wp14:editId="1260C835">
            <wp:simplePos x="0" y="0"/>
            <wp:positionH relativeFrom="page">
              <wp:posOffset>1061085</wp:posOffset>
            </wp:positionH>
            <wp:positionV relativeFrom="page">
              <wp:posOffset>433070</wp:posOffset>
            </wp:positionV>
            <wp:extent cx="5438140" cy="9648190"/>
            <wp:effectExtent l="0" t="0" r="0" b="0"/>
            <wp:wrapNone/>
            <wp:docPr id="39" name="_x00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9648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76133D1C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8" w:name="br9"/>
      <w:bookmarkEnd w:id="8"/>
      <w:r>
        <w:rPr>
          <w:rFonts w:ascii="Arial"/>
          <w:color w:val="FF0000"/>
          <w:sz w:val="2"/>
        </w:rPr>
        <w:lastRenderedPageBreak/>
        <w:t xml:space="preserve"> </w:t>
      </w:r>
    </w:p>
    <w:p w14:paraId="5B1C4F62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typ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photovoltaic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used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solar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ncentrating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th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help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f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proofErr w:type="spellStart"/>
      <w:r>
        <w:rPr>
          <w:rFonts w:ascii="QUSTBW+Manrope-ExtraLight"/>
          <w:color w:val="000000"/>
          <w:sz w:val="24"/>
        </w:rPr>
        <w:t>fresnel</w:t>
      </w:r>
      <w:proofErr w:type="spellEnd"/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lens.</w:t>
      </w:r>
    </w:p>
    <w:p w14:paraId="681E5850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hotovoltaic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(PV)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as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itial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ntact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layer</w:t>
      </w:r>
      <w:r>
        <w:rPr>
          <w:rFonts w:ascii="QACRHE+Manrope-ExtraLight"/>
          <w:color w:val="000000"/>
          <w:spacing w:val="1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hich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laced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ide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1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ide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1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ti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reﬂective</w:t>
      </w:r>
    </w:p>
    <w:p w14:paraId="6F2EDC9C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coating.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top</w:t>
      </w:r>
      <w:r>
        <w:rPr>
          <w:rFonts w:ascii="QACRHE+Manrope-ExtraLight"/>
          <w:color w:val="000000"/>
          <w:spacing w:val="10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mes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eneath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i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d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dium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allium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hosphide.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d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and</w:t>
      </w:r>
    </w:p>
    <w:p w14:paraId="73D24DEC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gap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unnel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junction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underneath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top</w:t>
      </w:r>
      <w:r>
        <w:rPr>
          <w:rFonts w:ascii="QACRHE+Manrope-ExtraLight"/>
          <w:color w:val="000000"/>
          <w:spacing w:val="10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pacing w:val="-6"/>
          <w:sz w:val="24"/>
        </w:rPr>
        <w:t>layer.</w:t>
      </w:r>
      <w:r>
        <w:rPr>
          <w:rFonts w:ascii="QACRHE+Manrope-ExtraLight"/>
          <w:color w:val="000000"/>
          <w:spacing w:val="1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iddl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9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layer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d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dium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allium</w:t>
      </w:r>
    </w:p>
    <w:p w14:paraId="66043D4F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pacing w:val="-2"/>
          <w:sz w:val="24"/>
        </w:rPr>
        <w:t>arsenide.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n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me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unnel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junction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eneath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.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region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hich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ct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buﬀer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n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1"/>
          <w:sz w:val="24"/>
        </w:rPr>
        <w:t>un</w:t>
      </w:r>
      <w:r>
        <w:rPr>
          <w:rFonts w:ascii="QUSTBW+Manrope-ExtraLight"/>
          <w:color w:val="000000"/>
          <w:sz w:val="24"/>
        </w:rPr>
        <w:t>-</w:t>
      </w:r>
    </w:p>
    <w:p w14:paraId="4BB0F32A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z w:val="24"/>
        </w:rPr>
        <w:t>derneath</w:t>
      </w:r>
      <w:proofErr w:type="spellEnd"/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t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followed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2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nucleation</w:t>
      </w:r>
      <w:r>
        <w:rPr>
          <w:rFonts w:ascii="QACRHE+Manrope-ExtraLight"/>
          <w:color w:val="000000"/>
          <w:spacing w:val="20"/>
          <w:sz w:val="24"/>
        </w:rPr>
        <w:t xml:space="preserve"> </w:t>
      </w:r>
      <w:r>
        <w:rPr>
          <w:rFonts w:ascii="QACRHE+Manrope-ExtraLight"/>
          <w:color w:val="000000"/>
          <w:spacing w:val="-6"/>
          <w:sz w:val="24"/>
        </w:rPr>
        <w:t>layer.</w:t>
      </w:r>
      <w:r>
        <w:rPr>
          <w:rFonts w:ascii="QACRHE+Manrope-ExtraLight"/>
          <w:color w:val="000000"/>
          <w:spacing w:val="2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n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proofErr w:type="spellStart"/>
      <w:r>
        <w:rPr>
          <w:rFonts w:ascii="QACRHE+Manrope-ExtraLight" w:hAnsi="QACRHE+Manrope-ExtraLight" w:cs="QACRHE+Manrope-ExtraLight"/>
          <w:color w:val="000000"/>
          <w:sz w:val="24"/>
        </w:rPr>
        <w:t>boꢀom</w:t>
      </w:r>
      <w:proofErr w:type="spellEnd"/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de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Germanium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</w:p>
    <w:p w14:paraId="5E6D6893" w14:textId="77777777" w:rsidR="00926983" w:rsidRDefault="00000000">
      <w:pPr>
        <w:framePr w:w="10691" w:wrap="auto" w:hAnchor="text" w:x="737" w:y="9436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z w:val="24"/>
        </w:rPr>
        <w:t xml:space="preserve">under this, </w:t>
      </w:r>
      <w:r>
        <w:rPr>
          <w:rFonts w:ascii="QUSTBW+Manrope-ExtraLight"/>
          <w:color w:val="000000"/>
          <w:spacing w:val="-2"/>
          <w:sz w:val="24"/>
        </w:rPr>
        <w:t>followed</w:t>
      </w:r>
      <w:r>
        <w:rPr>
          <w:rFonts w:ascii="QUSTBW+Manrope-ExtraLight"/>
          <w:color w:val="000000"/>
          <w:spacing w:val="2"/>
          <w:sz w:val="24"/>
        </w:rPr>
        <w:t xml:space="preserve"> </w:t>
      </w:r>
      <w:r>
        <w:rPr>
          <w:rFonts w:ascii="QUSTBW+Manrope-ExtraLight"/>
          <w:color w:val="000000"/>
          <w:spacing w:val="-5"/>
          <w:sz w:val="24"/>
        </w:rPr>
        <w:t>by</w:t>
      </w:r>
      <w:r>
        <w:rPr>
          <w:rFonts w:ascii="QUSTBW+Manrope-ExtraLight"/>
          <w:color w:val="000000"/>
          <w:spacing w:val="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</w:t>
      </w:r>
      <w:r>
        <w:rPr>
          <w:rFonts w:ascii="QUSTBW+Manrope-ExtraLight"/>
          <w:color w:val="000000"/>
          <w:spacing w:val="-1"/>
          <w:sz w:val="24"/>
        </w:rPr>
        <w:t>contact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6"/>
          <w:sz w:val="24"/>
        </w:rPr>
        <w:t>layer.</w:t>
      </w:r>
    </w:p>
    <w:p w14:paraId="2651B2D6" w14:textId="77777777" w:rsidR="00926983" w:rsidRDefault="00000000">
      <w:pPr>
        <w:framePr w:w="10689" w:wrap="auto" w:hAnchor="text" w:x="737" w:y="11740"/>
        <w:widowControl w:val="0"/>
        <w:autoSpaceDE w:val="0"/>
        <w:autoSpaceDN w:val="0"/>
        <w:spacing w:before="0" w:after="0" w:line="32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lti-junction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</w:t>
      </w:r>
      <w:r>
        <w:rPr>
          <w:rFonts w:ascii="QACRHE+Manrope-ExtraLight"/>
          <w:color w:val="000000"/>
          <w:spacing w:val="2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as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ltiple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layers</w:t>
      </w:r>
      <w:r>
        <w:rPr>
          <w:rFonts w:ascii="QACRHE+Manrope-ExtraLight"/>
          <w:color w:val="000000"/>
          <w:spacing w:val="2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diﬀerent</w:t>
      </w:r>
      <w:r>
        <w:rPr>
          <w:rFonts w:ascii="QACRHE+Manrope-ExtraLight"/>
          <w:color w:val="000000"/>
          <w:spacing w:val="23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emiconductor</w:t>
      </w:r>
      <w:r>
        <w:rPr>
          <w:rFonts w:ascii="QACRHE+Manrope-ExtraLight"/>
          <w:color w:val="000000"/>
          <w:spacing w:val="2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terials,</w:t>
      </w:r>
      <w:r>
        <w:rPr>
          <w:rFonts w:ascii="QACRHE+Manrope-ExtraLight"/>
          <w:color w:val="000000"/>
          <w:spacing w:val="2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ach</w:t>
      </w:r>
      <w:r>
        <w:rPr>
          <w:rFonts w:ascii="QACRHE+Manrope-ExtraLight"/>
          <w:color w:val="000000"/>
          <w:spacing w:val="2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2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hich</w:t>
      </w:r>
    </w:p>
    <w:p w14:paraId="274670A5" w14:textId="77777777" w:rsidR="00926983" w:rsidRDefault="00000000">
      <w:pPr>
        <w:framePr w:w="10689" w:wrap="auto" w:hAnchor="text" w:x="737" w:y="1174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produces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electric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urrents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response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diﬀerent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wavelength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ight.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is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eans</w:t>
      </w:r>
      <w:r>
        <w:rPr>
          <w:rFonts w:ascii="QACRHE+Manrope-ExtraLight"/>
          <w:color w:val="000000"/>
          <w:spacing w:val="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,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proofErr w:type="spellStart"/>
      <w:r>
        <w:rPr>
          <w:rFonts w:ascii="QACRHE+Manrope-ExtraLight"/>
          <w:color w:val="000000"/>
          <w:sz w:val="24"/>
        </w:rPr>
        <w:t>theoreti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545C268F" w14:textId="77777777" w:rsidR="00926983" w:rsidRDefault="00000000">
      <w:pPr>
        <w:framePr w:w="10689" w:wrap="auto" w:hAnchor="text" w:x="737" w:y="1174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4"/>
          <w:sz w:val="24"/>
        </w:rPr>
        <w:t>cally</w:t>
      </w:r>
      <w:proofErr w:type="spellEnd"/>
      <w:r>
        <w:rPr>
          <w:rFonts w:ascii="QACRHE+Manrope-ExtraLight"/>
          <w:color w:val="000000"/>
          <w:spacing w:val="-4"/>
          <w:sz w:val="24"/>
        </w:rPr>
        <w:t>,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lti-junction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ar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capable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nverting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mor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unlight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at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its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m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1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lectricity</w:t>
      </w:r>
    </w:p>
    <w:p w14:paraId="6E4013C3" w14:textId="77777777" w:rsidR="00926983" w:rsidRDefault="00000000">
      <w:pPr>
        <w:framePr w:w="10689" w:wrap="auto" w:hAnchor="text" w:x="737" w:y="1174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when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ompared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single-junction </w:t>
      </w:r>
      <w:r>
        <w:rPr>
          <w:rFonts w:ascii="QACRHE+Manrope-ExtraLight"/>
          <w:color w:val="000000"/>
          <w:spacing w:val="-1"/>
          <w:sz w:val="24"/>
        </w:rPr>
        <w:t>cells.</w:t>
      </w:r>
    </w:p>
    <w:p w14:paraId="2B431B8C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They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roduc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lectricity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rough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photovoltaic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  <w:sz w:val="24"/>
        </w:rPr>
        <w:t>eﬀect.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ight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bsorbed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5"/>
          <w:sz w:val="24"/>
        </w:rPr>
        <w:t>by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s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proofErr w:type="spellStart"/>
      <w:r>
        <w:rPr>
          <w:rFonts w:ascii="QACRHE+Manrope-ExtraLight"/>
          <w:color w:val="000000"/>
          <w:sz w:val="24"/>
        </w:rPr>
        <w:t>elec</w:t>
      </w:r>
      <w:proofErr w:type="spellEnd"/>
      <w:r>
        <w:rPr>
          <w:rFonts w:ascii="QUSTBW+Manrope-ExtraLight"/>
          <w:color w:val="000000"/>
          <w:sz w:val="24"/>
        </w:rPr>
        <w:t>-</w:t>
      </w:r>
    </w:p>
    <w:p w14:paraId="48849F81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ACRHE+Manrope-ExtraLight"/>
          <w:color w:val="000000"/>
          <w:spacing w:val="-1"/>
          <w:sz w:val="24"/>
        </w:rPr>
        <w:t>trons</w:t>
      </w:r>
      <w:proofErr w:type="spellEnd"/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emiconducting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terial.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Loos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electrons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ﬂow</w:t>
      </w:r>
      <w:r>
        <w:rPr>
          <w:rFonts w:ascii="QACRHE+Manrope-ExtraLight"/>
          <w:color w:val="000000"/>
          <w:spacing w:val="1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rough</w:t>
      </w:r>
      <w:r>
        <w:rPr>
          <w:rFonts w:ascii="QACRHE+Manrope-ExtraLight"/>
          <w:color w:val="000000"/>
          <w:spacing w:val="13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-n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junction</w:t>
      </w:r>
      <w:r>
        <w:rPr>
          <w:rFonts w:ascii="QACRHE+Manrope-ExtraLight"/>
          <w:color w:val="000000"/>
          <w:spacing w:val="12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etween</w:t>
      </w:r>
      <w:r>
        <w:rPr>
          <w:rFonts w:ascii="QACRHE+Manrope-ExtraLight"/>
          <w:color w:val="000000"/>
          <w:spacing w:val="14"/>
          <w:sz w:val="24"/>
        </w:rPr>
        <w:t xml:space="preserve"> </w:t>
      </w:r>
      <w:r>
        <w:rPr>
          <w:rFonts w:ascii="QACRHE+Manrope-ExtraLight"/>
          <w:color w:val="000000"/>
          <w:spacing w:val="1"/>
          <w:sz w:val="24"/>
        </w:rPr>
        <w:t>se</w:t>
      </w:r>
      <w:r>
        <w:rPr>
          <w:rFonts w:ascii="QUSTBW+Manrope-ExtraLight"/>
          <w:color w:val="000000"/>
          <w:sz w:val="24"/>
        </w:rPr>
        <w:t>-</w:t>
      </w:r>
    </w:p>
    <w:p w14:paraId="22E7E2F2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proofErr w:type="spellStart"/>
      <w:r>
        <w:rPr>
          <w:rFonts w:ascii="QUSTBW+Manrope-ExtraLight"/>
          <w:color w:val="000000"/>
          <w:spacing w:val="-1"/>
          <w:sz w:val="24"/>
        </w:rPr>
        <w:t>miconductor</w:t>
      </w:r>
      <w:proofErr w:type="spellEnd"/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3"/>
          <w:sz w:val="24"/>
        </w:rPr>
        <w:t>layers,</w:t>
      </w:r>
      <w:r>
        <w:rPr>
          <w:rFonts w:ascii="QUSTBW+Manrope-ExtraLight"/>
          <w:color w:val="000000"/>
          <w:spacing w:val="3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reating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an electrical </w:t>
      </w:r>
      <w:r>
        <w:rPr>
          <w:rFonts w:ascii="QUSTBW+Manrope-ExtraLight"/>
          <w:color w:val="000000"/>
          <w:spacing w:val="-1"/>
          <w:sz w:val="24"/>
        </w:rPr>
        <w:t>current.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The </w:t>
      </w:r>
      <w:r>
        <w:rPr>
          <w:rFonts w:ascii="QUSTBW+Manrope-ExtraLight"/>
          <w:color w:val="000000"/>
          <w:spacing w:val="-1"/>
          <w:sz w:val="24"/>
        </w:rPr>
        <w:t>current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 xml:space="preserve">is captured and </w:t>
      </w:r>
      <w:r>
        <w:rPr>
          <w:rFonts w:ascii="QUSTBW+Manrope-ExtraLight"/>
          <w:color w:val="000000"/>
          <w:spacing w:val="-1"/>
          <w:sz w:val="24"/>
        </w:rPr>
        <w:t>transferred</w:t>
      </w:r>
      <w:r>
        <w:rPr>
          <w:rFonts w:ascii="QUSTBW+Manrope-ExtraLight"/>
          <w:color w:val="000000"/>
          <w:spacing w:val="1"/>
          <w:sz w:val="24"/>
        </w:rPr>
        <w:t xml:space="preserve"> </w:t>
      </w:r>
      <w:r>
        <w:rPr>
          <w:rFonts w:ascii="QUSTBW+Manrope-ExtraLight"/>
          <w:color w:val="000000"/>
          <w:spacing w:val="-4"/>
          <w:sz w:val="24"/>
        </w:rPr>
        <w:t>to</w:t>
      </w:r>
      <w:r>
        <w:rPr>
          <w:rFonts w:ascii="QUSTBW+Manrope-ExtraLight"/>
          <w:color w:val="000000"/>
          <w:spacing w:val="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res.</w:t>
      </w:r>
    </w:p>
    <w:p w14:paraId="34FA118A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Single-junctio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s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3"/>
          <w:sz w:val="24"/>
        </w:rPr>
        <w:t>have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n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-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junctio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direct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ﬂow</w:t>
      </w:r>
      <w:r>
        <w:rPr>
          <w:rFonts w:ascii="QACRHE+Manrope-ExtraLight"/>
          <w:color w:val="000000"/>
          <w:spacing w:val="7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of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electricity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reated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when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un</w:t>
      </w:r>
      <w:r>
        <w:rPr>
          <w:rFonts w:ascii="QUSTBW+Manrope-ExtraLight"/>
          <w:color w:val="000000"/>
          <w:sz w:val="24"/>
        </w:rPr>
        <w:t>-</w:t>
      </w:r>
    </w:p>
    <w:p w14:paraId="787FBABD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>light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hits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semiconducting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terial.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lti-junction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olar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cell,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there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are</w:t>
      </w:r>
      <w:r>
        <w:rPr>
          <w:rFonts w:ascii="QACRHE+Manrope-ExtraLight"/>
          <w:color w:val="000000"/>
          <w:spacing w:val="19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ultiple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p-n</w:t>
      </w:r>
      <w:r>
        <w:rPr>
          <w:rFonts w:ascii="QACRHE+Manrope-ExtraLight"/>
          <w:color w:val="000000"/>
          <w:spacing w:val="18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junctions</w:t>
      </w:r>
    </w:p>
    <w:p w14:paraId="572BDC2B" w14:textId="77777777" w:rsidR="00926983" w:rsidRDefault="00000000">
      <w:pPr>
        <w:framePr w:w="10689" w:wrap="auto" w:hAnchor="text" w:x="737" w:y="13180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 xml:space="preserve">that can </w:t>
      </w:r>
      <w:r>
        <w:rPr>
          <w:rFonts w:ascii="QACRHE+Manrope-ExtraLight"/>
          <w:color w:val="000000"/>
          <w:spacing w:val="-1"/>
          <w:sz w:val="24"/>
        </w:rPr>
        <w:t>induce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a </w:t>
      </w:r>
      <w:r>
        <w:rPr>
          <w:rFonts w:ascii="QACRHE+Manrope-ExtraLight" w:hAnsi="QACRHE+Manrope-ExtraLight" w:cs="QACRHE+Manrope-ExtraLight"/>
          <w:color w:val="000000"/>
          <w:spacing w:val="-2"/>
          <w:sz w:val="24"/>
        </w:rPr>
        <w:t>ﬂow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of </w:t>
      </w:r>
      <w:r>
        <w:rPr>
          <w:rFonts w:ascii="QACRHE+Manrope-ExtraLight"/>
          <w:color w:val="000000"/>
          <w:spacing w:val="-2"/>
          <w:sz w:val="24"/>
        </w:rPr>
        <w:t>electricity.</w:t>
      </w:r>
    </w:p>
    <w:p w14:paraId="48AA5309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49404BF2" w14:textId="77777777" w:rsidR="00926983" w:rsidRDefault="00000000">
      <w:pPr>
        <w:framePr w:w="373" w:wrap="auto" w:hAnchor="text" w:x="597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9</w:t>
      </w:r>
    </w:p>
    <w:p w14:paraId="42AE6E49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38C9CB86" w14:textId="34A635BC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408DBDD2" wp14:editId="4E552CD8">
            <wp:simplePos x="0" y="0"/>
            <wp:positionH relativeFrom="page">
              <wp:posOffset>428625</wp:posOffset>
            </wp:positionH>
            <wp:positionV relativeFrom="page">
              <wp:posOffset>956945</wp:posOffset>
            </wp:positionV>
            <wp:extent cx="6702425" cy="4928870"/>
            <wp:effectExtent l="0" t="0" r="3175" b="5080"/>
            <wp:wrapNone/>
            <wp:docPr id="38" name="_x00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425" cy="4928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3091A7D3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9" w:name="br10"/>
      <w:bookmarkEnd w:id="9"/>
      <w:r>
        <w:rPr>
          <w:rFonts w:ascii="Arial"/>
          <w:color w:val="FF0000"/>
          <w:sz w:val="2"/>
        </w:rPr>
        <w:lastRenderedPageBreak/>
        <w:t xml:space="preserve"> </w:t>
      </w:r>
    </w:p>
    <w:p w14:paraId="5EE022D1" w14:textId="77777777" w:rsidR="00926983" w:rsidRDefault="00000000">
      <w:pPr>
        <w:framePr w:w="3072" w:wrap="auto" w:hAnchor="text" w:x="720" w:y="702"/>
        <w:widowControl w:val="0"/>
        <w:autoSpaceDE w:val="0"/>
        <w:autoSpaceDN w:val="0"/>
        <w:spacing w:before="0" w:after="0" w:line="328" w:lineRule="exact"/>
        <w:jc w:val="left"/>
        <w:rPr>
          <w:rFonts w:ascii="AGJWRD+Manrope-SemiBold"/>
          <w:color w:val="000000"/>
          <w:sz w:val="24"/>
        </w:rPr>
      </w:pPr>
      <w:r>
        <w:rPr>
          <w:rFonts w:ascii="AGJWRD+Manrope-SemiBold"/>
          <w:color w:val="000000"/>
          <w:sz w:val="24"/>
        </w:rPr>
        <w:t xml:space="preserve">Electrical </w:t>
      </w:r>
      <w:r>
        <w:rPr>
          <w:rFonts w:ascii="AGJWRD+Manrope-SemiBold"/>
          <w:color w:val="000000"/>
          <w:spacing w:val="-2"/>
          <w:sz w:val="24"/>
        </w:rPr>
        <w:t>System</w:t>
      </w:r>
      <w:r>
        <w:rPr>
          <w:rFonts w:ascii="AGJWRD+Manrope-SemiBold"/>
          <w:color w:val="000000"/>
          <w:spacing w:val="2"/>
          <w:sz w:val="24"/>
        </w:rPr>
        <w:t xml:space="preserve"> </w:t>
      </w:r>
      <w:r>
        <w:rPr>
          <w:rFonts w:ascii="AGJWRD+Manrope-SemiBold"/>
          <w:color w:val="000000"/>
          <w:sz w:val="24"/>
        </w:rPr>
        <w:t>Details</w:t>
      </w:r>
    </w:p>
    <w:p w14:paraId="57A48B9C" w14:textId="77777777" w:rsidR="00926983" w:rsidRDefault="00000000">
      <w:pPr>
        <w:framePr w:w="10708" w:wrap="auto" w:hAnchor="text" w:x="720" w:y="1278"/>
        <w:widowControl w:val="0"/>
        <w:autoSpaceDE w:val="0"/>
        <w:autoSpaceDN w:val="0"/>
        <w:spacing w:before="0" w:after="0" w:line="32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 w:hAnsi="QUSTBW+Manrope-ExtraLight" w:cs="QUSTBW+Manrope-ExtraLight"/>
          <w:color w:val="000000"/>
          <w:spacing w:val="-7"/>
          <w:sz w:val="24"/>
        </w:rPr>
        <w:t>Sun’s</w:t>
      </w:r>
      <w:r>
        <w:rPr>
          <w:rFonts w:ascii="QUSTBW+Manrope-ExtraLight"/>
          <w:color w:val="000000"/>
          <w:spacing w:val="-2"/>
          <w:sz w:val="24"/>
        </w:rPr>
        <w:t xml:space="preserve"> energy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s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ain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nput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for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ur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lectrical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system,</w:t>
      </w:r>
      <w:r>
        <w:rPr>
          <w:rFonts w:ascii="QUSTBW+Manrope-ExtraLight"/>
          <w:color w:val="000000"/>
          <w:spacing w:val="-7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each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hexagonal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module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harvest</w:t>
      </w:r>
      <w:r>
        <w:rPr>
          <w:rFonts w:ascii="QUSTBW+Manrope-ExtraLight"/>
          <w:color w:val="000000"/>
          <w:spacing w:val="-8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</w:t>
      </w:r>
      <w:r>
        <w:rPr>
          <w:rFonts w:ascii="QUSTBW+Manrope-ExtraLight"/>
          <w:color w:val="000000"/>
          <w:spacing w:val="-9"/>
          <w:sz w:val="24"/>
        </w:rPr>
        <w:t xml:space="preserve"> </w:t>
      </w:r>
      <w:r>
        <w:rPr>
          <w:rFonts w:ascii="QUSTBW+Manrope-ExtraLight" w:hAnsi="QUSTBW+Manrope-ExtraLight" w:cs="QUSTBW+Manrope-ExtraLight"/>
          <w:color w:val="000000"/>
          <w:spacing w:val="-7"/>
          <w:sz w:val="24"/>
        </w:rPr>
        <w:t>sun’s</w:t>
      </w:r>
    </w:p>
    <w:p w14:paraId="5E8CB7C9" w14:textId="668985ED" w:rsidR="00926983" w:rsidRDefault="00000000">
      <w:pPr>
        <w:framePr w:w="10708" w:wrap="auto" w:hAnchor="text" w:x="720" w:y="127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USTBW+Manrope-ExtraLight"/>
          <w:color w:val="000000"/>
          <w:spacing w:val="-2"/>
          <w:sz w:val="24"/>
        </w:rPr>
        <w:t>energy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every</w:t>
      </w:r>
      <w:r>
        <w:rPr>
          <w:rFonts w:ascii="QUSTBW+Manrope-ExtraLight"/>
          <w:color w:val="000000"/>
          <w:spacing w:val="-3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lectric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wire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 w:rsidR="004E3094">
        <w:rPr>
          <w:rFonts w:ascii="QUSTBW+Manrope-ExtraLight"/>
          <w:color w:val="000000"/>
          <w:spacing w:val="-1"/>
          <w:sz w:val="24"/>
        </w:rPr>
        <w:t>connected,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and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it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will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b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combined</w:t>
      </w:r>
      <w:r>
        <w:rPr>
          <w:rFonts w:ascii="QUSTBW+Manrope-ExtraLight"/>
          <w:color w:val="000000"/>
          <w:spacing w:val="-5"/>
          <w:sz w:val="24"/>
        </w:rPr>
        <w:t xml:space="preserve"> </w:t>
      </w:r>
      <w:r>
        <w:rPr>
          <w:rFonts w:ascii="QUSTBW+Manrope-ExtraLight"/>
          <w:color w:val="000000"/>
          <w:spacing w:val="-1"/>
          <w:sz w:val="24"/>
        </w:rPr>
        <w:t>into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one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electric</w:t>
      </w:r>
      <w:r>
        <w:rPr>
          <w:rFonts w:ascii="QUSTBW+Manrope-ExtraLight"/>
          <w:color w:val="000000"/>
          <w:spacing w:val="-6"/>
          <w:sz w:val="24"/>
        </w:rPr>
        <w:t xml:space="preserve"> </w:t>
      </w:r>
      <w:r>
        <w:rPr>
          <w:rFonts w:ascii="QUSTBW+Manrope-ExtraLight"/>
          <w:color w:val="000000"/>
          <w:spacing w:val="-2"/>
          <w:sz w:val="24"/>
        </w:rPr>
        <w:t>wire.</w:t>
      </w:r>
      <w:r>
        <w:rPr>
          <w:rFonts w:ascii="QUSTBW+Manrope-ExtraLight"/>
          <w:color w:val="000000"/>
          <w:spacing w:val="-4"/>
          <w:sz w:val="24"/>
        </w:rPr>
        <w:t xml:space="preserve"> </w:t>
      </w:r>
      <w:r>
        <w:rPr>
          <w:rFonts w:ascii="QUSTBW+Manrope-ExtraLight"/>
          <w:color w:val="000000"/>
          <w:sz w:val="24"/>
        </w:rPr>
        <w:t>These</w:t>
      </w:r>
    </w:p>
    <w:p w14:paraId="57738B3C" w14:textId="77777777" w:rsidR="00926983" w:rsidRDefault="00000000">
      <w:pPr>
        <w:framePr w:w="10708" w:wrap="auto" w:hAnchor="text" w:x="720" w:y="127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pacing w:val="-1"/>
          <w:sz w:val="24"/>
        </w:rPr>
        <w:t>energies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ill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b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store</w:t>
      </w:r>
      <w:r>
        <w:rPr>
          <w:rFonts w:ascii="QACRHE+Manrope-ExtraLight"/>
          <w:color w:val="000000"/>
          <w:spacing w:val="6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mai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proofErr w:type="spellStart"/>
      <w:r>
        <w:rPr>
          <w:rFonts w:ascii="QACRHE+Manrope-ExtraLight" w:hAnsi="QACRHE+Manrope-ExtraLight" w:cs="QACRHE+Manrope-ExtraLight"/>
          <w:color w:val="000000"/>
          <w:sz w:val="24"/>
        </w:rPr>
        <w:t>baꢀery</w:t>
      </w:r>
      <w:proofErr w:type="spellEnd"/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which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s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located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in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between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th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pacing w:val="-1"/>
          <w:sz w:val="24"/>
        </w:rPr>
        <w:t>foundation</w:t>
      </w:r>
      <w:r>
        <w:rPr>
          <w:rFonts w:ascii="QACRHE+Manrope-ExtraLight"/>
          <w:color w:val="000000"/>
          <w:spacing w:val="5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structure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>and</w:t>
      </w:r>
    </w:p>
    <w:p w14:paraId="06B1683F" w14:textId="77777777" w:rsidR="00926983" w:rsidRDefault="00000000">
      <w:pPr>
        <w:framePr w:w="10708" w:wrap="auto" w:hAnchor="text" w:x="720" w:y="1278"/>
        <w:widowControl w:val="0"/>
        <w:autoSpaceDE w:val="0"/>
        <w:autoSpaceDN w:val="0"/>
        <w:spacing w:before="0" w:after="0" w:line="288" w:lineRule="exact"/>
        <w:jc w:val="left"/>
        <w:rPr>
          <w:rFonts w:ascii="QACRHE+Manrope-ExtraLight"/>
          <w:color w:val="000000"/>
          <w:sz w:val="24"/>
        </w:rPr>
      </w:pPr>
      <w:r>
        <w:rPr>
          <w:rFonts w:ascii="QACRHE+Manrope-ExtraLight"/>
          <w:color w:val="000000"/>
          <w:sz w:val="24"/>
        </w:rPr>
        <w:t xml:space="preserve">it will distribute </w:t>
      </w:r>
      <w:r>
        <w:rPr>
          <w:rFonts w:ascii="QACRHE+Manrope-ExtraLight"/>
          <w:color w:val="000000"/>
          <w:spacing w:val="-4"/>
          <w:sz w:val="24"/>
        </w:rPr>
        <w:t>to</w:t>
      </w:r>
      <w:r>
        <w:rPr>
          <w:rFonts w:ascii="QACRHE+Manrope-ExtraLight"/>
          <w:color w:val="000000"/>
          <w:spacing w:val="4"/>
          <w:sz w:val="2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z w:val="24"/>
        </w:rPr>
        <w:t>ﬂoor</w:t>
      </w:r>
      <w:r>
        <w:rPr>
          <w:rFonts w:ascii="QACRHE+Manrope-ExtraLight"/>
          <w:color w:val="000000"/>
          <w:sz w:val="24"/>
        </w:rPr>
        <w:t xml:space="preserve"> </w:t>
      </w:r>
      <w:r>
        <w:rPr>
          <w:rFonts w:ascii="QACRHE+Manrope-ExtraLight"/>
          <w:color w:val="000000"/>
          <w:spacing w:val="-2"/>
          <w:sz w:val="24"/>
        </w:rPr>
        <w:t>power</w:t>
      </w:r>
      <w:r>
        <w:rPr>
          <w:rFonts w:ascii="QACRHE+Manrope-ExtraLight"/>
          <w:color w:val="000000"/>
          <w:spacing w:val="2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outlets </w:t>
      </w:r>
      <w:r>
        <w:rPr>
          <w:rFonts w:ascii="QACRHE+Manrope-ExtraLight"/>
          <w:color w:val="000000"/>
          <w:spacing w:val="-1"/>
          <w:sz w:val="24"/>
        </w:rPr>
        <w:t>located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at the 4 </w:t>
      </w:r>
      <w:r>
        <w:rPr>
          <w:rFonts w:ascii="QACRHE+Manrope-ExtraLight"/>
          <w:color w:val="000000"/>
          <w:spacing w:val="-1"/>
          <w:sz w:val="24"/>
        </w:rPr>
        <w:t>corners</w:t>
      </w:r>
      <w:r>
        <w:rPr>
          <w:rFonts w:ascii="QACRHE+Manrope-ExtraLight"/>
          <w:color w:val="000000"/>
          <w:spacing w:val="1"/>
          <w:sz w:val="24"/>
        </w:rPr>
        <w:t xml:space="preserve"> </w:t>
      </w:r>
      <w:r>
        <w:rPr>
          <w:rFonts w:ascii="QACRHE+Manrope-ExtraLight"/>
          <w:color w:val="000000"/>
          <w:sz w:val="24"/>
        </w:rPr>
        <w:t xml:space="preserve">of the </w:t>
      </w:r>
      <w:r>
        <w:rPr>
          <w:rFonts w:ascii="QACRHE+Manrope-ExtraLight"/>
          <w:color w:val="000000"/>
          <w:spacing w:val="-1"/>
          <w:sz w:val="24"/>
        </w:rPr>
        <w:t>module.</w:t>
      </w:r>
    </w:p>
    <w:p w14:paraId="5EF8FE7E" w14:textId="77777777" w:rsidR="00926983" w:rsidRDefault="00000000">
      <w:pPr>
        <w:framePr w:w="1213" w:wrap="auto" w:hAnchor="text" w:x="9600" w:y="3336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Light bulbs</w:t>
      </w:r>
    </w:p>
    <w:p w14:paraId="11481E2A" w14:textId="77777777" w:rsidR="00926983" w:rsidRDefault="00000000">
      <w:pPr>
        <w:framePr w:w="1788" w:wrap="auto" w:hAnchor="text" w:x="2931" w:y="3554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Charge</w:t>
      </w:r>
      <w:r>
        <w:rPr>
          <w:rFonts w:ascii="QUSTBW+Manrope-ExtraLight"/>
          <w:color w:val="22284A"/>
          <w:spacing w:val="1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ntroller</w:t>
      </w:r>
    </w:p>
    <w:p w14:paraId="16B9E470" w14:textId="77777777" w:rsidR="00926983" w:rsidRDefault="00000000">
      <w:pPr>
        <w:framePr w:w="988" w:wrap="auto" w:hAnchor="text" w:x="6160" w:y="3539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DC Load</w:t>
      </w:r>
    </w:p>
    <w:p w14:paraId="747D527C" w14:textId="77777777" w:rsidR="00926983" w:rsidRDefault="00000000">
      <w:pPr>
        <w:framePr w:w="2091" w:wrap="auto" w:hAnchor="text" w:x="9161" w:y="3576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Musical instruments,</w:t>
      </w:r>
    </w:p>
    <w:p w14:paraId="06D248ED" w14:textId="77777777" w:rsidR="00926983" w:rsidRDefault="00000000">
      <w:pPr>
        <w:framePr w:w="2091" w:wrap="auto" w:hAnchor="text" w:x="9161" w:y="3576"/>
        <w:widowControl w:val="0"/>
        <w:autoSpaceDE w:val="0"/>
        <w:autoSpaceDN w:val="0"/>
        <w:spacing w:before="0" w:after="0" w:line="240" w:lineRule="exact"/>
        <w:ind w:left="127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 xml:space="preserve">electric </w:t>
      </w:r>
      <w:proofErr w:type="spellStart"/>
      <w:r>
        <w:rPr>
          <w:rFonts w:ascii="QUSTBW+Manrope-ExtraLight"/>
          <w:color w:val="22284A"/>
          <w:sz w:val="20"/>
        </w:rPr>
        <w:t>vehicules</w:t>
      </w:r>
      <w:proofErr w:type="spellEnd"/>
      <w:r>
        <w:rPr>
          <w:rFonts w:ascii="QUSTBW+Manrope-ExtraLight"/>
          <w:color w:val="22284A"/>
          <w:sz w:val="20"/>
        </w:rPr>
        <w:t>,</w:t>
      </w:r>
    </w:p>
    <w:p w14:paraId="4C445289" w14:textId="77777777" w:rsidR="00926983" w:rsidRDefault="00000000">
      <w:pPr>
        <w:framePr w:w="2091" w:wrap="auto" w:hAnchor="text" w:x="9161" w:y="3576"/>
        <w:widowControl w:val="0"/>
        <w:autoSpaceDE w:val="0"/>
        <w:autoSpaceDN w:val="0"/>
        <w:spacing w:before="0" w:after="0" w:line="240" w:lineRule="exact"/>
        <w:ind w:left="417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cell</w:t>
      </w:r>
      <w:r>
        <w:rPr>
          <w:rFonts w:ascii="QUSTBW+Manrope-ExtraLight"/>
          <w:color w:val="22284A"/>
          <w:spacing w:val="1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phones</w:t>
      </w:r>
    </w:p>
    <w:p w14:paraId="741F3293" w14:textId="77777777" w:rsidR="00926983" w:rsidRDefault="00000000">
      <w:pPr>
        <w:framePr w:w="1178" w:wrap="auto" w:hAnchor="text" w:x="907" w:y="3611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PV Module</w:t>
      </w:r>
    </w:p>
    <w:p w14:paraId="6BE42550" w14:textId="77777777" w:rsidR="00926983" w:rsidRDefault="00000000">
      <w:pPr>
        <w:framePr w:w="1399" w:wrap="auto" w:hAnchor="text" w:x="9973" w:y="5027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pacing w:val="-2"/>
          <w:sz w:val="20"/>
        </w:rPr>
        <w:t>Power</w:t>
      </w:r>
      <w:r>
        <w:rPr>
          <w:rFonts w:ascii="QACRHE+Manrope-ExtraLight"/>
          <w:color w:val="22284A"/>
          <w:spacing w:val="2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 xml:space="preserve">grid </w:t>
      </w:r>
      <w:r>
        <w:rPr>
          <w:rFonts w:ascii="QACRHE+Manrope-ExtraLight"/>
          <w:color w:val="22284A"/>
          <w:spacing w:val="-3"/>
          <w:sz w:val="20"/>
        </w:rPr>
        <w:t>to</w:t>
      </w:r>
    </w:p>
    <w:p w14:paraId="2A786E44" w14:textId="77777777" w:rsidR="00926983" w:rsidRDefault="00000000">
      <w:pPr>
        <w:framePr w:w="1399" w:wrap="auto" w:hAnchor="text" w:x="9973" w:y="5027"/>
        <w:widowControl w:val="0"/>
        <w:autoSpaceDE w:val="0"/>
        <w:autoSpaceDN w:val="0"/>
        <w:spacing w:before="0" w:after="0" w:line="240" w:lineRule="exact"/>
        <w:ind w:left="111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Mannheim</w:t>
      </w:r>
    </w:p>
    <w:p w14:paraId="692AF873" w14:textId="77777777" w:rsidR="00926983" w:rsidRDefault="00000000">
      <w:pPr>
        <w:framePr w:w="1399" w:wrap="auto" w:hAnchor="text" w:x="9973" w:y="5027"/>
        <w:widowControl w:val="0"/>
        <w:autoSpaceDE w:val="0"/>
        <w:autoSpaceDN w:val="0"/>
        <w:spacing w:before="0" w:after="0" w:line="240" w:lineRule="exact"/>
        <w:ind w:left="420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2"/>
          <w:sz w:val="20"/>
        </w:rPr>
        <w:t>city</w:t>
      </w:r>
    </w:p>
    <w:p w14:paraId="308A3423" w14:textId="77777777" w:rsidR="00926983" w:rsidRDefault="00000000">
      <w:pPr>
        <w:framePr w:w="945" w:wrap="auto" w:hAnchor="text" w:x="2976" w:y="5269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proofErr w:type="spellStart"/>
      <w:r>
        <w:rPr>
          <w:rFonts w:ascii="QACRHE+Manrope-ExtraLight" w:hAnsi="QACRHE+Manrope-ExtraLight" w:cs="QACRHE+Manrope-ExtraLight"/>
          <w:color w:val="22284A"/>
          <w:sz w:val="20"/>
        </w:rPr>
        <w:t>Baꢀerie</w:t>
      </w:r>
      <w:proofErr w:type="spellEnd"/>
    </w:p>
    <w:p w14:paraId="40FEECD2" w14:textId="77777777" w:rsidR="00926983" w:rsidRDefault="00000000">
      <w:pPr>
        <w:framePr w:w="930" w:wrap="auto" w:hAnchor="text" w:x="4810" w:y="5271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Inverter</w:t>
      </w:r>
    </w:p>
    <w:p w14:paraId="0ED0006B" w14:textId="77777777" w:rsidR="00926983" w:rsidRDefault="00000000">
      <w:pPr>
        <w:framePr w:w="1518" w:wrap="auto" w:hAnchor="text" w:x="6463" w:y="5288"/>
        <w:widowControl w:val="0"/>
        <w:autoSpaceDE w:val="0"/>
        <w:autoSpaceDN w:val="0"/>
        <w:spacing w:before="0" w:after="0" w:line="311" w:lineRule="exact"/>
        <w:jc w:val="left"/>
        <w:rPr>
          <w:rFonts w:ascii="QUSTBW+Manrope-ExtraLight"/>
          <w:color w:val="000000"/>
          <w:sz w:val="23"/>
        </w:rPr>
      </w:pPr>
      <w:r>
        <w:rPr>
          <w:rFonts w:ascii="QUSTBW+Manrope-ExtraLight"/>
          <w:color w:val="22284A"/>
          <w:spacing w:val="-1"/>
          <w:sz w:val="30"/>
          <w:vertAlign w:val="subscript"/>
        </w:rPr>
        <w:t>Switch</w:t>
      </w:r>
      <w:r>
        <w:rPr>
          <w:rFonts w:ascii="QUSTBW+Manrope-ExtraLight"/>
          <w:color w:val="22284A"/>
          <w:spacing w:val="1"/>
          <w:sz w:val="30"/>
          <w:vertAlign w:val="subscript"/>
        </w:rPr>
        <w:t xml:space="preserve"> </w:t>
      </w:r>
      <w:r>
        <w:rPr>
          <w:rFonts w:ascii="QUSTBW+Manrope-ExtraLight"/>
          <w:color w:val="22284A"/>
          <w:spacing w:val="-1"/>
          <w:sz w:val="30"/>
          <w:vertAlign w:val="subscript"/>
        </w:rPr>
        <w:t>contro</w:t>
      </w:r>
      <w:r>
        <w:rPr>
          <w:rFonts w:ascii="QUSTBW+Manrope-ExtraLight"/>
          <w:color w:val="22284A"/>
          <w:sz w:val="23"/>
        </w:rPr>
        <w:t>l</w:t>
      </w:r>
    </w:p>
    <w:p w14:paraId="5CACD153" w14:textId="77777777" w:rsidR="00926983" w:rsidRDefault="00000000">
      <w:pPr>
        <w:framePr w:w="975" w:wrap="auto" w:hAnchor="text" w:x="8623" w:y="5301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4"/>
          <w:sz w:val="20"/>
        </w:rPr>
        <w:t>AC</w:t>
      </w:r>
      <w:r>
        <w:rPr>
          <w:rFonts w:ascii="QUSTBW+Manrope-ExtraLight"/>
          <w:color w:val="22284A"/>
          <w:spacing w:val="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Load</w:t>
      </w:r>
    </w:p>
    <w:p w14:paraId="6CE74FCA" w14:textId="77777777" w:rsidR="00926983" w:rsidRDefault="00000000">
      <w:pPr>
        <w:framePr w:w="940" w:wrap="auto" w:hAnchor="text" w:x="6821" w:y="7163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Back up</w:t>
      </w:r>
    </w:p>
    <w:p w14:paraId="00ECF525" w14:textId="77777777" w:rsidR="00926983" w:rsidRDefault="00000000">
      <w:pPr>
        <w:framePr w:w="940" w:wrap="auto" w:hAnchor="text" w:x="6821" w:y="7163"/>
        <w:widowControl w:val="0"/>
        <w:autoSpaceDE w:val="0"/>
        <w:autoSpaceDN w:val="0"/>
        <w:spacing w:before="0" w:after="0" w:line="274" w:lineRule="exact"/>
        <w:ind w:left="35"/>
        <w:jc w:val="left"/>
        <w:rPr>
          <w:rFonts w:ascii="QUSTBW+Manrope-ExtraLight"/>
          <w:color w:val="000000"/>
          <w:sz w:val="23"/>
        </w:rPr>
      </w:pPr>
      <w:r>
        <w:rPr>
          <w:rFonts w:ascii="QUSTBW+Manrope-ExtraLight"/>
          <w:color w:val="22284A"/>
          <w:spacing w:val="-4"/>
          <w:sz w:val="23"/>
        </w:rPr>
        <w:t>power</w:t>
      </w:r>
    </w:p>
    <w:p w14:paraId="1D852A31" w14:textId="77777777" w:rsidR="00926983" w:rsidRDefault="00000000">
      <w:pPr>
        <w:framePr w:w="7499" w:wrap="auto" w:hAnchor="text" w:x="720" w:y="8770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29"/>
          <w:sz w:val="48"/>
        </w:rPr>
        <w:t>V.</w:t>
      </w:r>
      <w:r>
        <w:rPr>
          <w:rFonts w:ascii="AGJWRD+Manrope-SemiBold"/>
          <w:color w:val="000000"/>
          <w:spacing w:val="28"/>
          <w:sz w:val="48"/>
        </w:rPr>
        <w:t xml:space="preserve"> </w:t>
      </w:r>
      <w:r>
        <w:rPr>
          <w:rFonts w:ascii="AGJWRD+Manrope-SemiBold"/>
          <w:color w:val="000000"/>
          <w:spacing w:val="-1"/>
          <w:sz w:val="48"/>
        </w:rPr>
        <w:t>Cost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pacing w:val="-2"/>
          <w:sz w:val="48"/>
        </w:rPr>
        <w:t>estimate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z w:val="48"/>
        </w:rPr>
        <w:t xml:space="preserve">(main </w:t>
      </w:r>
      <w:r>
        <w:rPr>
          <w:rFonts w:ascii="AGJWRD+Manrope-SemiBold"/>
          <w:color w:val="000000"/>
          <w:spacing w:val="-2"/>
          <w:sz w:val="48"/>
        </w:rPr>
        <w:t>pavilion)</w:t>
      </w:r>
    </w:p>
    <w:p w14:paraId="18B0518D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3F355298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0</w:t>
      </w:r>
    </w:p>
    <w:p w14:paraId="7BAE7488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6EB98FB9" w14:textId="4A4A8C6E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8B7E75A" wp14:editId="34D77FB2">
            <wp:simplePos x="0" y="0"/>
            <wp:positionH relativeFrom="page">
              <wp:posOffset>8890</wp:posOffset>
            </wp:positionH>
            <wp:positionV relativeFrom="page">
              <wp:posOffset>5882640</wp:posOffset>
            </wp:positionV>
            <wp:extent cx="7541895" cy="4566920"/>
            <wp:effectExtent l="0" t="0" r="1905" b="5080"/>
            <wp:wrapNone/>
            <wp:docPr id="37" name="_x00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1895" cy="456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23314CD" wp14:editId="64354F35">
            <wp:simplePos x="0" y="0"/>
            <wp:positionH relativeFrom="page">
              <wp:posOffset>4123690</wp:posOffset>
            </wp:positionH>
            <wp:positionV relativeFrom="page">
              <wp:posOffset>4422140</wp:posOffset>
            </wp:positionV>
            <wp:extent cx="880745" cy="527050"/>
            <wp:effectExtent l="0" t="0" r="0" b="6350"/>
            <wp:wrapNone/>
            <wp:docPr id="36" name="_x00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527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5CB1E3A6" wp14:editId="542C2425">
            <wp:simplePos x="0" y="0"/>
            <wp:positionH relativeFrom="page">
              <wp:posOffset>5399405</wp:posOffset>
            </wp:positionH>
            <wp:positionV relativeFrom="page">
              <wp:posOffset>3228975</wp:posOffset>
            </wp:positionV>
            <wp:extent cx="614045" cy="454025"/>
            <wp:effectExtent l="0" t="0" r="0" b="3175"/>
            <wp:wrapNone/>
            <wp:docPr id="35" name="_x000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454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2F7735B7" wp14:editId="3EE183E9">
            <wp:simplePos x="0" y="0"/>
            <wp:positionH relativeFrom="page">
              <wp:posOffset>3992880</wp:posOffset>
            </wp:positionH>
            <wp:positionV relativeFrom="page">
              <wp:posOffset>3211195</wp:posOffset>
            </wp:positionV>
            <wp:extent cx="1011555" cy="476885"/>
            <wp:effectExtent l="0" t="0" r="0" b="0"/>
            <wp:wrapNone/>
            <wp:docPr id="34" name="_x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555" cy="476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0B54823A" wp14:editId="38F8AF78">
            <wp:simplePos x="0" y="0"/>
            <wp:positionH relativeFrom="page">
              <wp:posOffset>2952750</wp:posOffset>
            </wp:positionH>
            <wp:positionV relativeFrom="page">
              <wp:posOffset>3234055</wp:posOffset>
            </wp:positionV>
            <wp:extent cx="609600" cy="443230"/>
            <wp:effectExtent l="0" t="0" r="0" b="0"/>
            <wp:wrapNone/>
            <wp:docPr id="33" name="_x000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44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4414AF41" wp14:editId="135713A6">
            <wp:simplePos x="0" y="0"/>
            <wp:positionH relativeFrom="page">
              <wp:posOffset>1795780</wp:posOffset>
            </wp:positionH>
            <wp:positionV relativeFrom="page">
              <wp:posOffset>3232785</wp:posOffset>
            </wp:positionV>
            <wp:extent cx="1099820" cy="443230"/>
            <wp:effectExtent l="0" t="0" r="5080" b="0"/>
            <wp:wrapNone/>
            <wp:docPr id="32" name="_x000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20" cy="44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689435B0" wp14:editId="33C3F2F1">
            <wp:simplePos x="0" y="0"/>
            <wp:positionH relativeFrom="page">
              <wp:posOffset>3601085</wp:posOffset>
            </wp:positionH>
            <wp:positionV relativeFrom="page">
              <wp:posOffset>2195830</wp:posOffset>
            </wp:positionV>
            <wp:extent cx="1090930" cy="315595"/>
            <wp:effectExtent l="0" t="0" r="0" b="8255"/>
            <wp:wrapNone/>
            <wp:docPr id="31" name="_x000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930" cy="315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18DCA26B" wp14:editId="2D336303">
            <wp:simplePos x="0" y="0"/>
            <wp:positionH relativeFrom="page">
              <wp:posOffset>1776730</wp:posOffset>
            </wp:positionH>
            <wp:positionV relativeFrom="page">
              <wp:posOffset>2202815</wp:posOffset>
            </wp:positionV>
            <wp:extent cx="1196975" cy="339725"/>
            <wp:effectExtent l="0" t="0" r="3175" b="3175"/>
            <wp:wrapNone/>
            <wp:docPr id="30" name="_x000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975" cy="33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634F918D" wp14:editId="20EAAB83">
            <wp:simplePos x="0" y="0"/>
            <wp:positionH relativeFrom="page">
              <wp:posOffset>469900</wp:posOffset>
            </wp:positionH>
            <wp:positionV relativeFrom="page">
              <wp:posOffset>2196465</wp:posOffset>
            </wp:positionV>
            <wp:extent cx="778510" cy="352425"/>
            <wp:effectExtent l="0" t="0" r="2540" b="9525"/>
            <wp:wrapNone/>
            <wp:docPr id="29" name="_x000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7E8FAE47" wp14:editId="02BC4E9C">
            <wp:simplePos x="0" y="0"/>
            <wp:positionH relativeFrom="page">
              <wp:posOffset>1315085</wp:posOffset>
            </wp:positionH>
            <wp:positionV relativeFrom="page">
              <wp:posOffset>2304415</wp:posOffset>
            </wp:positionV>
            <wp:extent cx="446405" cy="120015"/>
            <wp:effectExtent l="0" t="0" r="0" b="0"/>
            <wp:wrapNone/>
            <wp:docPr id="28" name="_x000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91DD4C0" wp14:editId="6B96D37E">
            <wp:simplePos x="0" y="0"/>
            <wp:positionH relativeFrom="page">
              <wp:posOffset>3027680</wp:posOffset>
            </wp:positionH>
            <wp:positionV relativeFrom="page">
              <wp:posOffset>2304415</wp:posOffset>
            </wp:positionV>
            <wp:extent cx="557530" cy="120015"/>
            <wp:effectExtent l="0" t="0" r="0" b="0"/>
            <wp:wrapNone/>
            <wp:docPr id="27" name="_x000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3877A670" wp14:editId="2F617571">
            <wp:simplePos x="0" y="0"/>
            <wp:positionH relativeFrom="page">
              <wp:posOffset>2066290</wp:posOffset>
            </wp:positionH>
            <wp:positionV relativeFrom="page">
              <wp:posOffset>2640965</wp:posOffset>
            </wp:positionV>
            <wp:extent cx="120015" cy="480695"/>
            <wp:effectExtent l="0" t="0" r="0" b="0"/>
            <wp:wrapNone/>
            <wp:docPr id="26" name="_x000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480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6138E49C" wp14:editId="40027B71">
            <wp:simplePos x="0" y="0"/>
            <wp:positionH relativeFrom="page">
              <wp:posOffset>3617595</wp:posOffset>
            </wp:positionH>
            <wp:positionV relativeFrom="page">
              <wp:posOffset>3383280</wp:posOffset>
            </wp:positionV>
            <wp:extent cx="321310" cy="120015"/>
            <wp:effectExtent l="0" t="0" r="2540" b="0"/>
            <wp:wrapNone/>
            <wp:docPr id="25" name="_x000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EA73147" wp14:editId="04D8F2E5">
            <wp:simplePos x="0" y="0"/>
            <wp:positionH relativeFrom="page">
              <wp:posOffset>4483100</wp:posOffset>
            </wp:positionH>
            <wp:positionV relativeFrom="page">
              <wp:posOffset>3723005</wp:posOffset>
            </wp:positionV>
            <wp:extent cx="120015" cy="634365"/>
            <wp:effectExtent l="0" t="0" r="0" b="0"/>
            <wp:wrapNone/>
            <wp:docPr id="24" name="_x000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" cy="634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1" locked="0" layoutInCell="1" allowOverlap="1" wp14:anchorId="4F1A4D41" wp14:editId="1A0839BF">
            <wp:simplePos x="0" y="0"/>
            <wp:positionH relativeFrom="page">
              <wp:posOffset>4739640</wp:posOffset>
            </wp:positionH>
            <wp:positionV relativeFrom="page">
              <wp:posOffset>2304415</wp:posOffset>
            </wp:positionV>
            <wp:extent cx="970280" cy="120015"/>
            <wp:effectExtent l="0" t="0" r="1270" b="0"/>
            <wp:wrapNone/>
            <wp:docPr id="23" name="_x000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280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1" locked="0" layoutInCell="1" allowOverlap="1" wp14:anchorId="3F1295FF" wp14:editId="0F4C9FA8">
            <wp:simplePos x="0" y="0"/>
            <wp:positionH relativeFrom="page">
              <wp:posOffset>5010785</wp:posOffset>
            </wp:positionH>
            <wp:positionV relativeFrom="page">
              <wp:posOffset>3384550</wp:posOffset>
            </wp:positionV>
            <wp:extent cx="321310" cy="120015"/>
            <wp:effectExtent l="0" t="0" r="2540" b="0"/>
            <wp:wrapNone/>
            <wp:docPr id="22" name="_x00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168" behindDoc="1" locked="0" layoutInCell="1" allowOverlap="1" wp14:anchorId="47113A3E" wp14:editId="58D83E40">
            <wp:simplePos x="0" y="0"/>
            <wp:positionH relativeFrom="page">
              <wp:posOffset>6019800</wp:posOffset>
            </wp:positionH>
            <wp:positionV relativeFrom="page">
              <wp:posOffset>3369310</wp:posOffset>
            </wp:positionV>
            <wp:extent cx="321310" cy="120015"/>
            <wp:effectExtent l="0" t="0" r="2540" b="0"/>
            <wp:wrapNone/>
            <wp:docPr id="21" name="_x000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" cy="12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5FCB9208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0" w:name="br11"/>
      <w:bookmarkEnd w:id="10"/>
      <w:r>
        <w:rPr>
          <w:rFonts w:ascii="Arial"/>
          <w:color w:val="FF0000"/>
          <w:sz w:val="2"/>
        </w:rPr>
        <w:lastRenderedPageBreak/>
        <w:t xml:space="preserve"> </w:t>
      </w:r>
    </w:p>
    <w:p w14:paraId="1FAE376B" w14:textId="15A23C74" w:rsidR="00926983" w:rsidRDefault="004E3094">
      <w:pPr>
        <w:framePr w:w="6194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>VI. Modular</w:t>
      </w:r>
      <w:r w:rsidR="00000000">
        <w:rPr>
          <w:rFonts w:ascii="AGJWRD+Manrope-SemiBold"/>
          <w:color w:val="000000"/>
          <w:sz w:val="48"/>
        </w:rPr>
        <w:t xml:space="preserve"> </w:t>
      </w:r>
      <w:r w:rsidR="00000000">
        <w:rPr>
          <w:rFonts w:ascii="AGJWRD+Manrope-SemiBold"/>
          <w:color w:val="000000"/>
          <w:spacing w:val="-4"/>
          <w:sz w:val="48"/>
        </w:rPr>
        <w:t>System</w:t>
      </w:r>
      <w:r w:rsidR="00000000">
        <w:rPr>
          <w:rFonts w:ascii="AGJWRD+Manrope-SemiBold"/>
          <w:color w:val="000000"/>
          <w:spacing w:val="4"/>
          <w:sz w:val="48"/>
        </w:rPr>
        <w:t xml:space="preserve"> </w:t>
      </w:r>
      <w:r w:rsidR="00000000">
        <w:rPr>
          <w:rFonts w:ascii="AGJWRD+Manrope-SemiBold"/>
          <w:color w:val="000000"/>
          <w:sz w:val="48"/>
        </w:rPr>
        <w:t>Details</w:t>
      </w:r>
    </w:p>
    <w:p w14:paraId="7990B6AB" w14:textId="77777777" w:rsidR="00926983" w:rsidRDefault="00000000">
      <w:pPr>
        <w:framePr w:w="1268" w:wrap="auto" w:hAnchor="text" w:x="1229" w:y="2877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-8"/>
          <w:sz w:val="14"/>
        </w:rPr>
        <w:t>Top</w:t>
      </w:r>
      <w:r>
        <w:rPr>
          <w:rFonts w:ascii="AVAURI+Helvetica"/>
          <w:color w:val="302D2E"/>
          <w:sz w:val="14"/>
        </w:rPr>
        <w:t xml:space="preserve"> Anchor Point</w:t>
      </w:r>
    </w:p>
    <w:p w14:paraId="3FBCC42B" w14:textId="77777777" w:rsidR="00926983" w:rsidRDefault="00000000">
      <w:pPr>
        <w:framePr w:w="1315" w:wrap="auto" w:hAnchor="text" w:x="1183" w:y="3321"/>
        <w:widowControl w:val="0"/>
        <w:autoSpaceDE w:val="0"/>
        <w:autoSpaceDN w:val="0"/>
        <w:spacing w:before="0" w:after="0" w:line="165" w:lineRule="exact"/>
        <w:ind w:left="264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Kaleidoscope</w:t>
      </w:r>
    </w:p>
    <w:p w14:paraId="47BE7DD0" w14:textId="77777777" w:rsidR="00926983" w:rsidRDefault="00000000">
      <w:pPr>
        <w:framePr w:w="1315" w:wrap="auto" w:hAnchor="text" w:x="1183" w:y="3321"/>
        <w:widowControl w:val="0"/>
        <w:autoSpaceDE w:val="0"/>
        <w:autoSpaceDN w:val="0"/>
        <w:spacing w:before="3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Solar Cell Module</w:t>
      </w:r>
    </w:p>
    <w:p w14:paraId="71ED6662" w14:textId="77777777" w:rsidR="00926983" w:rsidRDefault="00000000">
      <w:pPr>
        <w:framePr w:w="1486" w:wrap="auto" w:hAnchor="text" w:x="1012" w:y="4495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Bottom</w:t>
      </w:r>
      <w:r>
        <w:rPr>
          <w:rFonts w:ascii="AVAURI+Helvetica"/>
          <w:color w:val="302D2E"/>
          <w:spacing w:val="-8"/>
          <w:sz w:val="14"/>
        </w:rPr>
        <w:t xml:space="preserve"> </w:t>
      </w:r>
      <w:r>
        <w:rPr>
          <w:rFonts w:ascii="AVAURI+Helvetica"/>
          <w:color w:val="302D2E"/>
          <w:sz w:val="14"/>
        </w:rPr>
        <w:t>Anchor Point</w:t>
      </w:r>
    </w:p>
    <w:p w14:paraId="3B7DA4EE" w14:textId="77777777" w:rsidR="00926983" w:rsidRDefault="00000000">
      <w:pPr>
        <w:framePr w:w="529" w:wrap="auto" w:hAnchor="text" w:x="1969" w:y="5638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Floor</w:t>
      </w:r>
    </w:p>
    <w:p w14:paraId="5E2D0484" w14:textId="77777777" w:rsidR="00926983" w:rsidRDefault="00000000">
      <w:pPr>
        <w:framePr w:w="854" w:wrap="auto" w:hAnchor="text" w:x="6060" w:y="9598"/>
        <w:widowControl w:val="0"/>
        <w:autoSpaceDE w:val="0"/>
        <w:autoSpaceDN w:val="0"/>
        <w:spacing w:before="0" w:after="0" w:line="141" w:lineRule="exact"/>
        <w:ind w:left="73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Galvanized</w:t>
      </w:r>
    </w:p>
    <w:p w14:paraId="001335CA" w14:textId="77777777" w:rsidR="00926983" w:rsidRDefault="00000000">
      <w:pPr>
        <w:framePr w:w="854" w:wrap="auto" w:hAnchor="text" w:x="6060" w:y="9598"/>
        <w:widowControl w:val="0"/>
        <w:autoSpaceDE w:val="0"/>
        <w:autoSpaceDN w:val="0"/>
        <w:spacing w:before="3" w:after="0" w:line="141" w:lineRule="exact"/>
        <w:ind w:left="160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Hex Bolts</w:t>
      </w:r>
    </w:p>
    <w:p w14:paraId="7C034731" w14:textId="77777777" w:rsidR="00926983" w:rsidRDefault="00000000">
      <w:pPr>
        <w:framePr w:w="854" w:wrap="auto" w:hAnchor="text" w:x="6060" w:y="9598"/>
        <w:widowControl w:val="0"/>
        <w:autoSpaceDE w:val="0"/>
        <w:autoSpaceDN w:val="0"/>
        <w:spacing w:before="29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Manila Rope</w:t>
      </w:r>
    </w:p>
    <w:p w14:paraId="24CF2794" w14:textId="77777777" w:rsidR="00926983" w:rsidRDefault="00000000">
      <w:pPr>
        <w:framePr w:w="854" w:wrap="auto" w:hAnchor="text" w:x="6060" w:y="9598"/>
        <w:widowControl w:val="0"/>
        <w:autoSpaceDE w:val="0"/>
        <w:autoSpaceDN w:val="0"/>
        <w:spacing w:before="3" w:after="0" w:line="141" w:lineRule="exact"/>
        <w:ind w:left="209"/>
        <w:jc w:val="left"/>
        <w:rPr>
          <w:rFonts w:ascii="AVAURI+Helvetica"/>
          <w:color w:val="000000"/>
          <w:sz w:val="12"/>
        </w:rPr>
      </w:pPr>
      <w:r>
        <w:rPr>
          <w:rFonts w:ascii="GFSVTF+CambriaMath" w:hAnsi="GFSVTF+CambriaMath" w:cs="GFSVTF+CambriaMath"/>
          <w:color w:val="898B8E"/>
          <w:sz w:val="12"/>
        </w:rPr>
        <w:t>⌀</w:t>
      </w:r>
      <w:r>
        <w:rPr>
          <w:rFonts w:ascii="Times New Roman"/>
          <w:color w:val="898B8E"/>
          <w:spacing w:val="3"/>
          <w:sz w:val="12"/>
        </w:rPr>
        <w:t xml:space="preserve"> </w:t>
      </w:r>
      <w:r>
        <w:rPr>
          <w:rFonts w:ascii="AVAURI+Helvetica"/>
          <w:color w:val="898B8E"/>
          <w:sz w:val="12"/>
        </w:rPr>
        <w:t>40 mm</w:t>
      </w:r>
    </w:p>
    <w:p w14:paraId="3A2E14EF" w14:textId="77777777" w:rsidR="00926983" w:rsidRDefault="00000000">
      <w:pPr>
        <w:framePr w:w="780" w:wrap="auto" w:hAnchor="text" w:x="6133" w:y="10210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Metal Plate</w:t>
      </w:r>
    </w:p>
    <w:p w14:paraId="14E5E932" w14:textId="77777777" w:rsidR="00926983" w:rsidRDefault="00000000">
      <w:pPr>
        <w:framePr w:w="780" w:wrap="auto" w:hAnchor="text" w:x="6133" w:y="10210"/>
        <w:widowControl w:val="0"/>
        <w:autoSpaceDE w:val="0"/>
        <w:autoSpaceDN w:val="0"/>
        <w:spacing w:before="3" w:after="0" w:line="141" w:lineRule="exact"/>
        <w:ind w:left="234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898B8E"/>
          <w:sz w:val="12"/>
        </w:rPr>
        <w:t>10 mm</w:t>
      </w:r>
    </w:p>
    <w:p w14:paraId="532FEADF" w14:textId="77777777" w:rsidR="00926983" w:rsidRDefault="00000000">
      <w:pPr>
        <w:framePr w:w="910" w:wrap="auto" w:hAnchor="text" w:x="731" w:y="10399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Metal Plate</w:t>
      </w:r>
    </w:p>
    <w:p w14:paraId="70524054" w14:textId="77777777" w:rsidR="00926983" w:rsidRDefault="00000000">
      <w:pPr>
        <w:framePr w:w="910" w:wrap="auto" w:hAnchor="text" w:x="731" w:y="10399"/>
        <w:widowControl w:val="0"/>
        <w:autoSpaceDE w:val="0"/>
        <w:autoSpaceDN w:val="0"/>
        <w:spacing w:before="3" w:after="0" w:line="165" w:lineRule="exact"/>
        <w:ind w:left="272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898B8E"/>
          <w:sz w:val="14"/>
        </w:rPr>
        <w:t>10 mm</w:t>
      </w:r>
    </w:p>
    <w:p w14:paraId="1E7AD61F" w14:textId="77777777" w:rsidR="00926983" w:rsidRDefault="00000000">
      <w:pPr>
        <w:framePr w:w="996" w:wrap="auto" w:hAnchor="text" w:x="646" w:y="10809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Manila Rope</w:t>
      </w:r>
    </w:p>
    <w:p w14:paraId="6975239F" w14:textId="77777777" w:rsidR="00926983" w:rsidRDefault="00000000">
      <w:pPr>
        <w:framePr w:w="752" w:wrap="auto" w:hAnchor="text" w:x="890" w:y="10977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GFSVTF+CambriaMath" w:hAnsi="GFSVTF+CambriaMath" w:cs="GFSVTF+CambriaMath"/>
          <w:color w:val="898B8E"/>
          <w:sz w:val="14"/>
        </w:rPr>
        <w:t>⌀</w:t>
      </w:r>
      <w:r>
        <w:rPr>
          <w:rFonts w:ascii="Times New Roman"/>
          <w:color w:val="898B8E"/>
          <w:spacing w:val="4"/>
          <w:sz w:val="14"/>
        </w:rPr>
        <w:t xml:space="preserve"> </w:t>
      </w:r>
      <w:r>
        <w:rPr>
          <w:rFonts w:ascii="AVAURI+Helvetica"/>
          <w:color w:val="898B8E"/>
          <w:sz w:val="14"/>
        </w:rPr>
        <w:t>40 mm</w:t>
      </w:r>
    </w:p>
    <w:p w14:paraId="4DE48C16" w14:textId="77777777" w:rsidR="00926983" w:rsidRDefault="00000000">
      <w:pPr>
        <w:framePr w:w="1307" w:wrap="auto" w:hAnchor="text" w:x="334" w:y="11181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Hollow Steel Post</w:t>
      </w:r>
    </w:p>
    <w:p w14:paraId="53DF1576" w14:textId="77777777" w:rsidR="00926983" w:rsidRDefault="00000000">
      <w:pPr>
        <w:framePr w:w="752" w:wrap="auto" w:hAnchor="text" w:x="890" w:y="11349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GFSVTF+CambriaMath" w:hAnsi="GFSVTF+CambriaMath" w:cs="GFSVTF+CambriaMath"/>
          <w:color w:val="898B8E"/>
          <w:sz w:val="14"/>
        </w:rPr>
        <w:t>⌀</w:t>
      </w:r>
      <w:r>
        <w:rPr>
          <w:rFonts w:ascii="Times New Roman"/>
          <w:color w:val="898B8E"/>
          <w:spacing w:val="4"/>
          <w:sz w:val="14"/>
        </w:rPr>
        <w:t xml:space="preserve"> </w:t>
      </w:r>
      <w:r>
        <w:rPr>
          <w:rFonts w:ascii="AVAURI+Helvetica"/>
          <w:color w:val="898B8E"/>
          <w:sz w:val="14"/>
        </w:rPr>
        <w:t>20 mm</w:t>
      </w:r>
    </w:p>
    <w:p w14:paraId="3047382B" w14:textId="77777777" w:rsidR="00926983" w:rsidRDefault="00000000">
      <w:pPr>
        <w:framePr w:w="1903" w:wrap="auto" w:hAnchor="text" w:x="6955" w:y="11500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pacing w:val="-3"/>
          <w:sz w:val="20"/>
        </w:rPr>
        <w:t>Tension</w:t>
      </w:r>
      <w:r>
        <w:rPr>
          <w:rFonts w:ascii="AGJWRD+Manrope-SemiBold"/>
          <w:color w:val="000000"/>
          <w:spacing w:val="3"/>
          <w:sz w:val="20"/>
        </w:rPr>
        <w:t xml:space="preserve"> </w:t>
      </w:r>
      <w:r>
        <w:rPr>
          <w:rFonts w:ascii="AGJWRD+Manrope-SemiBold"/>
          <w:color w:val="000000"/>
          <w:spacing w:val="-2"/>
          <w:sz w:val="20"/>
        </w:rPr>
        <w:t>System</w:t>
      </w:r>
      <w:r>
        <w:rPr>
          <w:rFonts w:ascii="AGJWRD+Manrope-SemiBold"/>
          <w:color w:val="000000"/>
          <w:spacing w:val="2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2</w:t>
      </w:r>
    </w:p>
    <w:p w14:paraId="37429D77" w14:textId="77777777" w:rsidR="00926983" w:rsidRDefault="00000000">
      <w:pPr>
        <w:framePr w:w="4493" w:wrap="auto" w:hAnchor="text" w:x="6955" w:y="11740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second</w:t>
      </w:r>
      <w:r>
        <w:rPr>
          <w:rFonts w:ascii="QUSTBW+Manrope-ExtraLight"/>
          <w:color w:val="22284A"/>
          <w:spacing w:val="1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point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which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need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pacing w:val="-3"/>
          <w:sz w:val="20"/>
        </w:rPr>
        <w:t>to</w:t>
      </w:r>
      <w:r>
        <w:rPr>
          <w:rFonts w:ascii="QUSTBW+Manrope-ExtraLight"/>
          <w:color w:val="22284A"/>
          <w:spacing w:val="20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be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nnected</w:t>
      </w:r>
    </w:p>
    <w:p w14:paraId="119FC1E3" w14:textId="77777777" w:rsidR="00926983" w:rsidRDefault="00000000">
      <w:pPr>
        <w:framePr w:w="4493" w:wrap="auto" w:hAnchor="text" w:x="6955" w:y="11740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4"/>
          <w:sz w:val="20"/>
        </w:rPr>
        <w:t>by</w:t>
      </w:r>
      <w:r>
        <w:rPr>
          <w:rFonts w:ascii="QUSTBW+Manrope-ExtraLight"/>
          <w:color w:val="22284A"/>
          <w:spacing w:val="40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36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tension</w:t>
      </w:r>
      <w:r>
        <w:rPr>
          <w:rFonts w:ascii="QUSTBW+Manrope-ExtraLight"/>
          <w:color w:val="22284A"/>
          <w:spacing w:val="37"/>
          <w:sz w:val="20"/>
        </w:rPr>
        <w:t xml:space="preserve"> </w:t>
      </w:r>
      <w:r>
        <w:rPr>
          <w:rFonts w:ascii="QUSTBW+Manrope-ExtraLight"/>
          <w:color w:val="22284A"/>
          <w:spacing w:val="-2"/>
          <w:sz w:val="20"/>
        </w:rPr>
        <w:t>system</w:t>
      </w:r>
      <w:r>
        <w:rPr>
          <w:rFonts w:ascii="QUSTBW+Manrope-ExtraLight"/>
          <w:color w:val="22284A"/>
          <w:spacing w:val="3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is</w:t>
      </w:r>
      <w:r>
        <w:rPr>
          <w:rFonts w:ascii="QUSTBW+Manrope-ExtraLight"/>
          <w:color w:val="22284A"/>
          <w:spacing w:val="3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3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4</w:t>
      </w:r>
      <w:r>
        <w:rPr>
          <w:rFonts w:ascii="QUSTBW+Manrope-ExtraLight"/>
          <w:color w:val="22284A"/>
          <w:spacing w:val="36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rners</w:t>
      </w:r>
      <w:r>
        <w:rPr>
          <w:rFonts w:ascii="QUSTBW+Manrope-ExtraLight"/>
          <w:color w:val="22284A"/>
          <w:spacing w:val="37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f</w:t>
      </w:r>
      <w:r>
        <w:rPr>
          <w:rFonts w:ascii="QUSTBW+Manrope-ExtraLight"/>
          <w:color w:val="22284A"/>
          <w:spacing w:val="3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</w:p>
    <w:p w14:paraId="38DDEB45" w14:textId="77777777" w:rsidR="00926983" w:rsidRDefault="00000000">
      <w:pPr>
        <w:framePr w:w="4493" w:wrap="auto" w:hAnchor="text" w:x="6955" w:y="11740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structure.</w:t>
      </w:r>
    </w:p>
    <w:p w14:paraId="34978CAF" w14:textId="77777777" w:rsidR="00926983" w:rsidRDefault="00000000">
      <w:pPr>
        <w:framePr w:w="1870" w:wrap="auto" w:hAnchor="text" w:x="1838" w:y="14118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pacing w:val="-3"/>
          <w:sz w:val="20"/>
        </w:rPr>
        <w:t>Tension</w:t>
      </w:r>
      <w:r>
        <w:rPr>
          <w:rFonts w:ascii="AGJWRD+Manrope-SemiBold"/>
          <w:color w:val="000000"/>
          <w:spacing w:val="3"/>
          <w:sz w:val="20"/>
        </w:rPr>
        <w:t xml:space="preserve"> </w:t>
      </w:r>
      <w:r>
        <w:rPr>
          <w:rFonts w:ascii="AGJWRD+Manrope-SemiBold"/>
          <w:color w:val="000000"/>
          <w:spacing w:val="-2"/>
          <w:sz w:val="20"/>
        </w:rPr>
        <w:t>System</w:t>
      </w:r>
      <w:r>
        <w:rPr>
          <w:rFonts w:ascii="AGJWRD+Manrope-SemiBold"/>
          <w:color w:val="000000"/>
          <w:spacing w:val="2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1</w:t>
      </w:r>
    </w:p>
    <w:p w14:paraId="34FCEE84" w14:textId="77777777" w:rsidR="00926983" w:rsidRDefault="00000000">
      <w:pPr>
        <w:framePr w:w="4279" w:wrap="auto" w:hAnchor="text" w:x="1838" w:y="14358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pacing w:val="-4"/>
          <w:sz w:val="20"/>
        </w:rPr>
        <w:t>At</w:t>
      </w:r>
      <w:r>
        <w:rPr>
          <w:rFonts w:ascii="QACRHE+Manrope-ExtraLight"/>
          <w:color w:val="22284A"/>
          <w:spacing w:val="34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the</w:t>
      </w:r>
      <w:r>
        <w:rPr>
          <w:rFonts w:ascii="QACRHE+Manrope-ExtraLight"/>
          <w:color w:val="22284A"/>
          <w:spacing w:val="30"/>
          <w:sz w:val="20"/>
        </w:rPr>
        <w:t xml:space="preserve"> </w:t>
      </w:r>
      <w:r>
        <w:rPr>
          <w:rFonts w:ascii="QACRHE+Manrope-ExtraLight" w:hAnsi="QACRHE+Manrope-ExtraLight" w:cs="QACRHE+Manrope-ExtraLight"/>
          <w:color w:val="22284A"/>
          <w:spacing w:val="-1"/>
          <w:sz w:val="20"/>
        </w:rPr>
        <w:t>ﬁrst</w:t>
      </w:r>
      <w:r>
        <w:rPr>
          <w:rFonts w:ascii="QACRHE+Manrope-ExtraLight"/>
          <w:color w:val="22284A"/>
          <w:spacing w:val="32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tension</w:t>
      </w:r>
      <w:r>
        <w:rPr>
          <w:rFonts w:ascii="QACRHE+Manrope-ExtraLight"/>
          <w:color w:val="22284A"/>
          <w:spacing w:val="31"/>
          <w:sz w:val="20"/>
        </w:rPr>
        <w:t xml:space="preserve"> </w:t>
      </w:r>
      <w:r>
        <w:rPr>
          <w:rFonts w:ascii="QACRHE+Manrope-ExtraLight"/>
          <w:color w:val="22284A"/>
          <w:spacing w:val="-2"/>
          <w:sz w:val="20"/>
        </w:rPr>
        <w:t>system</w:t>
      </w:r>
      <w:r>
        <w:rPr>
          <w:rFonts w:ascii="QACRHE+Manrope-ExtraLight"/>
          <w:color w:val="22284A"/>
          <w:spacing w:val="32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point,</w:t>
      </w:r>
      <w:r>
        <w:rPr>
          <w:rFonts w:ascii="QACRHE+Manrope-ExtraLight"/>
          <w:color w:val="22284A"/>
          <w:spacing w:val="30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at</w:t>
      </w:r>
      <w:r>
        <w:rPr>
          <w:rFonts w:ascii="QACRHE+Manrope-ExtraLight"/>
          <w:color w:val="22284A"/>
          <w:spacing w:val="30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the</w:t>
      </w:r>
      <w:r>
        <w:rPr>
          <w:rFonts w:ascii="QACRHE+Manrope-ExtraLight"/>
          <w:color w:val="22284A"/>
          <w:spacing w:val="30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top</w:t>
      </w:r>
    </w:p>
    <w:p w14:paraId="665708BB" w14:textId="77777777" w:rsidR="00926983" w:rsidRDefault="00000000">
      <w:pPr>
        <w:framePr w:w="4279" w:wrap="auto" w:hAnchor="text" w:x="1838" w:y="1435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of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post,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re</w:t>
      </w:r>
      <w:r>
        <w:rPr>
          <w:rFonts w:ascii="QUSTBW+Manrope-ExtraLight"/>
          <w:color w:val="22284A"/>
          <w:spacing w:val="1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are</w:t>
      </w:r>
      <w:r>
        <w:rPr>
          <w:rFonts w:ascii="QUSTBW+Manrope-ExtraLight"/>
          <w:color w:val="22284A"/>
          <w:spacing w:val="1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4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metal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plates</w:t>
      </w:r>
      <w:r>
        <w:rPr>
          <w:rFonts w:ascii="QUSTBW+Manrope-ExtraLight"/>
          <w:color w:val="22284A"/>
          <w:spacing w:val="1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at</w:t>
      </w:r>
      <w:r>
        <w:rPr>
          <w:rFonts w:ascii="QUSTBW+Manrope-ExtraLight"/>
          <w:color w:val="22284A"/>
          <w:spacing w:val="14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are</w:t>
      </w:r>
    </w:p>
    <w:p w14:paraId="33F6D26A" w14:textId="77777777" w:rsidR="00926983" w:rsidRDefault="00000000">
      <w:pPr>
        <w:framePr w:w="4279" w:wrap="auto" w:hAnchor="text" w:x="1838" w:y="1435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connected</w:t>
      </w:r>
      <w:r>
        <w:rPr>
          <w:rFonts w:ascii="QUSTBW+Manrope-ExtraLight"/>
          <w:color w:val="22284A"/>
          <w:spacing w:val="29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with</w:t>
      </w:r>
      <w:r>
        <w:rPr>
          <w:rFonts w:ascii="QUSTBW+Manrope-ExtraLight"/>
          <w:color w:val="22284A"/>
          <w:spacing w:val="2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2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Manila</w:t>
      </w:r>
      <w:r>
        <w:rPr>
          <w:rFonts w:ascii="QUSTBW+Manrope-ExtraLight"/>
          <w:color w:val="22284A"/>
          <w:spacing w:val="28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rope</w:t>
      </w:r>
      <w:r>
        <w:rPr>
          <w:rFonts w:ascii="QUSTBW+Manrope-ExtraLight"/>
          <w:color w:val="22284A"/>
          <w:spacing w:val="28"/>
          <w:sz w:val="20"/>
        </w:rPr>
        <w:t xml:space="preserve"> </w:t>
      </w:r>
      <w:r>
        <w:rPr>
          <w:rFonts w:ascii="QUSTBW+Manrope-ExtraLight"/>
          <w:color w:val="22284A"/>
          <w:spacing w:val="-2"/>
          <w:sz w:val="20"/>
        </w:rPr>
        <w:t>for</w:t>
      </w:r>
      <w:r>
        <w:rPr>
          <w:rFonts w:ascii="QUSTBW+Manrope-ExtraLight"/>
          <w:color w:val="22284A"/>
          <w:spacing w:val="30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reating</w:t>
      </w:r>
    </w:p>
    <w:p w14:paraId="1EF2F63D" w14:textId="77777777" w:rsidR="00926983" w:rsidRDefault="00000000">
      <w:pPr>
        <w:framePr w:w="4279" w:wrap="auto" w:hAnchor="text" w:x="1838" w:y="1435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tension.</w:t>
      </w:r>
    </w:p>
    <w:p w14:paraId="69DD51CF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6A984F42" w14:textId="77777777" w:rsidR="00926983" w:rsidRDefault="00000000">
      <w:pPr>
        <w:framePr w:w="507" w:wrap="auto" w:hAnchor="text" w:x="5911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pacing w:val="-13"/>
          <w:sz w:val="24"/>
        </w:rPr>
        <w:t>11</w:t>
      </w:r>
    </w:p>
    <w:p w14:paraId="702587BE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6AD56C06" w14:textId="228F2331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4144" behindDoc="1" locked="0" layoutInCell="1" allowOverlap="1" wp14:anchorId="7AF437DC" wp14:editId="4F34402F">
            <wp:simplePos x="0" y="0"/>
            <wp:positionH relativeFrom="page">
              <wp:posOffset>-12700</wp:posOffset>
            </wp:positionH>
            <wp:positionV relativeFrom="page">
              <wp:posOffset>12065</wp:posOffset>
            </wp:positionV>
            <wp:extent cx="7581900" cy="8871585"/>
            <wp:effectExtent l="0" t="0" r="0" b="5715"/>
            <wp:wrapNone/>
            <wp:docPr id="20" name="_x000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8871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189E0084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1" w:name="br12"/>
      <w:bookmarkEnd w:id="11"/>
      <w:r>
        <w:rPr>
          <w:rFonts w:ascii="Arial"/>
          <w:color w:val="FF0000"/>
          <w:sz w:val="2"/>
        </w:rPr>
        <w:lastRenderedPageBreak/>
        <w:t xml:space="preserve"> </w:t>
      </w:r>
    </w:p>
    <w:p w14:paraId="008695CF" w14:textId="77777777" w:rsidR="00926983" w:rsidRDefault="00000000">
      <w:pPr>
        <w:framePr w:w="949" w:wrap="auto" w:hAnchor="text" w:x="1765" w:y="5036"/>
        <w:widowControl w:val="0"/>
        <w:autoSpaceDE w:val="0"/>
        <w:autoSpaceDN w:val="0"/>
        <w:spacing w:before="0" w:after="0" w:line="165" w:lineRule="exact"/>
        <w:ind w:left="78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Alternative</w:t>
      </w:r>
    </w:p>
    <w:p w14:paraId="462DCF1C" w14:textId="77777777" w:rsidR="00926983" w:rsidRDefault="00000000">
      <w:pPr>
        <w:framePr w:w="949" w:wrap="auto" w:hAnchor="text" w:x="1765" w:y="5036"/>
        <w:widowControl w:val="0"/>
        <w:autoSpaceDE w:val="0"/>
        <w:autoSpaceDN w:val="0"/>
        <w:spacing w:before="3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Roof Shape</w:t>
      </w:r>
    </w:p>
    <w:p w14:paraId="666F45C1" w14:textId="77777777" w:rsidR="00926983" w:rsidRDefault="00000000">
      <w:pPr>
        <w:framePr w:w="889" w:wrap="auto" w:hAnchor="text" w:x="1855" w:y="8406"/>
        <w:widowControl w:val="0"/>
        <w:autoSpaceDE w:val="0"/>
        <w:autoSpaceDN w:val="0"/>
        <w:spacing w:before="0" w:after="0" w:line="188" w:lineRule="exact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302D2E"/>
          <w:sz w:val="16"/>
        </w:rPr>
        <w:t>Flat Roof</w:t>
      </w:r>
    </w:p>
    <w:p w14:paraId="55D3E796" w14:textId="77777777" w:rsidR="00926983" w:rsidRDefault="00000000">
      <w:pPr>
        <w:framePr w:w="2107" w:wrap="auto" w:hAnchor="text" w:x="1979" w:y="11365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pacing w:val="-1"/>
          <w:sz w:val="20"/>
        </w:rPr>
        <w:t>Alternative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Designs</w:t>
      </w:r>
    </w:p>
    <w:p w14:paraId="3D68439A" w14:textId="77777777" w:rsidR="00926983" w:rsidRDefault="00000000">
      <w:pPr>
        <w:framePr w:w="4011" w:wrap="auto" w:hAnchor="text" w:x="1979" w:y="11605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44"/>
          <w:sz w:val="20"/>
        </w:rPr>
        <w:t xml:space="preserve"> </w:t>
      </w:r>
      <w:r>
        <w:rPr>
          <w:rFonts w:ascii="QUSTBW+Manrope-ExtraLight"/>
          <w:color w:val="22284A"/>
          <w:spacing w:val="-2"/>
          <w:sz w:val="20"/>
        </w:rPr>
        <w:t>system</w:t>
      </w:r>
      <w:r>
        <w:rPr>
          <w:rFonts w:ascii="QUSTBW+Manrope-ExtraLight"/>
          <w:color w:val="22284A"/>
          <w:spacing w:val="4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at</w:t>
      </w:r>
      <w:r>
        <w:rPr>
          <w:rFonts w:ascii="QUSTBW+Manrope-ExtraLight"/>
          <w:color w:val="22284A"/>
          <w:spacing w:val="44"/>
          <w:sz w:val="20"/>
        </w:rPr>
        <w:t xml:space="preserve"> </w:t>
      </w:r>
      <w:r>
        <w:rPr>
          <w:rFonts w:ascii="QUSTBW+Manrope-ExtraLight" w:hAnsi="QUSTBW+Manrope-ExtraLight" w:cs="QUSTBW+Manrope-ExtraLight"/>
          <w:color w:val="22284A"/>
          <w:spacing w:val="-2"/>
          <w:sz w:val="20"/>
        </w:rPr>
        <w:t>we’ve</w:t>
      </w:r>
      <w:r>
        <w:rPr>
          <w:rFonts w:ascii="QUSTBW+Manrope-ExtraLight"/>
          <w:color w:val="22284A"/>
          <w:spacing w:val="4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designed</w:t>
      </w:r>
      <w:r>
        <w:rPr>
          <w:rFonts w:ascii="QUSTBW+Manrope-ExtraLight"/>
          <w:color w:val="22284A"/>
          <w:spacing w:val="4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can</w:t>
      </w:r>
      <w:r>
        <w:rPr>
          <w:rFonts w:ascii="QUSTBW+Manrope-ExtraLight"/>
          <w:color w:val="22284A"/>
          <w:spacing w:val="44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be</w:t>
      </w:r>
    </w:p>
    <w:p w14:paraId="63F64A2D" w14:textId="77777777" w:rsidR="00926983" w:rsidRDefault="00000000">
      <w:pPr>
        <w:framePr w:w="4011" w:wrap="auto" w:hAnchor="text" w:x="1979" w:y="11605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adjusted</w:t>
      </w:r>
      <w:r>
        <w:rPr>
          <w:rFonts w:ascii="QACRHE+Manrope-ExtraLight"/>
          <w:color w:val="22284A"/>
          <w:spacing w:val="41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into</w:t>
      </w:r>
      <w:r>
        <w:rPr>
          <w:rFonts w:ascii="QACRHE+Manrope-ExtraLight"/>
          <w:color w:val="22284A"/>
          <w:spacing w:val="42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many</w:t>
      </w:r>
      <w:r>
        <w:rPr>
          <w:rFonts w:ascii="QACRHE+Manrope-ExtraLight"/>
          <w:color w:val="22284A"/>
          <w:spacing w:val="42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designs</w:t>
      </w:r>
      <w:r>
        <w:rPr>
          <w:rFonts w:ascii="QACRHE+Manrope-ExtraLight"/>
          <w:color w:val="22284A"/>
          <w:spacing w:val="41"/>
          <w:sz w:val="20"/>
        </w:rPr>
        <w:t xml:space="preserve"> </w:t>
      </w:r>
      <w:r>
        <w:rPr>
          <w:rFonts w:ascii="QACRHE+Manrope-ExtraLight"/>
          <w:color w:val="22284A"/>
          <w:spacing w:val="-4"/>
          <w:sz w:val="20"/>
        </w:rPr>
        <w:t>by</w:t>
      </w:r>
      <w:r>
        <w:rPr>
          <w:rFonts w:ascii="QACRHE+Manrope-ExtraLight"/>
          <w:color w:val="22284A"/>
          <w:spacing w:val="45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adjusting</w:t>
      </w:r>
    </w:p>
    <w:p w14:paraId="7A889B60" w14:textId="77777777" w:rsidR="00926983" w:rsidRDefault="00000000">
      <w:pPr>
        <w:framePr w:w="4011" w:wrap="auto" w:hAnchor="text" w:x="1979" w:y="11605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1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height</w:t>
      </w:r>
      <w:r>
        <w:rPr>
          <w:rFonts w:ascii="QUSTBW+Manrope-ExtraLight"/>
          <w:color w:val="22284A"/>
          <w:spacing w:val="1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f</w:t>
      </w:r>
      <w:r>
        <w:rPr>
          <w:rFonts w:ascii="QUSTBW+Manrope-ExtraLight"/>
          <w:color w:val="22284A"/>
          <w:spacing w:val="16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ach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hexagonal</w:t>
      </w:r>
      <w:r>
        <w:rPr>
          <w:rFonts w:ascii="QUSTBW+Manrope-ExtraLight"/>
          <w:color w:val="22284A"/>
          <w:spacing w:val="17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module</w:t>
      </w:r>
      <w:r>
        <w:rPr>
          <w:rFonts w:ascii="QUSTBW+Manrope-ExtraLight"/>
          <w:color w:val="22284A"/>
          <w:spacing w:val="16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and</w:t>
      </w:r>
    </w:p>
    <w:p w14:paraId="65BDBBD1" w14:textId="77777777" w:rsidR="00926983" w:rsidRDefault="00000000">
      <w:pPr>
        <w:framePr w:w="4011" w:wrap="auto" w:hAnchor="text" w:x="1979" w:y="11605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they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can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be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nnected</w:t>
      </w:r>
      <w:r>
        <w:rPr>
          <w:rFonts w:ascii="QUSTBW+Manrope-ExtraLight"/>
          <w:color w:val="22284A"/>
          <w:spacing w:val="-3"/>
          <w:sz w:val="20"/>
        </w:rPr>
        <w:t xml:space="preserve"> to</w:t>
      </w:r>
      <w:r>
        <w:rPr>
          <w:rFonts w:ascii="QUSTBW+Manrope-ExtraLight"/>
          <w:color w:val="22284A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ach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ther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in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r-</w:t>
      </w:r>
    </w:p>
    <w:p w14:paraId="3ADB2A33" w14:textId="77777777" w:rsidR="00926983" w:rsidRDefault="00000000">
      <w:pPr>
        <w:framePr w:w="4011" w:wrap="auto" w:hAnchor="text" w:x="1979" w:y="11605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 xml:space="preserve">der </w:t>
      </w:r>
      <w:r>
        <w:rPr>
          <w:rFonts w:ascii="QUSTBW+Manrope-ExtraLight"/>
          <w:color w:val="22284A"/>
          <w:spacing w:val="-3"/>
          <w:sz w:val="20"/>
        </w:rPr>
        <w:t>to</w:t>
      </w:r>
      <w:r>
        <w:rPr>
          <w:rFonts w:ascii="QUSTBW+Manrope-ExtraLight"/>
          <w:color w:val="22284A"/>
          <w:spacing w:val="3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reate</w:t>
      </w:r>
      <w:r>
        <w:rPr>
          <w:rFonts w:ascii="QUSTBW+Manrope-ExtraLight"/>
          <w:color w:val="22284A"/>
          <w:spacing w:val="1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 xml:space="preserve">a bigger </w:t>
      </w:r>
      <w:r>
        <w:rPr>
          <w:rFonts w:ascii="QUSTBW+Manrope-ExtraLight"/>
          <w:color w:val="22284A"/>
          <w:spacing w:val="-1"/>
          <w:sz w:val="20"/>
        </w:rPr>
        <w:t>space.</w:t>
      </w:r>
    </w:p>
    <w:p w14:paraId="04EEC83D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57847A3D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2</w:t>
      </w:r>
    </w:p>
    <w:p w14:paraId="10526B34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44E752BA" w14:textId="4E0B816C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060FDCE0" wp14:editId="2D9BD372">
            <wp:simplePos x="0" y="0"/>
            <wp:positionH relativeFrom="page">
              <wp:posOffset>1029970</wp:posOffset>
            </wp:positionH>
            <wp:positionV relativeFrom="page">
              <wp:posOffset>1931035</wp:posOffset>
            </wp:positionV>
            <wp:extent cx="7522210" cy="5326380"/>
            <wp:effectExtent l="0" t="0" r="2540" b="7620"/>
            <wp:wrapNone/>
            <wp:docPr id="19" name="_x000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2210" cy="5326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795D832E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2" w:name="br13"/>
      <w:bookmarkEnd w:id="12"/>
      <w:r>
        <w:rPr>
          <w:rFonts w:ascii="Arial"/>
          <w:color w:val="FF0000"/>
          <w:sz w:val="2"/>
        </w:rPr>
        <w:lastRenderedPageBreak/>
        <w:t xml:space="preserve"> </w:t>
      </w:r>
    </w:p>
    <w:p w14:paraId="137E8535" w14:textId="77777777" w:rsidR="00926983" w:rsidRDefault="00000000">
      <w:pPr>
        <w:framePr w:w="7394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1"/>
          <w:sz w:val="48"/>
        </w:rPr>
        <w:t>Kaleidoscope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z w:val="48"/>
        </w:rPr>
        <w:t>Solar Cell Module</w:t>
      </w:r>
    </w:p>
    <w:p w14:paraId="77C901B7" w14:textId="77777777" w:rsidR="00926983" w:rsidRDefault="00000000">
      <w:pPr>
        <w:framePr w:w="802" w:wrap="auto" w:hAnchor="text" w:x="2168" w:y="3293"/>
        <w:widowControl w:val="0"/>
        <w:autoSpaceDE w:val="0"/>
        <w:autoSpaceDN w:val="0"/>
        <w:spacing w:before="0" w:after="0" w:line="169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2"/>
          <w:sz w:val="14"/>
        </w:rPr>
        <w:t>Solar</w:t>
      </w:r>
      <w:r>
        <w:rPr>
          <w:rFonts w:ascii="AVAURI+Helvetica"/>
          <w:color w:val="302D2E"/>
          <w:sz w:val="14"/>
        </w:rPr>
        <w:t xml:space="preserve"> </w:t>
      </w:r>
      <w:r>
        <w:rPr>
          <w:rFonts w:ascii="AVAURI+Helvetica"/>
          <w:color w:val="302D2E"/>
          <w:spacing w:val="2"/>
          <w:sz w:val="14"/>
        </w:rPr>
        <w:t>cell</w:t>
      </w:r>
    </w:p>
    <w:p w14:paraId="7553C3E9" w14:textId="77777777" w:rsidR="00926983" w:rsidRDefault="00000000">
      <w:pPr>
        <w:framePr w:w="586" w:wrap="auto" w:hAnchor="text" w:x="2384" w:y="4847"/>
        <w:widowControl w:val="0"/>
        <w:autoSpaceDE w:val="0"/>
        <w:autoSpaceDN w:val="0"/>
        <w:spacing w:before="0" w:after="0" w:line="169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2"/>
          <w:sz w:val="14"/>
        </w:rPr>
        <w:t>Mirror</w:t>
      </w:r>
    </w:p>
    <w:p w14:paraId="298FBA5B" w14:textId="77777777" w:rsidR="00926983" w:rsidRDefault="00000000">
      <w:pPr>
        <w:framePr w:w="2427" w:wrap="auto" w:hAnchor="text" w:x="7367" w:y="4955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pacing w:val="-1"/>
          <w:sz w:val="20"/>
        </w:rPr>
        <w:t>One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pacing w:val="-1"/>
          <w:sz w:val="20"/>
        </w:rPr>
        <w:t>Hexagonal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Module</w:t>
      </w:r>
    </w:p>
    <w:p w14:paraId="09ED0084" w14:textId="77777777" w:rsidR="00926983" w:rsidRDefault="00000000">
      <w:pPr>
        <w:framePr w:w="3055" w:wrap="auto" w:hAnchor="text" w:x="7367" w:y="5195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In</w:t>
      </w:r>
      <w:r>
        <w:rPr>
          <w:rFonts w:ascii="QUSTBW+Manrope-ExtraLight"/>
          <w:color w:val="22284A"/>
          <w:spacing w:val="11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ne</w:t>
      </w:r>
      <w:r>
        <w:rPr>
          <w:rFonts w:ascii="QUSTBW+Manrope-ExtraLight"/>
          <w:color w:val="22284A"/>
          <w:spacing w:val="11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kaleidoscope</w:t>
      </w:r>
      <w:r>
        <w:rPr>
          <w:rFonts w:ascii="QUSTBW+Manrope-ExtraLight"/>
          <w:color w:val="22284A"/>
          <w:spacing w:val="11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module</w:t>
      </w:r>
    </w:p>
    <w:p w14:paraId="6439780E" w14:textId="77777777" w:rsidR="00926983" w:rsidRDefault="00000000">
      <w:pPr>
        <w:framePr w:w="3055" w:wrap="auto" w:hAnchor="text" w:x="7367" w:y="5195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proofErr w:type="spellStart"/>
      <w:r>
        <w:rPr>
          <w:rFonts w:ascii="QUSTBW+Manrope-ExtraLight"/>
          <w:color w:val="22284A"/>
          <w:sz w:val="20"/>
        </w:rPr>
        <w:t>consisits</w:t>
      </w:r>
      <w:proofErr w:type="spellEnd"/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f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-3"/>
          <w:sz w:val="20"/>
        </w:rPr>
        <w:t xml:space="preserve"> </w:t>
      </w:r>
      <w:proofErr w:type="spellStart"/>
      <w:r>
        <w:rPr>
          <w:rFonts w:ascii="QUSTBW+Manrope-ExtraLight"/>
          <w:color w:val="22284A"/>
          <w:spacing w:val="-1"/>
          <w:sz w:val="20"/>
        </w:rPr>
        <w:t>solarcell</w:t>
      </w:r>
      <w:proofErr w:type="spellEnd"/>
      <w:r>
        <w:rPr>
          <w:rFonts w:ascii="QUSTBW+Manrope-ExtraLight"/>
          <w:color w:val="22284A"/>
          <w:spacing w:val="-3"/>
          <w:sz w:val="20"/>
        </w:rPr>
        <w:t xml:space="preserve"> </w:t>
      </w:r>
      <w:r>
        <w:rPr>
          <w:rFonts w:ascii="QUSTBW+Manrope-ExtraLight"/>
          <w:color w:val="22284A"/>
          <w:spacing w:val="-2"/>
          <w:sz w:val="20"/>
        </w:rPr>
        <w:t>system</w:t>
      </w:r>
    </w:p>
    <w:p w14:paraId="0BBFA275" w14:textId="77777777" w:rsidR="00926983" w:rsidRDefault="00000000">
      <w:pPr>
        <w:framePr w:w="3055" w:wrap="auto" w:hAnchor="text" w:x="7367" w:y="5195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 xml:space="preserve">and the kaleidoscope </w:t>
      </w:r>
      <w:r>
        <w:rPr>
          <w:rFonts w:ascii="QUSTBW+Manrope-ExtraLight"/>
          <w:color w:val="22284A"/>
          <w:spacing w:val="-2"/>
          <w:sz w:val="20"/>
        </w:rPr>
        <w:t>system</w:t>
      </w:r>
    </w:p>
    <w:p w14:paraId="51C80F29" w14:textId="77777777" w:rsidR="00926983" w:rsidRDefault="00000000">
      <w:pPr>
        <w:framePr w:w="1586" w:wrap="auto" w:hAnchor="text" w:x="1384" w:y="6170"/>
        <w:widowControl w:val="0"/>
        <w:autoSpaceDE w:val="0"/>
        <w:autoSpaceDN w:val="0"/>
        <w:spacing w:before="0" w:after="0" w:line="169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2"/>
          <w:sz w:val="14"/>
        </w:rPr>
        <w:t>Kaleidoscope</w:t>
      </w:r>
      <w:r>
        <w:rPr>
          <w:rFonts w:ascii="AVAURI+Helvetica"/>
          <w:color w:val="302D2E"/>
          <w:spacing w:val="1"/>
          <w:sz w:val="14"/>
        </w:rPr>
        <w:t xml:space="preserve"> </w:t>
      </w:r>
      <w:r>
        <w:rPr>
          <w:rFonts w:ascii="AVAURI+Helvetica"/>
          <w:color w:val="302D2E"/>
          <w:spacing w:val="2"/>
          <w:sz w:val="14"/>
        </w:rPr>
        <w:t>Module</w:t>
      </w:r>
    </w:p>
    <w:p w14:paraId="02FA7BA1" w14:textId="77777777" w:rsidR="00926983" w:rsidRDefault="00000000">
      <w:pPr>
        <w:framePr w:w="1435" w:wrap="auto" w:hAnchor="text" w:x="1597" w:y="10721"/>
        <w:widowControl w:val="0"/>
        <w:autoSpaceDE w:val="0"/>
        <w:autoSpaceDN w:val="0"/>
        <w:spacing w:before="0" w:after="0" w:line="169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2"/>
          <w:sz w:val="14"/>
        </w:rPr>
        <w:t>Coniferous</w:t>
      </w:r>
      <w:r>
        <w:rPr>
          <w:rFonts w:ascii="AVAURI+Helvetica"/>
          <w:color w:val="302D2E"/>
          <w:spacing w:val="1"/>
          <w:sz w:val="14"/>
        </w:rPr>
        <w:t xml:space="preserve"> </w:t>
      </w:r>
      <w:r>
        <w:rPr>
          <w:rFonts w:ascii="AVAURI+Helvetica"/>
          <w:color w:val="302D2E"/>
          <w:spacing w:val="2"/>
          <w:sz w:val="14"/>
        </w:rPr>
        <w:t>Lumber</w:t>
      </w:r>
    </w:p>
    <w:p w14:paraId="5E6579E5" w14:textId="77777777" w:rsidR="00926983" w:rsidRDefault="00000000">
      <w:pPr>
        <w:framePr w:w="1435" w:wrap="auto" w:hAnchor="text" w:x="1597" w:y="10721"/>
        <w:widowControl w:val="0"/>
        <w:autoSpaceDE w:val="0"/>
        <w:autoSpaceDN w:val="0"/>
        <w:spacing w:before="4" w:after="0" w:line="169" w:lineRule="exact"/>
        <w:ind w:left="785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898B8E"/>
          <w:spacing w:val="2"/>
          <w:sz w:val="14"/>
        </w:rPr>
        <w:t>60</w:t>
      </w:r>
      <w:r>
        <w:rPr>
          <w:rFonts w:ascii="AVAURI+Helvetica"/>
          <w:color w:val="898B8E"/>
          <w:spacing w:val="1"/>
          <w:sz w:val="14"/>
        </w:rPr>
        <w:t xml:space="preserve"> </w:t>
      </w:r>
      <w:r>
        <w:rPr>
          <w:rFonts w:ascii="AVAURI+Helvetica"/>
          <w:color w:val="898B8E"/>
          <w:spacing w:val="3"/>
          <w:sz w:val="14"/>
        </w:rPr>
        <w:t>mm</w:t>
      </w:r>
    </w:p>
    <w:p w14:paraId="76023F0D" w14:textId="77777777" w:rsidR="00926983" w:rsidRDefault="00000000">
      <w:pPr>
        <w:framePr w:w="720" w:wrap="auto" w:hAnchor="text" w:x="7367" w:y="11274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z w:val="20"/>
        </w:rPr>
        <w:t>Joint</w:t>
      </w:r>
    </w:p>
    <w:p w14:paraId="4F39C60A" w14:textId="77777777" w:rsidR="00926983" w:rsidRDefault="00000000">
      <w:pPr>
        <w:framePr w:w="3055" w:wrap="auto" w:hAnchor="text" w:x="7367" w:y="11514"/>
        <w:widowControl w:val="0"/>
        <w:autoSpaceDE w:val="0"/>
        <w:autoSpaceDN w:val="0"/>
        <w:spacing w:before="0" w:after="0" w:line="273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 xml:space="preserve">The </w:t>
      </w:r>
      <w:r>
        <w:rPr>
          <w:rFonts w:ascii="QACRHE+Manrope-ExtraLight"/>
          <w:color w:val="22284A"/>
          <w:spacing w:val="-1"/>
          <w:sz w:val="20"/>
        </w:rPr>
        <w:t>dovetail</w:t>
      </w:r>
      <w:r>
        <w:rPr>
          <w:rFonts w:ascii="QACRHE+Manrope-ExtraLight"/>
          <w:color w:val="22284A"/>
          <w:spacing w:val="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 xml:space="preserve">joint is used </w:t>
      </w:r>
      <w:r>
        <w:rPr>
          <w:rFonts w:ascii="QACRHE+Manrope-ExtraLight"/>
          <w:color w:val="22284A"/>
          <w:spacing w:val="-2"/>
          <w:sz w:val="20"/>
        </w:rPr>
        <w:t>for</w:t>
      </w:r>
      <w:r>
        <w:rPr>
          <w:rFonts w:ascii="QACRHE+Manrope-ExtraLight"/>
          <w:color w:val="22284A"/>
          <w:spacing w:val="2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the</w:t>
      </w:r>
    </w:p>
    <w:p w14:paraId="766F5242" w14:textId="77777777" w:rsidR="00926983" w:rsidRDefault="00000000">
      <w:pPr>
        <w:framePr w:w="3055" w:wrap="auto" w:hAnchor="text" w:x="7367" w:y="11514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joint</w:t>
      </w:r>
      <w:r>
        <w:rPr>
          <w:rFonts w:ascii="QACRHE+Manrope-ExtraLight"/>
          <w:color w:val="22284A"/>
          <w:spacing w:val="25"/>
          <w:sz w:val="20"/>
        </w:rPr>
        <w:t xml:space="preserve"> </w:t>
      </w:r>
      <w:r>
        <w:rPr>
          <w:rFonts w:ascii="QACRHE+Manrope-ExtraLight"/>
          <w:color w:val="22284A"/>
          <w:spacing w:val="-2"/>
          <w:sz w:val="20"/>
        </w:rPr>
        <w:t>system</w:t>
      </w:r>
      <w:r>
        <w:rPr>
          <w:rFonts w:ascii="QACRHE+Manrope-ExtraLight"/>
          <w:color w:val="22284A"/>
          <w:spacing w:val="27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in</w:t>
      </w:r>
      <w:r>
        <w:rPr>
          <w:rFonts w:ascii="QACRHE+Manrope-ExtraLight"/>
          <w:color w:val="22284A"/>
          <w:spacing w:val="25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order</w:t>
      </w:r>
      <w:r>
        <w:rPr>
          <w:rFonts w:ascii="QACRHE+Manrope-ExtraLight"/>
          <w:color w:val="22284A"/>
          <w:spacing w:val="26"/>
          <w:sz w:val="20"/>
        </w:rPr>
        <w:t xml:space="preserve"> </w:t>
      </w:r>
      <w:r>
        <w:rPr>
          <w:rFonts w:ascii="QACRHE+Manrope-ExtraLight"/>
          <w:color w:val="22284A"/>
          <w:spacing w:val="-3"/>
          <w:sz w:val="20"/>
        </w:rPr>
        <w:t>to</w:t>
      </w:r>
      <w:r>
        <w:rPr>
          <w:rFonts w:ascii="QACRHE+Manrope-ExtraLight"/>
          <w:color w:val="22284A"/>
          <w:spacing w:val="28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reduce</w:t>
      </w:r>
    </w:p>
    <w:p w14:paraId="27B3AC02" w14:textId="77777777" w:rsidR="00926983" w:rsidRDefault="00000000">
      <w:pPr>
        <w:framePr w:w="3055" w:wrap="auto" w:hAnchor="text" w:x="7367" w:y="11514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unnecessary materials.</w:t>
      </w:r>
    </w:p>
    <w:p w14:paraId="32DA9049" w14:textId="77777777" w:rsidR="00926983" w:rsidRDefault="00000000">
      <w:pPr>
        <w:framePr w:w="1074" w:wrap="auto" w:hAnchor="text" w:x="1957" w:y="12170"/>
        <w:widowControl w:val="0"/>
        <w:autoSpaceDE w:val="0"/>
        <w:autoSpaceDN w:val="0"/>
        <w:spacing w:before="0" w:after="0" w:line="169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pacing w:val="2"/>
          <w:sz w:val="14"/>
        </w:rPr>
        <w:t>Dovetail</w:t>
      </w:r>
      <w:r>
        <w:rPr>
          <w:rFonts w:ascii="AVAURI+Helvetica"/>
          <w:color w:val="302D2E"/>
          <w:sz w:val="14"/>
        </w:rPr>
        <w:t xml:space="preserve"> </w:t>
      </w:r>
      <w:r>
        <w:rPr>
          <w:rFonts w:ascii="AVAURI+Helvetica"/>
          <w:color w:val="302D2E"/>
          <w:spacing w:val="2"/>
          <w:sz w:val="14"/>
        </w:rPr>
        <w:t>Joint</w:t>
      </w:r>
    </w:p>
    <w:p w14:paraId="05DE05E8" w14:textId="77777777" w:rsidR="00926983" w:rsidRDefault="00000000">
      <w:pPr>
        <w:framePr w:w="1074" w:wrap="auto" w:hAnchor="text" w:x="1957" w:y="12170"/>
        <w:widowControl w:val="0"/>
        <w:autoSpaceDE w:val="0"/>
        <w:autoSpaceDN w:val="0"/>
        <w:spacing w:before="4" w:after="0" w:line="169" w:lineRule="exact"/>
        <w:ind w:left="238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898B8E"/>
          <w:sz w:val="14"/>
        </w:rPr>
        <w:t>@</w:t>
      </w:r>
      <w:r>
        <w:rPr>
          <w:rFonts w:ascii="AVAURI+Helvetica"/>
          <w:color w:val="898B8E"/>
          <w:spacing w:val="5"/>
          <w:sz w:val="14"/>
        </w:rPr>
        <w:t xml:space="preserve"> </w:t>
      </w:r>
      <w:r>
        <w:rPr>
          <w:rFonts w:ascii="AVAURI+Helvetica"/>
          <w:color w:val="898B8E"/>
          <w:spacing w:val="2"/>
          <w:sz w:val="14"/>
        </w:rPr>
        <w:t>50</w:t>
      </w:r>
      <w:r>
        <w:rPr>
          <w:rFonts w:ascii="AVAURI+Helvetica"/>
          <w:color w:val="898B8E"/>
          <w:spacing w:val="1"/>
          <w:sz w:val="14"/>
        </w:rPr>
        <w:t xml:space="preserve"> </w:t>
      </w:r>
      <w:r>
        <w:rPr>
          <w:rFonts w:ascii="AVAURI+Helvetica"/>
          <w:color w:val="898B8E"/>
          <w:spacing w:val="3"/>
          <w:sz w:val="14"/>
        </w:rPr>
        <w:t>mm</w:t>
      </w:r>
    </w:p>
    <w:p w14:paraId="31955067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483A3EF5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3</w:t>
      </w:r>
    </w:p>
    <w:p w14:paraId="7D8E180A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4F3D2C12" w14:textId="7E944AB7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2096" behindDoc="1" locked="0" layoutInCell="1" allowOverlap="1" wp14:anchorId="29992ADC" wp14:editId="1EF38078">
            <wp:simplePos x="0" y="0"/>
            <wp:positionH relativeFrom="page">
              <wp:posOffset>1533525</wp:posOffset>
            </wp:positionH>
            <wp:positionV relativeFrom="page">
              <wp:posOffset>1155700</wp:posOffset>
            </wp:positionV>
            <wp:extent cx="3290570" cy="8679815"/>
            <wp:effectExtent l="0" t="0" r="5080" b="6985"/>
            <wp:wrapNone/>
            <wp:docPr id="18" name="_x000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570" cy="867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78D092DD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3" w:name="br14"/>
      <w:bookmarkEnd w:id="13"/>
      <w:r>
        <w:rPr>
          <w:rFonts w:ascii="Arial"/>
          <w:color w:val="FF0000"/>
          <w:sz w:val="2"/>
        </w:rPr>
        <w:lastRenderedPageBreak/>
        <w:t xml:space="preserve"> </w:t>
      </w:r>
    </w:p>
    <w:p w14:paraId="749F30CD" w14:textId="77777777" w:rsidR="00926983" w:rsidRDefault="00000000">
      <w:pPr>
        <w:framePr w:w="1209" w:wrap="auto" w:hAnchor="text" w:x="1432" w:y="5819"/>
        <w:widowControl w:val="0"/>
        <w:autoSpaceDE w:val="0"/>
        <w:autoSpaceDN w:val="0"/>
        <w:spacing w:before="0" w:after="0" w:line="186" w:lineRule="exact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302D2E"/>
          <w:spacing w:val="-1"/>
          <w:sz w:val="16"/>
        </w:rPr>
        <w:t>Rotation Joint</w:t>
      </w:r>
    </w:p>
    <w:p w14:paraId="1A2026E1" w14:textId="77777777" w:rsidR="00926983" w:rsidRDefault="00000000">
      <w:pPr>
        <w:framePr w:w="1209" w:wrap="auto" w:hAnchor="text" w:x="1432" w:y="5819"/>
        <w:widowControl w:val="0"/>
        <w:autoSpaceDE w:val="0"/>
        <w:autoSpaceDN w:val="0"/>
        <w:spacing w:before="4" w:after="0" w:line="186" w:lineRule="exact"/>
        <w:ind w:left="484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898B8E"/>
          <w:spacing w:val="-1"/>
          <w:sz w:val="16"/>
        </w:rPr>
        <w:t>10</w:t>
      </w:r>
      <w:r>
        <w:rPr>
          <w:rFonts w:ascii="AVAURI+Helvetica"/>
          <w:color w:val="898B8E"/>
          <w:sz w:val="16"/>
        </w:rPr>
        <w:t xml:space="preserve"> </w:t>
      </w:r>
      <w:r>
        <w:rPr>
          <w:rFonts w:ascii="AVAURI+Helvetica"/>
          <w:color w:val="898B8E"/>
          <w:spacing w:val="-1"/>
          <w:sz w:val="16"/>
        </w:rPr>
        <w:t>mm</w:t>
      </w:r>
    </w:p>
    <w:p w14:paraId="5E8049B2" w14:textId="77777777" w:rsidR="00926983" w:rsidRDefault="00000000">
      <w:pPr>
        <w:framePr w:w="1754" w:wrap="auto" w:hAnchor="text" w:x="872" w:y="6950"/>
        <w:widowControl w:val="0"/>
        <w:autoSpaceDE w:val="0"/>
        <w:autoSpaceDN w:val="0"/>
        <w:spacing w:before="0" w:after="0" w:line="186" w:lineRule="exact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302D2E"/>
          <w:spacing w:val="-1"/>
          <w:sz w:val="16"/>
        </w:rPr>
        <w:t>Galvanized Hex</w:t>
      </w:r>
      <w:r>
        <w:rPr>
          <w:rFonts w:ascii="AVAURI+Helvetica"/>
          <w:color w:val="302D2E"/>
          <w:sz w:val="16"/>
        </w:rPr>
        <w:t xml:space="preserve"> </w:t>
      </w:r>
      <w:r>
        <w:rPr>
          <w:rFonts w:ascii="AVAURI+Helvetica"/>
          <w:color w:val="302D2E"/>
          <w:spacing w:val="-1"/>
          <w:sz w:val="16"/>
        </w:rPr>
        <w:t>Bolts</w:t>
      </w:r>
    </w:p>
    <w:p w14:paraId="7A982833" w14:textId="77777777" w:rsidR="00926983" w:rsidRDefault="00000000">
      <w:pPr>
        <w:framePr w:w="1590" w:wrap="auto" w:hAnchor="text" w:x="1036" w:y="7571"/>
        <w:widowControl w:val="0"/>
        <w:autoSpaceDE w:val="0"/>
        <w:autoSpaceDN w:val="0"/>
        <w:spacing w:before="0" w:after="0" w:line="186" w:lineRule="exact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302D2E"/>
          <w:spacing w:val="-1"/>
          <w:sz w:val="16"/>
        </w:rPr>
        <w:t>Transparent</w:t>
      </w:r>
      <w:r>
        <w:rPr>
          <w:rFonts w:ascii="AVAURI+Helvetica"/>
          <w:color w:val="302D2E"/>
          <w:spacing w:val="-8"/>
          <w:sz w:val="16"/>
        </w:rPr>
        <w:t xml:space="preserve"> </w:t>
      </w:r>
      <w:r>
        <w:rPr>
          <w:rFonts w:ascii="AVAURI+Helvetica"/>
          <w:color w:val="302D2E"/>
          <w:spacing w:val="-1"/>
          <w:sz w:val="16"/>
        </w:rPr>
        <w:t>Acrylic</w:t>
      </w:r>
    </w:p>
    <w:p w14:paraId="3A4B1401" w14:textId="77777777" w:rsidR="00926983" w:rsidRDefault="00000000">
      <w:pPr>
        <w:framePr w:w="1590" w:wrap="auto" w:hAnchor="text" w:x="1036" w:y="7571"/>
        <w:widowControl w:val="0"/>
        <w:autoSpaceDE w:val="0"/>
        <w:autoSpaceDN w:val="0"/>
        <w:spacing w:before="4" w:after="0" w:line="186" w:lineRule="exact"/>
        <w:ind w:left="866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898B8E"/>
          <w:spacing w:val="-1"/>
          <w:sz w:val="16"/>
        </w:rPr>
        <w:t>10</w:t>
      </w:r>
      <w:r>
        <w:rPr>
          <w:rFonts w:ascii="AVAURI+Helvetica"/>
          <w:color w:val="898B8E"/>
          <w:sz w:val="16"/>
        </w:rPr>
        <w:t xml:space="preserve"> </w:t>
      </w:r>
      <w:r>
        <w:rPr>
          <w:rFonts w:ascii="AVAURI+Helvetica"/>
          <w:color w:val="898B8E"/>
          <w:spacing w:val="-1"/>
          <w:sz w:val="16"/>
        </w:rPr>
        <w:t>mm</w:t>
      </w:r>
    </w:p>
    <w:p w14:paraId="6D4B3E5B" w14:textId="77777777" w:rsidR="00926983" w:rsidRDefault="00000000">
      <w:pPr>
        <w:framePr w:w="1340" w:wrap="auto" w:hAnchor="text" w:x="1420" w:y="8759"/>
        <w:widowControl w:val="0"/>
        <w:autoSpaceDE w:val="0"/>
        <w:autoSpaceDN w:val="0"/>
        <w:spacing w:before="0" w:after="0" w:line="186" w:lineRule="exact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302D2E"/>
          <w:spacing w:val="-1"/>
          <w:sz w:val="16"/>
        </w:rPr>
        <w:t>Wire Connector</w:t>
      </w:r>
    </w:p>
    <w:p w14:paraId="7AA41AA6" w14:textId="77777777" w:rsidR="00926983" w:rsidRDefault="00000000">
      <w:pPr>
        <w:framePr w:w="1340" w:wrap="auto" w:hAnchor="text" w:x="1420" w:y="8759"/>
        <w:widowControl w:val="0"/>
        <w:autoSpaceDE w:val="0"/>
        <w:autoSpaceDN w:val="0"/>
        <w:spacing w:before="4" w:after="0" w:line="186" w:lineRule="exact"/>
        <w:ind w:left="273"/>
        <w:jc w:val="left"/>
        <w:rPr>
          <w:rFonts w:ascii="AVAURI+Helvetica"/>
          <w:color w:val="000000"/>
          <w:sz w:val="16"/>
        </w:rPr>
      </w:pPr>
      <w:r>
        <w:rPr>
          <w:rFonts w:ascii="AVAURI+Helvetica"/>
          <w:color w:val="898B8E"/>
          <w:spacing w:val="-1"/>
          <w:sz w:val="16"/>
        </w:rPr>
        <w:t>20</w:t>
      </w:r>
      <w:r>
        <w:rPr>
          <w:rFonts w:ascii="AVAURI+Helvetica"/>
          <w:color w:val="898B8E"/>
          <w:sz w:val="16"/>
        </w:rPr>
        <w:t xml:space="preserve"> x</w:t>
      </w:r>
      <w:r>
        <w:rPr>
          <w:rFonts w:ascii="AVAURI+Helvetica"/>
          <w:color w:val="898B8E"/>
          <w:spacing w:val="-1"/>
          <w:sz w:val="16"/>
        </w:rPr>
        <w:t xml:space="preserve"> 40</w:t>
      </w:r>
      <w:r>
        <w:rPr>
          <w:rFonts w:ascii="AVAURI+Helvetica"/>
          <w:color w:val="898B8E"/>
          <w:sz w:val="16"/>
        </w:rPr>
        <w:t xml:space="preserve"> </w:t>
      </w:r>
      <w:r>
        <w:rPr>
          <w:rFonts w:ascii="AVAURI+Helvetica"/>
          <w:color w:val="898B8E"/>
          <w:spacing w:val="-1"/>
          <w:sz w:val="16"/>
        </w:rPr>
        <w:t>mm</w:t>
      </w:r>
    </w:p>
    <w:p w14:paraId="049F3A3C" w14:textId="77777777" w:rsidR="00926983" w:rsidRDefault="00000000">
      <w:pPr>
        <w:framePr w:w="2639" w:wrap="auto" w:hAnchor="text" w:x="3399" w:y="10130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z w:val="20"/>
        </w:rPr>
        <w:t xml:space="preserve">Solar Cell </w:t>
      </w:r>
      <w:r>
        <w:rPr>
          <w:rFonts w:ascii="AGJWRD+Manrope-SemiBold" w:hAnsi="AGJWRD+Manrope-SemiBold" w:cs="AGJWRD+Manrope-SemiBold"/>
          <w:color w:val="000000"/>
          <w:spacing w:val="-5"/>
          <w:sz w:val="20"/>
        </w:rPr>
        <w:t>System’s</w:t>
      </w:r>
      <w:r>
        <w:rPr>
          <w:rFonts w:ascii="AGJWRD+Manrope-SemiBold"/>
          <w:color w:val="000000"/>
          <w:spacing w:val="5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Detail</w:t>
      </w:r>
    </w:p>
    <w:p w14:paraId="6B89C0DF" w14:textId="77777777" w:rsidR="00926983" w:rsidRDefault="00000000">
      <w:pPr>
        <w:framePr w:w="3456" w:wrap="auto" w:hAnchor="text" w:x="3399" w:y="10370"/>
        <w:widowControl w:val="0"/>
        <w:autoSpaceDE w:val="0"/>
        <w:autoSpaceDN w:val="0"/>
        <w:spacing w:before="0" w:after="0" w:line="273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39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solar</w:t>
      </w:r>
      <w:r>
        <w:rPr>
          <w:rFonts w:ascii="QUSTBW+Manrope-ExtraLight"/>
          <w:color w:val="22284A"/>
          <w:spacing w:val="39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ell</w:t>
      </w:r>
      <w:r>
        <w:rPr>
          <w:rFonts w:ascii="QUSTBW+Manrope-ExtraLight"/>
          <w:color w:val="22284A"/>
          <w:spacing w:val="40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will</w:t>
      </w:r>
      <w:r>
        <w:rPr>
          <w:rFonts w:ascii="QUSTBW+Manrope-ExtraLight"/>
          <w:color w:val="22284A"/>
          <w:spacing w:val="39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be</w:t>
      </w:r>
      <w:r>
        <w:rPr>
          <w:rFonts w:ascii="QUSTBW+Manrope-ExtraLight"/>
          <w:color w:val="22284A"/>
          <w:spacing w:val="39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nnected</w:t>
      </w:r>
      <w:r>
        <w:rPr>
          <w:rFonts w:ascii="QUSTBW+Manrope-ExtraLight"/>
          <w:color w:val="22284A"/>
          <w:spacing w:val="40"/>
          <w:sz w:val="20"/>
        </w:rPr>
        <w:t xml:space="preserve"> </w:t>
      </w:r>
      <w:r>
        <w:rPr>
          <w:rFonts w:ascii="QUSTBW+Manrope-ExtraLight"/>
          <w:color w:val="22284A"/>
          <w:spacing w:val="-3"/>
          <w:sz w:val="20"/>
        </w:rPr>
        <w:t>to</w:t>
      </w:r>
    </w:p>
    <w:p w14:paraId="1EB92A3E" w14:textId="77777777" w:rsidR="00926983" w:rsidRDefault="00000000">
      <w:pPr>
        <w:framePr w:w="3456" w:wrap="auto" w:hAnchor="text" w:x="3399" w:y="10370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the</w:t>
      </w:r>
      <w:r>
        <w:rPr>
          <w:rFonts w:ascii="QACRHE+Manrope-ExtraLight"/>
          <w:color w:val="22284A"/>
          <w:spacing w:val="-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rotating</w:t>
      </w:r>
      <w:r>
        <w:rPr>
          <w:rFonts w:ascii="QACRHE+Manrope-ExtraLight"/>
          <w:color w:val="22284A"/>
          <w:spacing w:val="-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joint</w:t>
      </w:r>
      <w:r>
        <w:rPr>
          <w:rFonts w:ascii="QACRHE+Manrope-ExtraLight"/>
          <w:color w:val="22284A"/>
          <w:spacing w:val="-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which</w:t>
      </w:r>
      <w:r>
        <w:rPr>
          <w:rFonts w:ascii="QACRHE+Manrope-ExtraLight"/>
          <w:color w:val="22284A"/>
          <w:spacing w:val="-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will</w:t>
      </w:r>
      <w:r>
        <w:rPr>
          <w:rFonts w:ascii="QACRHE+Manrope-ExtraLight"/>
          <w:color w:val="22284A"/>
          <w:spacing w:val="-1"/>
          <w:sz w:val="20"/>
        </w:rPr>
        <w:t xml:space="preserve"> make </w:t>
      </w:r>
      <w:r>
        <w:rPr>
          <w:rFonts w:ascii="QACRHE+Manrope-ExtraLight"/>
          <w:color w:val="22284A"/>
          <w:sz w:val="20"/>
        </w:rPr>
        <w:t>the</w:t>
      </w:r>
    </w:p>
    <w:p w14:paraId="4096507C" w14:textId="77777777" w:rsidR="00926983" w:rsidRDefault="00000000">
      <w:pPr>
        <w:framePr w:w="3456" w:wrap="auto" w:hAnchor="text" w:x="3399" w:y="10370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solar</w:t>
      </w:r>
      <w:r>
        <w:rPr>
          <w:rFonts w:ascii="QUSTBW+Manrope-ExtraLight"/>
          <w:color w:val="22284A"/>
          <w:spacing w:val="47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ell</w:t>
      </w:r>
      <w:r>
        <w:rPr>
          <w:rFonts w:ascii="QUSTBW+Manrope-ExtraLight"/>
          <w:color w:val="22284A"/>
          <w:spacing w:val="48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harvest</w:t>
      </w:r>
      <w:r>
        <w:rPr>
          <w:rFonts w:ascii="QUSTBW+Manrope-ExtraLight"/>
          <w:color w:val="22284A"/>
          <w:spacing w:val="4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47"/>
          <w:sz w:val="20"/>
        </w:rPr>
        <w:t xml:space="preserve"> </w:t>
      </w:r>
      <w:r>
        <w:rPr>
          <w:rFonts w:ascii="QUSTBW+Manrope-ExtraLight" w:hAnsi="QUSTBW+Manrope-ExtraLight" w:cs="QUSTBW+Manrope-ExtraLight"/>
          <w:color w:val="22284A"/>
          <w:spacing w:val="-6"/>
          <w:sz w:val="20"/>
        </w:rPr>
        <w:t>sun’s</w:t>
      </w:r>
      <w:r>
        <w:rPr>
          <w:rFonts w:ascii="QUSTBW+Manrope-ExtraLight"/>
          <w:color w:val="22284A"/>
          <w:spacing w:val="53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nergy</w:t>
      </w:r>
    </w:p>
    <w:p w14:paraId="619A7538" w14:textId="77777777" w:rsidR="00926983" w:rsidRDefault="00000000">
      <w:pPr>
        <w:framePr w:w="3456" w:wrap="auto" w:hAnchor="text" w:x="3399" w:y="10370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pacing w:val="-1"/>
          <w:sz w:val="20"/>
        </w:rPr>
        <w:t>from</w:t>
      </w:r>
      <w:r>
        <w:rPr>
          <w:rFonts w:ascii="QUSTBW+Manrope-ExtraLight"/>
          <w:color w:val="22284A"/>
          <w:spacing w:val="1"/>
          <w:sz w:val="20"/>
        </w:rPr>
        <w:t xml:space="preserve"> </w:t>
      </w:r>
      <w:r>
        <w:rPr>
          <w:rFonts w:ascii="QUSTBW+Manrope-ExtraLight"/>
          <w:color w:val="22284A"/>
          <w:spacing w:val="-2"/>
          <w:sz w:val="20"/>
        </w:rPr>
        <w:t>any</w:t>
      </w:r>
      <w:r>
        <w:rPr>
          <w:rFonts w:ascii="QUSTBW+Manrope-ExtraLight"/>
          <w:color w:val="22284A"/>
          <w:spacing w:val="2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direction.</w:t>
      </w:r>
    </w:p>
    <w:p w14:paraId="7D8FCCD1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10B16836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4</w:t>
      </w:r>
    </w:p>
    <w:p w14:paraId="00F7A3E2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3756B46C" w14:textId="44AE007B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1072" behindDoc="1" locked="0" layoutInCell="1" allowOverlap="1" wp14:anchorId="740DF736" wp14:editId="7F7EF5F0">
            <wp:simplePos x="0" y="0"/>
            <wp:positionH relativeFrom="page">
              <wp:posOffset>1560830</wp:posOffset>
            </wp:positionH>
            <wp:positionV relativeFrom="page">
              <wp:posOffset>2843530</wp:posOffset>
            </wp:positionV>
            <wp:extent cx="5296535" cy="3369310"/>
            <wp:effectExtent l="0" t="0" r="0" b="2540"/>
            <wp:wrapNone/>
            <wp:docPr id="17" name="_x000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35" cy="3369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14546A3B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4" w:name="br15"/>
      <w:bookmarkEnd w:id="14"/>
      <w:r>
        <w:rPr>
          <w:rFonts w:ascii="Arial"/>
          <w:color w:val="FF0000"/>
          <w:sz w:val="2"/>
        </w:rPr>
        <w:lastRenderedPageBreak/>
        <w:t xml:space="preserve"> </w:t>
      </w:r>
    </w:p>
    <w:p w14:paraId="057C13F5" w14:textId="77777777" w:rsidR="00926983" w:rsidRDefault="00000000">
      <w:pPr>
        <w:framePr w:w="1011" w:wrap="auto" w:hAnchor="text" w:x="2167" w:y="3695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Female Joint</w:t>
      </w:r>
    </w:p>
    <w:p w14:paraId="04164C2A" w14:textId="77777777" w:rsidR="00926983" w:rsidRDefault="00000000">
      <w:pPr>
        <w:framePr w:w="848" w:wrap="auto" w:hAnchor="text" w:x="2330" w:y="5150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Male Joint</w:t>
      </w:r>
    </w:p>
    <w:p w14:paraId="66749689" w14:textId="77777777" w:rsidR="00926983" w:rsidRDefault="00000000">
      <w:pPr>
        <w:framePr w:w="3240" w:wrap="auto" w:hAnchor="text" w:x="3395" w:y="6628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z w:val="20"/>
        </w:rPr>
        <w:t xml:space="preserve">Joint </w:t>
      </w:r>
      <w:r>
        <w:rPr>
          <w:rFonts w:ascii="AGJWRD+Manrope-SemiBold"/>
          <w:color w:val="000000"/>
          <w:spacing w:val="-1"/>
          <w:sz w:val="20"/>
        </w:rPr>
        <w:t>Between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Each Modules</w:t>
      </w:r>
    </w:p>
    <w:p w14:paraId="21BFF737" w14:textId="77777777" w:rsidR="00926983" w:rsidRDefault="00000000">
      <w:pPr>
        <w:framePr w:w="3240" w:wrap="auto" w:hAnchor="text" w:x="3395" w:y="662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This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part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consists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f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2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lements,</w:t>
      </w:r>
    </w:p>
    <w:p w14:paraId="5C7BAC9B" w14:textId="77777777" w:rsidR="00926983" w:rsidRDefault="00000000">
      <w:pPr>
        <w:framePr w:w="3240" w:wrap="auto" w:hAnchor="text" w:x="3395" w:y="6628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>male</w:t>
      </w:r>
      <w:r>
        <w:rPr>
          <w:rFonts w:ascii="QACRHE+Manrope-ExtraLight"/>
          <w:color w:val="22284A"/>
          <w:spacing w:val="24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and</w:t>
      </w:r>
      <w:r>
        <w:rPr>
          <w:rFonts w:ascii="QACRHE+Manrope-ExtraLight"/>
          <w:color w:val="22284A"/>
          <w:spacing w:val="24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female</w:t>
      </w:r>
      <w:r>
        <w:rPr>
          <w:rFonts w:ascii="QACRHE+Manrope-ExtraLight"/>
          <w:color w:val="22284A"/>
          <w:spacing w:val="25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joints.</w:t>
      </w:r>
      <w:r>
        <w:rPr>
          <w:rFonts w:ascii="QACRHE+Manrope-ExtraLight"/>
          <w:color w:val="22284A"/>
          <w:spacing w:val="24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They</w:t>
      </w:r>
      <w:r>
        <w:rPr>
          <w:rFonts w:ascii="QACRHE+Manrope-ExtraLight"/>
          <w:color w:val="22284A"/>
          <w:spacing w:val="24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can</w:t>
      </w:r>
    </w:p>
    <w:p w14:paraId="0F9995EC" w14:textId="77777777" w:rsidR="00926983" w:rsidRDefault="00000000">
      <w:pPr>
        <w:framePr w:w="3240" w:wrap="auto" w:hAnchor="text" w:x="3395" w:y="662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be</w:t>
      </w:r>
      <w:r>
        <w:rPr>
          <w:rFonts w:ascii="QUSTBW+Manrope-ExtraLight"/>
          <w:color w:val="22284A"/>
          <w:spacing w:val="-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easily</w:t>
      </w:r>
      <w:r>
        <w:rPr>
          <w:rFonts w:ascii="QUSTBW+Manrope-ExtraLight"/>
          <w:color w:val="22284A"/>
          <w:spacing w:val="-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connected</w:t>
      </w:r>
      <w:r>
        <w:rPr>
          <w:rFonts w:ascii="QUSTBW+Manrope-ExtraLight"/>
          <w:color w:val="22284A"/>
          <w:spacing w:val="-5"/>
          <w:sz w:val="20"/>
        </w:rPr>
        <w:t xml:space="preserve"> </w:t>
      </w:r>
      <w:r>
        <w:rPr>
          <w:rFonts w:ascii="QUSTBW+Manrope-ExtraLight"/>
          <w:color w:val="22284A"/>
          <w:spacing w:val="-3"/>
          <w:sz w:val="20"/>
        </w:rPr>
        <w:t>to</w:t>
      </w:r>
      <w:r>
        <w:rPr>
          <w:rFonts w:ascii="QUSTBW+Manrope-ExtraLight"/>
          <w:color w:val="22284A"/>
          <w:spacing w:val="-2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ach</w:t>
      </w:r>
      <w:r>
        <w:rPr>
          <w:rFonts w:ascii="QUSTBW+Manrope-ExtraLight"/>
          <w:color w:val="22284A"/>
          <w:spacing w:val="-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other</w:t>
      </w:r>
    </w:p>
    <w:p w14:paraId="12192986" w14:textId="77777777" w:rsidR="00926983" w:rsidRDefault="00000000">
      <w:pPr>
        <w:framePr w:w="3240" w:wrap="auto" w:hAnchor="text" w:x="3395" w:y="6628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z w:val="20"/>
        </w:rPr>
        <w:t xml:space="preserve">with the </w:t>
      </w:r>
      <w:r>
        <w:rPr>
          <w:rFonts w:ascii="QACRHE+Manrope-ExtraLight"/>
          <w:color w:val="22284A"/>
          <w:spacing w:val="-1"/>
          <w:sz w:val="20"/>
        </w:rPr>
        <w:t>dovetail</w:t>
      </w:r>
      <w:r>
        <w:rPr>
          <w:rFonts w:ascii="QACRHE+Manrope-ExtraLight"/>
          <w:color w:val="22284A"/>
          <w:spacing w:val="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joint.</w:t>
      </w:r>
    </w:p>
    <w:p w14:paraId="6A5AA24A" w14:textId="77777777" w:rsidR="00926983" w:rsidRDefault="00000000">
      <w:pPr>
        <w:framePr w:w="848" w:wrap="auto" w:hAnchor="text" w:x="1784" w:y="11386"/>
        <w:widowControl w:val="0"/>
        <w:autoSpaceDE w:val="0"/>
        <w:autoSpaceDN w:val="0"/>
        <w:spacing w:before="0" w:after="0" w:line="165" w:lineRule="exact"/>
        <w:jc w:val="left"/>
        <w:rPr>
          <w:rFonts w:ascii="AVAURI+Helvetica"/>
          <w:color w:val="000000"/>
          <w:sz w:val="14"/>
        </w:rPr>
      </w:pPr>
      <w:r>
        <w:rPr>
          <w:rFonts w:ascii="AVAURI+Helvetica"/>
          <w:color w:val="302D2E"/>
          <w:sz w:val="14"/>
        </w:rPr>
        <w:t>Male Joint</w:t>
      </w:r>
    </w:p>
    <w:p w14:paraId="3210DBF5" w14:textId="77777777" w:rsidR="00926983" w:rsidRDefault="00000000">
      <w:pPr>
        <w:framePr w:w="5400" w:wrap="auto" w:hAnchor="text" w:x="3395" w:y="12898"/>
        <w:widowControl w:val="0"/>
        <w:autoSpaceDE w:val="0"/>
        <w:autoSpaceDN w:val="0"/>
        <w:spacing w:before="0" w:after="0" w:line="273" w:lineRule="exact"/>
        <w:jc w:val="left"/>
        <w:rPr>
          <w:rFonts w:ascii="AGJWRD+Manrope-SemiBold"/>
          <w:color w:val="000000"/>
          <w:sz w:val="20"/>
        </w:rPr>
      </w:pPr>
      <w:r>
        <w:rPr>
          <w:rFonts w:ascii="AGJWRD+Manrope-SemiBold"/>
          <w:color w:val="000000"/>
          <w:sz w:val="20"/>
        </w:rPr>
        <w:t>Detail of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 xml:space="preserve">Joint </w:t>
      </w:r>
      <w:r>
        <w:rPr>
          <w:rFonts w:ascii="AGJWRD+Manrope-SemiBold"/>
          <w:color w:val="000000"/>
          <w:spacing w:val="-1"/>
          <w:sz w:val="20"/>
        </w:rPr>
        <w:t>Between</w:t>
      </w:r>
      <w:r>
        <w:rPr>
          <w:rFonts w:ascii="AGJWRD+Manrope-SemiBold"/>
          <w:color w:val="000000"/>
          <w:spacing w:val="1"/>
          <w:sz w:val="20"/>
        </w:rPr>
        <w:t xml:space="preserve"> </w:t>
      </w:r>
      <w:r>
        <w:rPr>
          <w:rFonts w:ascii="AGJWRD+Manrope-SemiBold"/>
          <w:color w:val="000000"/>
          <w:sz w:val="20"/>
        </w:rPr>
        <w:t>Each Modules</w:t>
      </w:r>
    </w:p>
    <w:p w14:paraId="4BD30F22" w14:textId="77777777" w:rsidR="00926983" w:rsidRDefault="00000000">
      <w:pPr>
        <w:framePr w:w="5400" w:wrap="auto" w:hAnchor="text" w:x="3395" w:y="12898"/>
        <w:widowControl w:val="0"/>
        <w:autoSpaceDE w:val="0"/>
        <w:autoSpaceDN w:val="0"/>
        <w:spacing w:before="0" w:after="0" w:line="240" w:lineRule="exact"/>
        <w:jc w:val="left"/>
        <w:rPr>
          <w:rFonts w:ascii="QUSTBW+Manrope-ExtraLight"/>
          <w:color w:val="000000"/>
          <w:sz w:val="20"/>
        </w:rPr>
      </w:pPr>
      <w:r>
        <w:rPr>
          <w:rFonts w:ascii="QUSTBW+Manrope-ExtraLight"/>
          <w:color w:val="22284A"/>
          <w:sz w:val="20"/>
        </w:rPr>
        <w:t>In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order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pacing w:val="-3"/>
          <w:sz w:val="20"/>
        </w:rPr>
        <w:t>to</w:t>
      </w:r>
      <w:r>
        <w:rPr>
          <w:rFonts w:ascii="QUSTBW+Manrope-ExtraLight"/>
          <w:color w:val="22284A"/>
          <w:spacing w:val="28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connect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between</w:t>
      </w:r>
      <w:r>
        <w:rPr>
          <w:rFonts w:ascii="QUSTBW+Manrope-ExtraLight"/>
          <w:color w:val="22284A"/>
          <w:spacing w:val="26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each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pacing w:val="-1"/>
          <w:sz w:val="20"/>
        </w:rPr>
        <w:t>module,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the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male</w:t>
      </w:r>
      <w:r>
        <w:rPr>
          <w:rFonts w:ascii="QUSTBW+Manrope-ExtraLight"/>
          <w:color w:val="22284A"/>
          <w:spacing w:val="25"/>
          <w:sz w:val="20"/>
        </w:rPr>
        <w:t xml:space="preserve"> </w:t>
      </w:r>
      <w:r>
        <w:rPr>
          <w:rFonts w:ascii="QUSTBW+Manrope-ExtraLight"/>
          <w:color w:val="22284A"/>
          <w:sz w:val="20"/>
        </w:rPr>
        <w:t>and</w:t>
      </w:r>
    </w:p>
    <w:p w14:paraId="7AF86FFA" w14:textId="77777777" w:rsidR="00926983" w:rsidRDefault="00000000">
      <w:pPr>
        <w:framePr w:w="5400" w:wrap="auto" w:hAnchor="text" w:x="3395" w:y="12898"/>
        <w:widowControl w:val="0"/>
        <w:autoSpaceDE w:val="0"/>
        <w:autoSpaceDN w:val="0"/>
        <w:spacing w:before="0" w:after="0" w:line="240" w:lineRule="exact"/>
        <w:jc w:val="left"/>
        <w:rPr>
          <w:rFonts w:ascii="QACRHE+Manrope-ExtraLight"/>
          <w:color w:val="000000"/>
          <w:sz w:val="20"/>
        </w:rPr>
      </w:pPr>
      <w:r>
        <w:rPr>
          <w:rFonts w:ascii="QACRHE+Manrope-ExtraLight"/>
          <w:color w:val="22284A"/>
          <w:spacing w:val="-1"/>
          <w:sz w:val="20"/>
        </w:rPr>
        <w:t>female</w:t>
      </w:r>
      <w:r>
        <w:rPr>
          <w:rFonts w:ascii="QACRHE+Manrope-ExtraLight"/>
          <w:color w:val="22284A"/>
          <w:spacing w:val="1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 xml:space="preserve">joints need </w:t>
      </w:r>
      <w:r>
        <w:rPr>
          <w:rFonts w:ascii="QACRHE+Manrope-ExtraLight"/>
          <w:color w:val="22284A"/>
          <w:spacing w:val="-3"/>
          <w:sz w:val="20"/>
        </w:rPr>
        <w:t>to</w:t>
      </w:r>
      <w:r>
        <w:rPr>
          <w:rFonts w:ascii="QACRHE+Manrope-ExtraLight"/>
          <w:color w:val="22284A"/>
          <w:spacing w:val="3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be cut at a</w:t>
      </w:r>
    </w:p>
    <w:p w14:paraId="27ECC7DA" w14:textId="77777777" w:rsidR="00926983" w:rsidRDefault="00000000">
      <w:pPr>
        <w:framePr w:w="5400" w:wrap="auto" w:hAnchor="text" w:x="3395" w:y="12898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  <w:sz w:val="24"/>
        </w:rPr>
      </w:pPr>
      <w:r>
        <w:rPr>
          <w:rFonts w:ascii="QACRHE+Manrope-ExtraLight" w:hAnsi="QACRHE+Manrope-ExtraLight" w:cs="QACRHE+Manrope-ExtraLight"/>
          <w:color w:val="22284A"/>
          <w:sz w:val="20"/>
        </w:rPr>
        <w:t>speciﬁc</w:t>
      </w:r>
      <w:r>
        <w:rPr>
          <w:rFonts w:ascii="QACRHE+Manrope-ExtraLight"/>
          <w:color w:val="22284A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length</w:t>
      </w:r>
      <w:r>
        <w:rPr>
          <w:rFonts w:ascii="QACRHE+Manrope-ExtraLight"/>
          <w:color w:val="22284A"/>
          <w:spacing w:val="1"/>
          <w:sz w:val="20"/>
        </w:rPr>
        <w:t xml:space="preserve"> </w:t>
      </w:r>
      <w:r>
        <w:rPr>
          <w:rFonts w:ascii="QACRHE+Manrope-ExtraLight"/>
          <w:color w:val="22284A"/>
          <w:spacing w:val="-1"/>
          <w:sz w:val="20"/>
        </w:rPr>
        <w:t>according</w:t>
      </w:r>
      <w:r>
        <w:rPr>
          <w:rFonts w:ascii="QACRHE+Manrope-ExtraLight"/>
          <w:color w:val="22284A"/>
          <w:spacing w:val="1"/>
          <w:sz w:val="20"/>
        </w:rPr>
        <w:t xml:space="preserve"> </w:t>
      </w:r>
      <w:r>
        <w:rPr>
          <w:rFonts w:ascii="QACRHE+Manrope-ExtraLight"/>
          <w:color w:val="22284A"/>
          <w:spacing w:val="-3"/>
          <w:sz w:val="20"/>
        </w:rPr>
        <w:t>to</w:t>
      </w:r>
      <w:r>
        <w:rPr>
          <w:rFonts w:ascii="QACRHE+Manrope-ExtraLight"/>
          <w:color w:val="22284A"/>
          <w:spacing w:val="3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 xml:space="preserve">the </w:t>
      </w:r>
      <w:r>
        <w:rPr>
          <w:rFonts w:ascii="QACRHE+Manrope-ExtraLight" w:hAnsi="QACRHE+Manrope-ExtraLight" w:cs="QACRHE+Manrope-ExtraLight"/>
          <w:color w:val="22284A"/>
          <w:spacing w:val="-3"/>
          <w:sz w:val="20"/>
        </w:rPr>
        <w:t>pavilion’s</w:t>
      </w:r>
      <w:r>
        <w:rPr>
          <w:rFonts w:ascii="QACRHE+Manrope-ExtraLight"/>
          <w:color w:val="22284A"/>
          <w:spacing w:val="3"/>
          <w:sz w:val="20"/>
        </w:rPr>
        <w:t xml:space="preserve"> </w:t>
      </w:r>
      <w:r>
        <w:rPr>
          <w:rFonts w:ascii="QACRHE+Manrope-ExtraLight"/>
          <w:color w:val="22284A"/>
          <w:sz w:val="20"/>
        </w:rPr>
        <w:t>height</w:t>
      </w:r>
      <w:r>
        <w:rPr>
          <w:rFonts w:ascii="QUSTBW+Manrope-ExtraLight"/>
          <w:color w:val="22284A"/>
          <w:sz w:val="24"/>
        </w:rPr>
        <w:t>.</w:t>
      </w:r>
    </w:p>
    <w:p w14:paraId="41BBBDC1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5A6B5A7F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5</w:t>
      </w:r>
    </w:p>
    <w:p w14:paraId="637B9B9E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180DE24E" w14:textId="2C62852C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50048" behindDoc="1" locked="0" layoutInCell="1" allowOverlap="1" wp14:anchorId="56D1C2C9" wp14:editId="5803FF35">
            <wp:simplePos x="0" y="0"/>
            <wp:positionH relativeFrom="page">
              <wp:posOffset>1918970</wp:posOffset>
            </wp:positionH>
            <wp:positionV relativeFrom="page">
              <wp:posOffset>224790</wp:posOffset>
            </wp:positionV>
            <wp:extent cx="4055745" cy="5023485"/>
            <wp:effectExtent l="0" t="0" r="1905" b="5715"/>
            <wp:wrapNone/>
            <wp:docPr id="16" name="_x000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745" cy="5023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024" behindDoc="1" locked="0" layoutInCell="1" allowOverlap="1" wp14:anchorId="482A6FB6" wp14:editId="2F14A7E4">
            <wp:simplePos x="0" y="0"/>
            <wp:positionH relativeFrom="page">
              <wp:posOffset>1569720</wp:posOffset>
            </wp:positionH>
            <wp:positionV relativeFrom="page">
              <wp:posOffset>5542915</wp:posOffset>
            </wp:positionV>
            <wp:extent cx="4137025" cy="2559050"/>
            <wp:effectExtent l="0" t="0" r="0" b="0"/>
            <wp:wrapNone/>
            <wp:docPr id="15" name="_x000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025" cy="255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8000" behindDoc="1" locked="0" layoutInCell="1" allowOverlap="1" wp14:anchorId="1F0C7907" wp14:editId="5ABA924A">
            <wp:simplePos x="0" y="0"/>
            <wp:positionH relativeFrom="page">
              <wp:posOffset>3822700</wp:posOffset>
            </wp:positionH>
            <wp:positionV relativeFrom="page">
              <wp:posOffset>9740900</wp:posOffset>
            </wp:positionV>
            <wp:extent cx="295910" cy="65405"/>
            <wp:effectExtent l="0" t="0" r="8890" b="0"/>
            <wp:wrapNone/>
            <wp:docPr id="14" name="_x000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" cy="6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67AF7F02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5" w:name="br16"/>
      <w:bookmarkEnd w:id="15"/>
      <w:r>
        <w:rPr>
          <w:rFonts w:ascii="Arial"/>
          <w:color w:val="FF0000"/>
          <w:sz w:val="2"/>
        </w:rPr>
        <w:lastRenderedPageBreak/>
        <w:t xml:space="preserve"> </w:t>
      </w:r>
    </w:p>
    <w:p w14:paraId="52A8642A" w14:textId="77777777" w:rsidR="00926983" w:rsidRDefault="00000000">
      <w:pPr>
        <w:framePr w:w="3223" w:wrap="auto" w:hAnchor="text" w:x="732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z w:val="48"/>
        </w:rPr>
        <w:t xml:space="preserve">Main </w:t>
      </w:r>
      <w:r>
        <w:rPr>
          <w:rFonts w:ascii="AGJWRD+Manrope-SemiBold"/>
          <w:color w:val="000000"/>
          <w:spacing w:val="-3"/>
          <w:sz w:val="48"/>
        </w:rPr>
        <w:t>Pavilion</w:t>
      </w:r>
    </w:p>
    <w:p w14:paraId="21178370" w14:textId="77777777" w:rsidR="00926983" w:rsidRDefault="00000000">
      <w:pPr>
        <w:framePr w:w="1077" w:wrap="auto" w:hAnchor="text" w:x="6188" w:y="9372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Exhibition Space</w:t>
      </w:r>
    </w:p>
    <w:p w14:paraId="1E1A33E9" w14:textId="77777777" w:rsidR="00926983" w:rsidRDefault="00000000">
      <w:pPr>
        <w:framePr w:w="1809" w:wrap="auto" w:hAnchor="text" w:x="9428" w:y="9905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Semi Outdoor Concert Space</w:t>
      </w:r>
    </w:p>
    <w:p w14:paraId="6E462B69" w14:textId="77777777" w:rsidR="00926983" w:rsidRDefault="00000000">
      <w:pPr>
        <w:framePr w:w="652" w:wrap="auto" w:hAnchor="text" w:x="2209" w:y="9982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+ 9.00 m</w:t>
      </w:r>
    </w:p>
    <w:p w14:paraId="14FC5D13" w14:textId="77777777" w:rsidR="00926983" w:rsidRDefault="00000000">
      <w:pPr>
        <w:framePr w:w="234" w:wrap="auto" w:hAnchor="text" w:x="2072" w:y="10036"/>
        <w:widowControl w:val="0"/>
        <w:autoSpaceDE w:val="0"/>
        <w:autoSpaceDN w:val="0"/>
        <w:spacing w:before="0" w:after="0" w:line="118" w:lineRule="exact"/>
        <w:jc w:val="left"/>
        <w:rPr>
          <w:rFonts w:ascii="Times New Roman"/>
          <w:color w:val="000000"/>
          <w:sz w:val="10"/>
        </w:rPr>
      </w:pPr>
      <w:r>
        <w:rPr>
          <w:rFonts w:ascii="Cambria" w:hAnsi="Cambria" w:cs="Cambria"/>
          <w:color w:val="898B8E"/>
          <w:sz w:val="10"/>
        </w:rPr>
        <w:t>▽</w:t>
      </w:r>
    </w:p>
    <w:p w14:paraId="308B542E" w14:textId="77777777" w:rsidR="00926983" w:rsidRDefault="00000000">
      <w:pPr>
        <w:framePr w:w="234" w:wrap="auto" w:hAnchor="text" w:x="2072" w:y="10036"/>
        <w:widowControl w:val="0"/>
        <w:autoSpaceDE w:val="0"/>
        <w:autoSpaceDN w:val="0"/>
        <w:spacing w:before="292" w:after="0" w:line="118" w:lineRule="exact"/>
        <w:jc w:val="left"/>
        <w:rPr>
          <w:rFonts w:ascii="Times New Roman"/>
          <w:color w:val="000000"/>
          <w:sz w:val="10"/>
        </w:rPr>
      </w:pPr>
      <w:r>
        <w:rPr>
          <w:rFonts w:ascii="Cambria" w:hAnsi="Cambria" w:cs="Cambria"/>
          <w:color w:val="898B8E"/>
          <w:sz w:val="10"/>
        </w:rPr>
        <w:t>▽</w:t>
      </w:r>
    </w:p>
    <w:p w14:paraId="6C293DFA" w14:textId="77777777" w:rsidR="00926983" w:rsidRDefault="00000000">
      <w:pPr>
        <w:framePr w:w="652" w:wrap="auto" w:hAnchor="text" w:x="2209" w:y="10392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+ 8.00 m</w:t>
      </w:r>
    </w:p>
    <w:p w14:paraId="053B94CA" w14:textId="77777777" w:rsidR="00926983" w:rsidRDefault="00000000">
      <w:pPr>
        <w:framePr w:w="652" w:wrap="auto" w:hAnchor="text" w:x="2209" w:y="12062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+ 1.00 m</w:t>
      </w:r>
    </w:p>
    <w:p w14:paraId="59C7AB53" w14:textId="77777777" w:rsidR="00926983" w:rsidRDefault="00000000">
      <w:pPr>
        <w:framePr w:w="652" w:wrap="auto" w:hAnchor="text" w:x="2209" w:y="12062"/>
        <w:widowControl w:val="0"/>
        <w:autoSpaceDE w:val="0"/>
        <w:autoSpaceDN w:val="0"/>
        <w:spacing w:before="28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+ 0.00 m</w:t>
      </w:r>
    </w:p>
    <w:p w14:paraId="5C0473DB" w14:textId="77777777" w:rsidR="00926983" w:rsidRDefault="00000000">
      <w:pPr>
        <w:framePr w:w="234" w:wrap="auto" w:hAnchor="text" w:x="2110" w:y="12112"/>
        <w:widowControl w:val="0"/>
        <w:autoSpaceDE w:val="0"/>
        <w:autoSpaceDN w:val="0"/>
        <w:spacing w:before="0" w:after="0" w:line="118" w:lineRule="exact"/>
        <w:jc w:val="left"/>
        <w:rPr>
          <w:rFonts w:ascii="Times New Roman"/>
          <w:color w:val="000000"/>
          <w:sz w:val="10"/>
        </w:rPr>
      </w:pPr>
      <w:r>
        <w:rPr>
          <w:rFonts w:ascii="Cambria" w:hAnsi="Cambria" w:cs="Cambria"/>
          <w:color w:val="898B8E"/>
          <w:sz w:val="10"/>
        </w:rPr>
        <w:t>▽</w:t>
      </w:r>
    </w:p>
    <w:p w14:paraId="31DD7732" w14:textId="77777777" w:rsidR="00926983" w:rsidRDefault="00000000">
      <w:pPr>
        <w:framePr w:w="234" w:wrap="auto" w:hAnchor="text" w:x="2110" w:y="12282"/>
        <w:widowControl w:val="0"/>
        <w:autoSpaceDE w:val="0"/>
        <w:autoSpaceDN w:val="0"/>
        <w:spacing w:before="0" w:after="0" w:line="118" w:lineRule="exact"/>
        <w:jc w:val="left"/>
        <w:rPr>
          <w:rFonts w:ascii="Times New Roman"/>
          <w:color w:val="000000"/>
          <w:sz w:val="10"/>
        </w:rPr>
      </w:pPr>
      <w:r>
        <w:rPr>
          <w:rFonts w:ascii="Cambria" w:hAnsi="Cambria" w:cs="Cambria"/>
          <w:color w:val="898B8E"/>
          <w:sz w:val="10"/>
        </w:rPr>
        <w:t>▽</w:t>
      </w:r>
    </w:p>
    <w:p w14:paraId="18327C74" w14:textId="77777777" w:rsidR="00926983" w:rsidRDefault="00000000">
      <w:pPr>
        <w:framePr w:w="548" w:wrap="auto" w:hAnchor="text" w:x="3962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0.50 m</w:t>
      </w:r>
    </w:p>
    <w:p w14:paraId="63DD25F6" w14:textId="77777777" w:rsidR="00926983" w:rsidRDefault="00000000">
      <w:pPr>
        <w:framePr w:w="548" w:wrap="auto" w:hAnchor="text" w:x="5247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36063492" w14:textId="77777777" w:rsidR="00926983" w:rsidRDefault="00000000">
      <w:pPr>
        <w:framePr w:w="548" w:wrap="auto" w:hAnchor="text" w:x="6811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271B9597" w14:textId="77777777" w:rsidR="00926983" w:rsidRDefault="00000000">
      <w:pPr>
        <w:framePr w:w="548" w:wrap="auto" w:hAnchor="text" w:x="8361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68467F72" w14:textId="77777777" w:rsidR="00926983" w:rsidRDefault="00000000">
      <w:pPr>
        <w:framePr w:w="548" w:wrap="auto" w:hAnchor="text" w:x="9925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73941E17" w14:textId="77777777" w:rsidR="00926983" w:rsidRDefault="00000000">
      <w:pPr>
        <w:framePr w:w="414" w:wrap="auto" w:hAnchor="text" w:x="11682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</w:t>
      </w:r>
    </w:p>
    <w:p w14:paraId="145344DB" w14:textId="77777777" w:rsidR="00926983" w:rsidRDefault="00000000">
      <w:pPr>
        <w:framePr w:w="481" w:wrap="auto" w:hAnchor="text" w:x="11646" w:y="1281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0.00</w:t>
      </w:r>
    </w:p>
    <w:p w14:paraId="598539A2" w14:textId="77777777" w:rsidR="00926983" w:rsidRDefault="00000000">
      <w:pPr>
        <w:framePr w:w="260" w:wrap="auto" w:hAnchor="text" w:x="4523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A</w:t>
      </w:r>
    </w:p>
    <w:p w14:paraId="6700DEE8" w14:textId="77777777" w:rsidR="00926983" w:rsidRDefault="00000000">
      <w:pPr>
        <w:framePr w:w="260" w:wrap="auto" w:hAnchor="text" w:x="6137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B</w:t>
      </w:r>
    </w:p>
    <w:p w14:paraId="27744911" w14:textId="77777777" w:rsidR="00926983" w:rsidRDefault="00000000">
      <w:pPr>
        <w:framePr w:w="267" w:wrap="auto" w:hAnchor="text" w:x="7770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C</w:t>
      </w:r>
    </w:p>
    <w:p w14:paraId="3323E266" w14:textId="77777777" w:rsidR="00926983" w:rsidRDefault="00000000">
      <w:pPr>
        <w:framePr w:w="267" w:wrap="auto" w:hAnchor="text" w:x="9387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D</w:t>
      </w:r>
    </w:p>
    <w:p w14:paraId="02B13900" w14:textId="77777777" w:rsidR="00926983" w:rsidRDefault="00000000">
      <w:pPr>
        <w:framePr w:w="260" w:wrap="auto" w:hAnchor="text" w:x="11005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E</w:t>
      </w:r>
    </w:p>
    <w:p w14:paraId="63E47596" w14:textId="77777777" w:rsidR="00926983" w:rsidRDefault="00000000">
      <w:pPr>
        <w:framePr w:w="1133" w:wrap="auto" w:hAnchor="text" w:x="732" w:y="14165"/>
        <w:widowControl w:val="0"/>
        <w:autoSpaceDE w:val="0"/>
        <w:autoSpaceDN w:val="0"/>
        <w:spacing w:before="0" w:after="0" w:line="328" w:lineRule="exact"/>
        <w:jc w:val="left"/>
        <w:rPr>
          <w:rFonts w:ascii="AGJWRD+Manrope-SemiBold"/>
          <w:color w:val="000000"/>
          <w:sz w:val="24"/>
        </w:rPr>
      </w:pPr>
      <w:r>
        <w:rPr>
          <w:rFonts w:ascii="AGJWRD+Manrope-SemiBold"/>
          <w:color w:val="000000"/>
          <w:sz w:val="24"/>
        </w:rPr>
        <w:t>Section</w:t>
      </w:r>
    </w:p>
    <w:p w14:paraId="4E7FEB5D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1C752089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6</w:t>
      </w:r>
    </w:p>
    <w:p w14:paraId="546DE1C3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167AE64F" w14:textId="18313B03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46976" behindDoc="1" locked="0" layoutInCell="1" allowOverlap="1" wp14:anchorId="3C8BC833" wp14:editId="429639B9">
            <wp:simplePos x="0" y="0"/>
            <wp:positionH relativeFrom="page">
              <wp:posOffset>-12700</wp:posOffset>
            </wp:positionH>
            <wp:positionV relativeFrom="page">
              <wp:posOffset>3346450</wp:posOffset>
            </wp:positionV>
            <wp:extent cx="7581900" cy="5673725"/>
            <wp:effectExtent l="0" t="0" r="0" b="3175"/>
            <wp:wrapNone/>
            <wp:docPr id="13" name="_x000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5673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03E230D5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6" w:name="br17"/>
      <w:bookmarkEnd w:id="16"/>
      <w:r>
        <w:rPr>
          <w:rFonts w:ascii="Arial"/>
          <w:color w:val="FF0000"/>
          <w:sz w:val="2"/>
        </w:rPr>
        <w:lastRenderedPageBreak/>
        <w:t xml:space="preserve"> </w:t>
      </w:r>
    </w:p>
    <w:p w14:paraId="1777FD79" w14:textId="77777777" w:rsidR="00926983" w:rsidRDefault="00000000">
      <w:pPr>
        <w:framePr w:w="1802" w:wrap="auto" w:hAnchor="text" w:x="570" w:y="2502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Semi Outdoor Concert Space</w:t>
      </w:r>
    </w:p>
    <w:p w14:paraId="7143D73B" w14:textId="77777777" w:rsidR="00926983" w:rsidRDefault="00000000">
      <w:pPr>
        <w:framePr w:w="1388" w:wrap="auto" w:hAnchor="text" w:x="10125" w:y="3095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Kaleidoscope Modules</w:t>
      </w:r>
    </w:p>
    <w:p w14:paraId="52A4EF30" w14:textId="77777777" w:rsidR="00926983" w:rsidRDefault="00000000">
      <w:pPr>
        <w:framePr w:w="1074" w:wrap="auto" w:hAnchor="text" w:x="1120" w:y="3648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Exhibition Space</w:t>
      </w:r>
    </w:p>
    <w:p w14:paraId="1C78EEEA" w14:textId="77777777" w:rsidR="00926983" w:rsidRDefault="00000000">
      <w:pPr>
        <w:framePr w:w="1020" w:wrap="auto" w:hAnchor="text" w:x="10120" w:y="3905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Relaxing Space</w:t>
      </w:r>
    </w:p>
    <w:p w14:paraId="66723EC1" w14:textId="77777777" w:rsidR="00926983" w:rsidRDefault="00000000">
      <w:pPr>
        <w:framePr w:w="1225" w:wrap="auto" w:hAnchor="text" w:x="10085" w:y="4552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Light</w:t>
      </w:r>
      <w:r>
        <w:rPr>
          <w:rFonts w:ascii="AVAURI+Helvetica"/>
          <w:color w:val="FFFFFF"/>
          <w:spacing w:val="-2"/>
          <w:sz w:val="12"/>
        </w:rPr>
        <w:t xml:space="preserve"> Testing</w:t>
      </w:r>
      <w:r>
        <w:rPr>
          <w:rFonts w:ascii="AVAURI+Helvetica"/>
          <w:color w:val="FFFFFF"/>
          <w:spacing w:val="2"/>
          <w:sz w:val="12"/>
        </w:rPr>
        <w:t xml:space="preserve"> </w:t>
      </w:r>
      <w:r>
        <w:rPr>
          <w:rFonts w:ascii="AVAURI+Helvetica"/>
          <w:color w:val="FFFFFF"/>
          <w:sz w:val="12"/>
        </w:rPr>
        <w:t>Space</w:t>
      </w:r>
    </w:p>
    <w:p w14:paraId="47DE5159" w14:textId="77777777" w:rsidR="00926983" w:rsidRDefault="00000000">
      <w:pPr>
        <w:framePr w:w="660" w:wrap="auto" w:hAnchor="text" w:x="1644" w:y="4626"/>
        <w:widowControl w:val="0"/>
        <w:autoSpaceDE w:val="0"/>
        <w:autoSpaceDN w:val="0"/>
        <w:spacing w:before="0" w:after="0" w:line="141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Entrance</w:t>
      </w:r>
    </w:p>
    <w:p w14:paraId="36E39800" w14:textId="77777777" w:rsidR="00926983" w:rsidRDefault="00000000">
      <w:pPr>
        <w:framePr w:w="903" w:wrap="auto" w:hAnchor="text" w:x="9570" w:y="902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Kaleidoscope</w:t>
      </w:r>
    </w:p>
    <w:p w14:paraId="544B1B94" w14:textId="77777777" w:rsidR="00926983" w:rsidRDefault="00000000">
      <w:pPr>
        <w:framePr w:w="1130" w:wrap="auto" w:hAnchor="text" w:x="9343" w:y="9165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Solar Cell Module</w:t>
      </w:r>
    </w:p>
    <w:p w14:paraId="606DE5F7" w14:textId="77777777" w:rsidR="00926983" w:rsidRDefault="00000000">
      <w:pPr>
        <w:framePr w:w="1229" w:wrap="auto" w:hAnchor="text" w:x="1525" w:y="9287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Light</w:t>
      </w:r>
      <w:r>
        <w:rPr>
          <w:rFonts w:ascii="AVAURI+Helvetica"/>
          <w:color w:val="FFFFFF"/>
          <w:spacing w:val="-2"/>
          <w:sz w:val="12"/>
        </w:rPr>
        <w:t xml:space="preserve"> Testing</w:t>
      </w:r>
      <w:r>
        <w:rPr>
          <w:rFonts w:ascii="AVAURI+Helvetica"/>
          <w:color w:val="FFFFFF"/>
          <w:spacing w:val="2"/>
          <w:sz w:val="12"/>
        </w:rPr>
        <w:t xml:space="preserve"> </w:t>
      </w:r>
      <w:r>
        <w:rPr>
          <w:rFonts w:ascii="AVAURI+Helvetica"/>
          <w:color w:val="FFFFFF"/>
          <w:sz w:val="12"/>
        </w:rPr>
        <w:t>Space</w:t>
      </w:r>
    </w:p>
    <w:p w14:paraId="731C0F77" w14:textId="77777777" w:rsidR="00926983" w:rsidRDefault="00000000">
      <w:pPr>
        <w:framePr w:w="1315" w:wrap="auto" w:hAnchor="text" w:x="9348" w:y="9700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Roof</w:t>
      </w:r>
      <w:r>
        <w:rPr>
          <w:rFonts w:ascii="AVAURI+Helvetica"/>
          <w:color w:val="302D2E"/>
          <w:spacing w:val="-2"/>
          <w:sz w:val="12"/>
        </w:rPr>
        <w:t xml:space="preserve"> Tension</w:t>
      </w:r>
      <w:r>
        <w:rPr>
          <w:rFonts w:ascii="AVAURI+Helvetica"/>
          <w:color w:val="302D2E"/>
          <w:spacing w:val="2"/>
          <w:sz w:val="12"/>
        </w:rPr>
        <w:t xml:space="preserve"> </w:t>
      </w:r>
      <w:r>
        <w:rPr>
          <w:rFonts w:ascii="AVAURI+Helvetica"/>
          <w:color w:val="302D2E"/>
          <w:sz w:val="12"/>
        </w:rPr>
        <w:t>System</w:t>
      </w:r>
    </w:p>
    <w:p w14:paraId="168A4729" w14:textId="77777777" w:rsidR="00926983" w:rsidRDefault="00000000">
      <w:pPr>
        <w:framePr w:w="1365" w:wrap="auto" w:hAnchor="text" w:x="4736" w:y="10056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FFFFFF"/>
          <w:sz w:val="12"/>
        </w:rPr>
        <w:t>Bioluminescent Plants</w:t>
      </w:r>
    </w:p>
    <w:p w14:paraId="51D8BE58" w14:textId="77777777" w:rsidR="00926983" w:rsidRDefault="00000000">
      <w:pPr>
        <w:framePr w:w="412" w:wrap="auto" w:hAnchor="text" w:x="-57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0 m</w:t>
      </w:r>
    </w:p>
    <w:p w14:paraId="030B16A1" w14:textId="77777777" w:rsidR="00926983" w:rsidRDefault="00000000">
      <w:pPr>
        <w:framePr w:w="412" w:wrap="auto" w:hAnchor="text" w:x="-57" w:y="12644"/>
        <w:widowControl w:val="0"/>
        <w:autoSpaceDE w:val="0"/>
        <w:autoSpaceDN w:val="0"/>
        <w:spacing w:before="28" w:after="0" w:line="142" w:lineRule="exact"/>
        <w:ind w:left="32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0  m</w:t>
      </w:r>
    </w:p>
    <w:p w14:paraId="5B6FDE1A" w14:textId="77777777" w:rsidR="00926983" w:rsidRDefault="00000000">
      <w:pPr>
        <w:framePr w:w="548" w:wrap="auto" w:hAnchor="text" w:x="1340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6DA86D74" w14:textId="77777777" w:rsidR="00926983" w:rsidRDefault="00000000">
      <w:pPr>
        <w:framePr w:w="548" w:wrap="auto" w:hAnchor="text" w:x="2941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717BDC18" w14:textId="77777777" w:rsidR="00926983" w:rsidRDefault="00000000">
      <w:pPr>
        <w:framePr w:w="548" w:wrap="auto" w:hAnchor="text" w:x="4504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37B786B8" w14:textId="77777777" w:rsidR="00926983" w:rsidRDefault="00000000">
      <w:pPr>
        <w:framePr w:w="548" w:wrap="auto" w:hAnchor="text" w:x="6194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1.00 m</w:t>
      </w:r>
    </w:p>
    <w:p w14:paraId="16B82061" w14:textId="77777777" w:rsidR="00926983" w:rsidRDefault="00000000">
      <w:pPr>
        <w:framePr w:w="548" w:wrap="auto" w:hAnchor="text" w:x="7575" w:y="12644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0.50 m</w:t>
      </w:r>
    </w:p>
    <w:p w14:paraId="30BEF36B" w14:textId="77777777" w:rsidR="00926983" w:rsidRDefault="00000000">
      <w:pPr>
        <w:framePr w:w="254" w:wrap="auto" w:hAnchor="text" w:x="720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F</w:t>
      </w:r>
    </w:p>
    <w:p w14:paraId="288D22F8" w14:textId="77777777" w:rsidR="00926983" w:rsidRDefault="00000000">
      <w:pPr>
        <w:framePr w:w="274" w:wrap="auto" w:hAnchor="text" w:x="2346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G</w:t>
      </w:r>
    </w:p>
    <w:p w14:paraId="4983486E" w14:textId="77777777" w:rsidR="00926983" w:rsidRDefault="00000000">
      <w:pPr>
        <w:framePr w:w="267" w:wrap="auto" w:hAnchor="text" w:x="3966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H</w:t>
      </w:r>
    </w:p>
    <w:p w14:paraId="4C7E709D" w14:textId="77777777" w:rsidR="00926983" w:rsidRDefault="00000000">
      <w:pPr>
        <w:framePr w:w="213" w:wrap="auto" w:hAnchor="text" w:x="5621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I</w:t>
      </w:r>
    </w:p>
    <w:p w14:paraId="29B309E8" w14:textId="77777777" w:rsidR="00926983" w:rsidRDefault="00000000">
      <w:pPr>
        <w:framePr w:w="240" w:wrap="auto" w:hAnchor="text" w:x="7224" w:y="13201"/>
        <w:widowControl w:val="0"/>
        <w:autoSpaceDE w:val="0"/>
        <w:autoSpaceDN w:val="0"/>
        <w:spacing w:before="0" w:after="0" w:line="142" w:lineRule="exact"/>
        <w:jc w:val="left"/>
        <w:rPr>
          <w:rFonts w:ascii="AVAURI+Helvetica"/>
          <w:color w:val="000000"/>
          <w:sz w:val="12"/>
        </w:rPr>
      </w:pPr>
      <w:r>
        <w:rPr>
          <w:rFonts w:ascii="AVAURI+Helvetica"/>
          <w:color w:val="302D2E"/>
          <w:sz w:val="12"/>
        </w:rPr>
        <w:t>J</w:t>
      </w:r>
    </w:p>
    <w:p w14:paraId="548FDF13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2E6DB4EB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7</w:t>
      </w:r>
    </w:p>
    <w:p w14:paraId="41C26D1E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5AE0F841" w14:textId="02CC4225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45952" behindDoc="1" locked="0" layoutInCell="1" allowOverlap="1" wp14:anchorId="598C3161" wp14:editId="0B1369BE">
            <wp:simplePos x="0" y="0"/>
            <wp:positionH relativeFrom="page">
              <wp:posOffset>-12700</wp:posOffset>
            </wp:positionH>
            <wp:positionV relativeFrom="page">
              <wp:posOffset>970915</wp:posOffset>
            </wp:positionV>
            <wp:extent cx="7581900" cy="8049895"/>
            <wp:effectExtent l="0" t="0" r="0" b="8255"/>
            <wp:wrapNone/>
            <wp:docPr id="12" name="_x000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8049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03A0C616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7" w:name="br18"/>
      <w:bookmarkEnd w:id="17"/>
      <w:r>
        <w:rPr>
          <w:rFonts w:ascii="Arial"/>
          <w:color w:val="FF0000"/>
          <w:sz w:val="2"/>
        </w:rPr>
        <w:lastRenderedPageBreak/>
        <w:t xml:space="preserve"> </w:t>
      </w:r>
    </w:p>
    <w:p w14:paraId="49DBDFC1" w14:textId="77777777" w:rsidR="00926983" w:rsidRDefault="00000000">
      <w:pPr>
        <w:framePr w:w="6445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1"/>
          <w:sz w:val="48"/>
        </w:rPr>
        <w:t>Appendix: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pacing w:val="-3"/>
          <w:sz w:val="48"/>
        </w:rPr>
        <w:t>prototype</w:t>
      </w:r>
      <w:r>
        <w:rPr>
          <w:rFonts w:ascii="AGJWRD+Manrope-SemiBold"/>
          <w:color w:val="000000"/>
          <w:spacing w:val="3"/>
          <w:sz w:val="48"/>
        </w:rPr>
        <w:t xml:space="preserve"> </w:t>
      </w:r>
      <w:r>
        <w:rPr>
          <w:rFonts w:ascii="AGJWRD+Manrope-SemiBold"/>
          <w:color w:val="000000"/>
          <w:spacing w:val="-1"/>
          <w:sz w:val="48"/>
        </w:rPr>
        <w:t>model</w:t>
      </w:r>
    </w:p>
    <w:p w14:paraId="1323DDEF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301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  <w:spacing w:val="-13"/>
        </w:rPr>
        <w:t>We</w:t>
      </w:r>
      <w:r>
        <w:rPr>
          <w:rFonts w:ascii="QUSTBW+Manrope-ExtraLight"/>
          <w:color w:val="000000"/>
          <w:spacing w:val="97"/>
        </w:rPr>
        <w:t xml:space="preserve"> </w:t>
      </w:r>
      <w:r>
        <w:rPr>
          <w:rFonts w:ascii="QUSTBW+Manrope-ExtraLight"/>
          <w:color w:val="000000"/>
          <w:spacing w:val="-2"/>
        </w:rPr>
        <w:t>wanted</w:t>
      </w:r>
      <w:r>
        <w:rPr>
          <w:rFonts w:ascii="QUSTBW+Manrope-ExtraLight"/>
          <w:color w:val="000000"/>
          <w:spacing w:val="86"/>
        </w:rPr>
        <w:t xml:space="preserve"> </w:t>
      </w:r>
      <w:r>
        <w:rPr>
          <w:rFonts w:ascii="QUSTBW+Manrope-ExtraLight"/>
          <w:color w:val="000000"/>
          <w:spacing w:val="-3"/>
        </w:rPr>
        <w:t>to</w:t>
      </w:r>
      <w:r>
        <w:rPr>
          <w:rFonts w:ascii="QUSTBW+Manrope-ExtraLight"/>
          <w:color w:val="000000"/>
          <w:spacing w:val="87"/>
        </w:rPr>
        <w:t xml:space="preserve"> </w:t>
      </w:r>
      <w:r>
        <w:rPr>
          <w:rFonts w:ascii="QUSTBW+Manrope-ExtraLight"/>
          <w:color w:val="000000"/>
          <w:spacing w:val="-1"/>
        </w:rPr>
        <w:t>experiment</w:t>
      </w:r>
    </w:p>
    <w:p w14:paraId="6205E619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ACRHE+Manrope-ExtraLight"/>
          <w:color w:val="000000"/>
        </w:rPr>
      </w:pPr>
      <w:r>
        <w:rPr>
          <w:rFonts w:ascii="QACRHE+Manrope-ExtraLight"/>
          <w:color w:val="000000"/>
        </w:rPr>
        <w:t>the</w:t>
      </w:r>
      <w:r>
        <w:rPr>
          <w:rFonts w:ascii="QACRHE+Manrope-ExtraLight"/>
          <w:color w:val="000000"/>
          <w:spacing w:val="56"/>
        </w:rPr>
        <w:t xml:space="preserve"> </w:t>
      </w:r>
      <w:r>
        <w:rPr>
          <w:rFonts w:ascii="QACRHE+Manrope-ExtraLight"/>
          <w:color w:val="000000"/>
        </w:rPr>
        <w:t>kaleidoscope</w:t>
      </w:r>
      <w:r>
        <w:rPr>
          <w:rFonts w:ascii="QACRHE+Manrope-ExtraLight"/>
          <w:color w:val="000000"/>
          <w:spacing w:val="56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</w:rPr>
        <w:t>eﬀect</w:t>
      </w:r>
      <w:r>
        <w:rPr>
          <w:rFonts w:ascii="QACRHE+Manrope-ExtraLight"/>
          <w:color w:val="000000"/>
          <w:spacing w:val="57"/>
        </w:rPr>
        <w:t xml:space="preserve"> </w:t>
      </w:r>
      <w:r>
        <w:rPr>
          <w:rFonts w:ascii="QACRHE+Manrope-ExtraLight"/>
          <w:color w:val="000000"/>
          <w:spacing w:val="-4"/>
        </w:rPr>
        <w:t>by</w:t>
      </w:r>
    </w:p>
    <w:p w14:paraId="175949D7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  <w:spacing w:val="-1"/>
        </w:rPr>
        <w:t>creating</w:t>
      </w:r>
      <w:r>
        <w:rPr>
          <w:rFonts w:ascii="QUSTBW+Manrope-ExtraLight"/>
          <w:color w:val="000000"/>
          <w:spacing w:val="95"/>
        </w:rPr>
        <w:t xml:space="preserve"> </w:t>
      </w:r>
      <w:r>
        <w:rPr>
          <w:rFonts w:ascii="QUSTBW+Manrope-ExtraLight"/>
          <w:color w:val="000000"/>
        </w:rPr>
        <w:t>a</w:t>
      </w:r>
      <w:r>
        <w:rPr>
          <w:rFonts w:ascii="QUSTBW+Manrope-ExtraLight"/>
          <w:color w:val="000000"/>
          <w:spacing w:val="94"/>
        </w:rPr>
        <w:t xml:space="preserve"> </w:t>
      </w:r>
      <w:r>
        <w:rPr>
          <w:rFonts w:ascii="QUSTBW+Manrope-ExtraLight"/>
          <w:color w:val="000000"/>
        </w:rPr>
        <w:t>physical</w:t>
      </w:r>
      <w:r>
        <w:rPr>
          <w:rFonts w:ascii="QUSTBW+Manrope-ExtraLight"/>
          <w:color w:val="000000"/>
          <w:spacing w:val="94"/>
        </w:rPr>
        <w:t xml:space="preserve"> </w:t>
      </w:r>
      <w:r>
        <w:rPr>
          <w:rFonts w:ascii="QUSTBW+Manrope-ExtraLight"/>
          <w:color w:val="000000"/>
        </w:rPr>
        <w:t>model</w:t>
      </w:r>
    </w:p>
    <w:p w14:paraId="57728124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ACRHE+Manrope-ExtraLight"/>
          <w:color w:val="000000"/>
        </w:rPr>
      </w:pPr>
      <w:r>
        <w:rPr>
          <w:rFonts w:ascii="QACRHE+Manrope-ExtraLight"/>
          <w:color w:val="000000"/>
        </w:rPr>
        <w:t>that</w:t>
      </w:r>
      <w:r>
        <w:rPr>
          <w:rFonts w:ascii="QACRHE+Manrope-ExtraLight"/>
          <w:color w:val="000000"/>
          <w:spacing w:val="79"/>
        </w:rPr>
        <w:t xml:space="preserve"> </w:t>
      </w:r>
      <w:r>
        <w:rPr>
          <w:rFonts w:ascii="QACRHE+Manrope-ExtraLight"/>
          <w:color w:val="000000"/>
          <w:spacing w:val="-1"/>
        </w:rPr>
        <w:t>would</w:t>
      </w:r>
      <w:r>
        <w:rPr>
          <w:rFonts w:ascii="QACRHE+Manrope-ExtraLight"/>
          <w:color w:val="000000"/>
          <w:spacing w:val="80"/>
        </w:rPr>
        <w:t xml:space="preserve"> </w:t>
      </w:r>
      <w:r>
        <w:rPr>
          <w:rFonts w:ascii="QACRHE+Manrope-ExtraLight"/>
          <w:color w:val="000000"/>
        </w:rPr>
        <w:t>help</w:t>
      </w:r>
      <w:r>
        <w:rPr>
          <w:rFonts w:ascii="QACRHE+Manrope-ExtraLight"/>
          <w:color w:val="000000"/>
          <w:spacing w:val="79"/>
        </w:rPr>
        <w:t xml:space="preserve"> </w:t>
      </w:r>
      <w:r>
        <w:rPr>
          <w:rFonts w:ascii="QACRHE+Manrope-ExtraLight"/>
          <w:color w:val="000000"/>
        </w:rPr>
        <w:t>us</w:t>
      </w:r>
      <w:r>
        <w:rPr>
          <w:rFonts w:ascii="QACRHE+Manrope-ExtraLight"/>
          <w:color w:val="000000"/>
          <w:spacing w:val="79"/>
        </w:rPr>
        <w:t xml:space="preserve"> </w:t>
      </w:r>
      <w:proofErr w:type="spellStart"/>
      <w:r>
        <w:rPr>
          <w:rFonts w:ascii="QACRHE+Manrope-ExtraLight" w:hAnsi="QACRHE+Manrope-ExtraLight" w:cs="QACRHE+Manrope-ExtraLight"/>
          <w:color w:val="000000"/>
        </w:rPr>
        <w:t>beꢀer</w:t>
      </w:r>
      <w:proofErr w:type="spellEnd"/>
    </w:p>
    <w:p w14:paraId="5ED11938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</w:rPr>
        <w:t>understand.</w:t>
      </w:r>
      <w:r>
        <w:rPr>
          <w:rFonts w:ascii="QUSTBW+Manrope-ExtraLight"/>
          <w:color w:val="000000"/>
          <w:spacing w:val="153"/>
        </w:rPr>
        <w:t xml:space="preserve"> </w:t>
      </w:r>
      <w:r>
        <w:rPr>
          <w:rFonts w:ascii="QUSTBW+Manrope-ExtraLight"/>
          <w:color w:val="000000"/>
          <w:spacing w:val="-13"/>
        </w:rPr>
        <w:t>We</w:t>
      </w:r>
      <w:r>
        <w:rPr>
          <w:rFonts w:ascii="QUSTBW+Manrope-ExtraLight"/>
          <w:color w:val="000000"/>
          <w:spacing w:val="166"/>
        </w:rPr>
        <w:t xml:space="preserve"> </w:t>
      </w:r>
      <w:r>
        <w:rPr>
          <w:rFonts w:ascii="QUSTBW+Manrope-ExtraLight"/>
          <w:color w:val="000000"/>
        </w:rPr>
        <w:t>tried</w:t>
      </w:r>
      <w:r>
        <w:rPr>
          <w:rFonts w:ascii="QUSTBW+Manrope-ExtraLight"/>
          <w:color w:val="000000"/>
          <w:spacing w:val="152"/>
        </w:rPr>
        <w:t xml:space="preserve"> </w:t>
      </w:r>
      <w:r>
        <w:rPr>
          <w:rFonts w:ascii="QUSTBW+Manrope-ExtraLight"/>
          <w:color w:val="000000"/>
          <w:spacing w:val="-3"/>
        </w:rPr>
        <w:t>to</w:t>
      </w:r>
    </w:p>
    <w:p w14:paraId="16C15CB4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  <w:spacing w:val="-1"/>
        </w:rPr>
        <w:t>combine</w:t>
      </w:r>
      <w:r>
        <w:rPr>
          <w:rFonts w:ascii="QUSTBW+Manrope-ExtraLight"/>
          <w:color w:val="000000"/>
        </w:rPr>
        <w:t xml:space="preserve"> both </w:t>
      </w:r>
      <w:r>
        <w:rPr>
          <w:rFonts w:ascii="QUSTBW+Manrope-ExtraLight"/>
          <w:color w:val="000000"/>
          <w:spacing w:val="-1"/>
        </w:rPr>
        <w:t>color</w:t>
      </w:r>
      <w:r>
        <w:rPr>
          <w:rFonts w:ascii="QUSTBW+Manrope-ExtraLight"/>
          <w:color w:val="000000"/>
        </w:rPr>
        <w:t xml:space="preserve"> </w:t>
      </w:r>
      <w:r>
        <w:rPr>
          <w:rFonts w:ascii="QUSTBW+Manrope-ExtraLight"/>
          <w:color w:val="000000"/>
          <w:spacing w:val="-1"/>
        </w:rPr>
        <w:t>from</w:t>
      </w:r>
      <w:r>
        <w:rPr>
          <w:rFonts w:ascii="QUSTBW+Manrope-ExtraLight"/>
          <w:color w:val="000000"/>
        </w:rPr>
        <w:t xml:space="preserve"> the</w:t>
      </w:r>
    </w:p>
    <w:p w14:paraId="130E1353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</w:rPr>
        <w:t>ICFS</w:t>
      </w:r>
      <w:r>
        <w:rPr>
          <w:rFonts w:ascii="QUSTBW+Manrope-ExtraLight"/>
          <w:color w:val="000000"/>
          <w:spacing w:val="7"/>
        </w:rPr>
        <w:t xml:space="preserve"> </w:t>
      </w:r>
      <w:r>
        <w:rPr>
          <w:rFonts w:ascii="QUSTBW+Manrope-ExtraLight"/>
          <w:color w:val="000000"/>
          <w:spacing w:val="-2"/>
        </w:rPr>
        <w:t>system</w:t>
      </w:r>
      <w:r>
        <w:rPr>
          <w:rFonts w:ascii="QUSTBW+Manrope-ExtraLight"/>
          <w:color w:val="000000"/>
          <w:spacing w:val="9"/>
        </w:rPr>
        <w:t xml:space="preserve"> </w:t>
      </w:r>
      <w:r>
        <w:rPr>
          <w:rFonts w:ascii="QUSTBW+Manrope-ExtraLight"/>
          <w:color w:val="000000"/>
        </w:rPr>
        <w:t>as</w:t>
      </w:r>
      <w:r>
        <w:rPr>
          <w:rFonts w:ascii="QUSTBW+Manrope-ExtraLight"/>
          <w:color w:val="000000"/>
          <w:spacing w:val="7"/>
        </w:rPr>
        <w:t xml:space="preserve"> </w:t>
      </w:r>
      <w:r>
        <w:rPr>
          <w:rFonts w:ascii="QUSTBW+Manrope-ExtraLight"/>
          <w:color w:val="000000"/>
          <w:spacing w:val="-1"/>
        </w:rPr>
        <w:t>well</w:t>
      </w:r>
      <w:r>
        <w:rPr>
          <w:rFonts w:ascii="QUSTBW+Manrope-ExtraLight"/>
          <w:color w:val="000000"/>
          <w:spacing w:val="9"/>
        </w:rPr>
        <w:t xml:space="preserve"> </w:t>
      </w:r>
      <w:r>
        <w:rPr>
          <w:rFonts w:ascii="QUSTBW+Manrope-ExtraLight"/>
          <w:color w:val="000000"/>
        </w:rPr>
        <w:t>as</w:t>
      </w:r>
      <w:r>
        <w:rPr>
          <w:rFonts w:ascii="QUSTBW+Manrope-ExtraLight"/>
          <w:color w:val="000000"/>
          <w:spacing w:val="7"/>
        </w:rPr>
        <w:t xml:space="preserve"> </w:t>
      </w:r>
      <w:proofErr w:type="spellStart"/>
      <w:r>
        <w:rPr>
          <w:rFonts w:ascii="QUSTBW+Manrope-ExtraLight"/>
          <w:color w:val="000000"/>
        </w:rPr>
        <w:t>addi</w:t>
      </w:r>
      <w:proofErr w:type="spellEnd"/>
      <w:r>
        <w:rPr>
          <w:rFonts w:ascii="QUSTBW+Manrope-ExtraLight"/>
          <w:color w:val="000000"/>
        </w:rPr>
        <w:t>-</w:t>
      </w:r>
    </w:p>
    <w:p w14:paraId="1E0817E5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proofErr w:type="spellStart"/>
      <w:r>
        <w:rPr>
          <w:rFonts w:ascii="QUSTBW+Manrope-ExtraLight"/>
          <w:color w:val="000000"/>
        </w:rPr>
        <w:t>tional</w:t>
      </w:r>
      <w:proofErr w:type="spellEnd"/>
      <w:r>
        <w:rPr>
          <w:rFonts w:ascii="QUSTBW+Manrope-ExtraLight"/>
          <w:color w:val="000000"/>
          <w:spacing w:val="50"/>
        </w:rPr>
        <w:t xml:space="preserve"> </w:t>
      </w:r>
      <w:r>
        <w:rPr>
          <w:rFonts w:ascii="QUSTBW+Manrope-ExtraLight"/>
          <w:color w:val="000000"/>
          <w:spacing w:val="-2"/>
        </w:rPr>
        <w:t>colors</w:t>
      </w:r>
      <w:r>
        <w:rPr>
          <w:rFonts w:ascii="QUSTBW+Manrope-ExtraLight"/>
          <w:color w:val="000000"/>
          <w:spacing w:val="52"/>
        </w:rPr>
        <w:t xml:space="preserve"> </w:t>
      </w:r>
      <w:r>
        <w:rPr>
          <w:rFonts w:ascii="QUSTBW+Manrope-ExtraLight"/>
          <w:color w:val="000000"/>
        </w:rPr>
        <w:t>within</w:t>
      </w:r>
      <w:r>
        <w:rPr>
          <w:rFonts w:ascii="QUSTBW+Manrope-ExtraLight"/>
          <w:color w:val="000000"/>
          <w:spacing w:val="50"/>
        </w:rPr>
        <w:t xml:space="preserve"> </w:t>
      </w:r>
      <w:r>
        <w:rPr>
          <w:rFonts w:ascii="QUSTBW+Manrope-ExtraLight"/>
          <w:color w:val="000000"/>
        </w:rPr>
        <w:t>the</w:t>
      </w:r>
      <w:r>
        <w:rPr>
          <w:rFonts w:ascii="QUSTBW+Manrope-ExtraLight"/>
          <w:color w:val="000000"/>
          <w:spacing w:val="50"/>
        </w:rPr>
        <w:t xml:space="preserve"> </w:t>
      </w:r>
      <w:r>
        <w:rPr>
          <w:rFonts w:ascii="QUSTBW+Manrope-ExtraLight"/>
          <w:color w:val="000000"/>
        </w:rPr>
        <w:t>ka-</w:t>
      </w:r>
    </w:p>
    <w:p w14:paraId="37895D45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USTBW+Manrope-ExtraLight"/>
          <w:color w:val="000000"/>
        </w:rPr>
      </w:pPr>
      <w:proofErr w:type="spellStart"/>
      <w:r>
        <w:rPr>
          <w:rFonts w:ascii="QUSTBW+Manrope-ExtraLight"/>
          <w:color w:val="000000"/>
        </w:rPr>
        <w:t>leidoscope</w:t>
      </w:r>
      <w:proofErr w:type="spellEnd"/>
      <w:r>
        <w:rPr>
          <w:rFonts w:ascii="QUSTBW+Manrope-ExtraLight"/>
          <w:color w:val="000000"/>
          <w:spacing w:val="22"/>
        </w:rPr>
        <w:t xml:space="preserve"> </w:t>
      </w:r>
      <w:r>
        <w:rPr>
          <w:rFonts w:ascii="QUSTBW+Manrope-ExtraLight"/>
          <w:color w:val="000000"/>
        </w:rPr>
        <w:t>and</w:t>
      </w:r>
      <w:r>
        <w:rPr>
          <w:rFonts w:ascii="QUSTBW+Manrope-ExtraLight"/>
          <w:color w:val="000000"/>
          <w:spacing w:val="21"/>
        </w:rPr>
        <w:t xml:space="preserve"> </w:t>
      </w:r>
      <w:r>
        <w:rPr>
          <w:rFonts w:ascii="QUSTBW+Manrope-ExtraLight"/>
          <w:color w:val="000000"/>
          <w:spacing w:val="-1"/>
        </w:rPr>
        <w:t>then</w:t>
      </w:r>
      <w:r>
        <w:rPr>
          <w:rFonts w:ascii="QUSTBW+Manrope-ExtraLight"/>
          <w:color w:val="000000"/>
          <w:spacing w:val="22"/>
        </w:rPr>
        <w:t xml:space="preserve"> </w:t>
      </w:r>
      <w:r>
        <w:rPr>
          <w:rFonts w:ascii="QUSTBW+Manrope-ExtraLight"/>
          <w:color w:val="000000"/>
          <w:spacing w:val="-1"/>
        </w:rPr>
        <w:t>tested</w:t>
      </w:r>
    </w:p>
    <w:p w14:paraId="2BCBF8EF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64" w:lineRule="exact"/>
        <w:jc w:val="left"/>
        <w:rPr>
          <w:rFonts w:ascii="QACRHE+Manrope-ExtraLight"/>
          <w:color w:val="000000"/>
        </w:rPr>
      </w:pPr>
      <w:r>
        <w:rPr>
          <w:rFonts w:ascii="QACRHE+Manrope-ExtraLight"/>
          <w:color w:val="000000"/>
        </w:rPr>
        <w:t>out</w:t>
      </w:r>
      <w:r>
        <w:rPr>
          <w:rFonts w:ascii="QACRHE+Manrope-ExtraLight"/>
          <w:color w:val="000000"/>
          <w:spacing w:val="94"/>
        </w:rPr>
        <w:t xml:space="preserve"> </w:t>
      </w:r>
      <w:r>
        <w:rPr>
          <w:rFonts w:ascii="QACRHE+Manrope-ExtraLight"/>
          <w:color w:val="000000"/>
        </w:rPr>
        <w:t>its</w:t>
      </w:r>
      <w:r>
        <w:rPr>
          <w:rFonts w:ascii="QACRHE+Manrope-ExtraLight"/>
          <w:color w:val="000000"/>
          <w:spacing w:val="9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</w:rPr>
        <w:t>eﬀect</w:t>
      </w:r>
      <w:r>
        <w:rPr>
          <w:rFonts w:ascii="QACRHE+Manrope-ExtraLight"/>
          <w:color w:val="000000"/>
          <w:spacing w:val="95"/>
        </w:rPr>
        <w:t xml:space="preserve"> </w:t>
      </w:r>
      <w:r>
        <w:rPr>
          <w:rFonts w:ascii="QACRHE+Manrope-ExtraLight"/>
          <w:color w:val="000000"/>
        </w:rPr>
        <w:t>at</w:t>
      </w:r>
      <w:r>
        <w:rPr>
          <w:rFonts w:ascii="QACRHE+Manrope-ExtraLight"/>
          <w:color w:val="000000"/>
          <w:spacing w:val="94"/>
        </w:rPr>
        <w:t xml:space="preserve"> </w:t>
      </w:r>
      <w:r>
        <w:rPr>
          <w:rFonts w:ascii="QACRHE+Manrope-ExtraLight" w:hAnsi="QACRHE+Manrope-ExtraLight" w:cs="QACRHE+Manrope-ExtraLight"/>
          <w:color w:val="000000"/>
          <w:spacing w:val="-1"/>
        </w:rPr>
        <w:t>diﬀerent</w:t>
      </w:r>
    </w:p>
    <w:p w14:paraId="4B19ACA2" w14:textId="77777777" w:rsidR="00926983" w:rsidRDefault="00000000">
      <w:pPr>
        <w:framePr w:w="2994" w:wrap="auto" w:hAnchor="text" w:x="757" w:y="9407"/>
        <w:widowControl w:val="0"/>
        <w:autoSpaceDE w:val="0"/>
        <w:autoSpaceDN w:val="0"/>
        <w:spacing w:before="0" w:after="0" w:line="288" w:lineRule="exact"/>
        <w:jc w:val="left"/>
        <w:rPr>
          <w:rFonts w:ascii="QUSTBW+Manrope-ExtraLight"/>
          <w:color w:val="000000"/>
        </w:rPr>
      </w:pPr>
      <w:r>
        <w:rPr>
          <w:rFonts w:ascii="QUSTBW+Manrope-ExtraLight"/>
          <w:color w:val="000000"/>
        </w:rPr>
        <w:t xml:space="preserve">times of the </w:t>
      </w:r>
      <w:r>
        <w:rPr>
          <w:rFonts w:ascii="QUSTBW+Manrope-ExtraLight"/>
          <w:color w:val="000000"/>
          <w:spacing w:val="-8"/>
        </w:rPr>
        <w:t>day.</w:t>
      </w:r>
    </w:p>
    <w:p w14:paraId="3300AB74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3BBE4A7F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8</w:t>
      </w:r>
    </w:p>
    <w:p w14:paraId="0E3CBD4F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4B374B00" w14:textId="473635BE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44928" behindDoc="1" locked="0" layoutInCell="1" allowOverlap="1" wp14:anchorId="724F42CE" wp14:editId="2E27C826">
            <wp:simplePos x="0" y="0"/>
            <wp:positionH relativeFrom="page">
              <wp:posOffset>444500</wp:posOffset>
            </wp:positionH>
            <wp:positionV relativeFrom="page">
              <wp:posOffset>1254125</wp:posOffset>
            </wp:positionV>
            <wp:extent cx="3348355" cy="3877310"/>
            <wp:effectExtent l="0" t="0" r="4445" b="8890"/>
            <wp:wrapNone/>
            <wp:docPr id="11" name="_x000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355" cy="3877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3904" behindDoc="1" locked="0" layoutInCell="1" allowOverlap="1" wp14:anchorId="65C2E09B" wp14:editId="71FDEAFB">
            <wp:simplePos x="0" y="0"/>
            <wp:positionH relativeFrom="page">
              <wp:posOffset>3821430</wp:posOffset>
            </wp:positionH>
            <wp:positionV relativeFrom="page">
              <wp:posOffset>1254760</wp:posOffset>
            </wp:positionV>
            <wp:extent cx="3294380" cy="3875405"/>
            <wp:effectExtent l="0" t="0" r="1270" b="0"/>
            <wp:wrapNone/>
            <wp:docPr id="10" name="_x000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80" cy="387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2880" behindDoc="1" locked="0" layoutInCell="1" allowOverlap="1" wp14:anchorId="002F793F" wp14:editId="48182C35">
            <wp:simplePos x="0" y="0"/>
            <wp:positionH relativeFrom="page">
              <wp:posOffset>454025</wp:posOffset>
            </wp:positionH>
            <wp:positionV relativeFrom="page">
              <wp:posOffset>8112125</wp:posOffset>
            </wp:positionV>
            <wp:extent cx="2215515" cy="2016125"/>
            <wp:effectExtent l="0" t="0" r="0" b="3175"/>
            <wp:wrapNone/>
            <wp:docPr id="9" name="_x000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6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515" cy="201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1856" behindDoc="1" locked="0" layoutInCell="1" allowOverlap="1" wp14:anchorId="384B1EAF" wp14:editId="514B6F5E">
            <wp:simplePos x="0" y="0"/>
            <wp:positionH relativeFrom="page">
              <wp:posOffset>2672080</wp:posOffset>
            </wp:positionH>
            <wp:positionV relativeFrom="page">
              <wp:posOffset>8112125</wp:posOffset>
            </wp:positionV>
            <wp:extent cx="2215515" cy="2016125"/>
            <wp:effectExtent l="0" t="0" r="0" b="3175"/>
            <wp:wrapNone/>
            <wp:docPr id="8" name="_x000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515" cy="201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0832" behindDoc="1" locked="0" layoutInCell="1" allowOverlap="1" wp14:anchorId="34E4ED47" wp14:editId="22E2BA43">
            <wp:simplePos x="0" y="0"/>
            <wp:positionH relativeFrom="page">
              <wp:posOffset>4914900</wp:posOffset>
            </wp:positionH>
            <wp:positionV relativeFrom="page">
              <wp:posOffset>8096250</wp:posOffset>
            </wp:positionV>
            <wp:extent cx="2213610" cy="2045970"/>
            <wp:effectExtent l="0" t="0" r="0" b="0"/>
            <wp:wrapNone/>
            <wp:docPr id="7" name="_x000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204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9808" behindDoc="1" locked="0" layoutInCell="1" allowOverlap="1" wp14:anchorId="4D6F8C84" wp14:editId="35EF786F">
            <wp:simplePos x="0" y="0"/>
            <wp:positionH relativeFrom="page">
              <wp:posOffset>4913630</wp:posOffset>
            </wp:positionH>
            <wp:positionV relativeFrom="page">
              <wp:posOffset>5946775</wp:posOffset>
            </wp:positionV>
            <wp:extent cx="2218055" cy="2044065"/>
            <wp:effectExtent l="0" t="0" r="0" b="0"/>
            <wp:wrapNone/>
            <wp:docPr id="6" name="_x000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204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8784" behindDoc="1" locked="0" layoutInCell="1" allowOverlap="1" wp14:anchorId="4B6E87FB" wp14:editId="00CCA1AE">
            <wp:simplePos x="0" y="0"/>
            <wp:positionH relativeFrom="page">
              <wp:posOffset>2686685</wp:posOffset>
            </wp:positionH>
            <wp:positionV relativeFrom="page">
              <wp:posOffset>5944235</wp:posOffset>
            </wp:positionV>
            <wp:extent cx="2186940" cy="2048510"/>
            <wp:effectExtent l="0" t="0" r="3810" b="8890"/>
            <wp:wrapNone/>
            <wp:docPr id="5" name="_x000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0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2048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/>
          <w:color w:val="FF0000"/>
          <w:sz w:val="2"/>
        </w:rPr>
        <w:br w:type="page"/>
      </w:r>
    </w:p>
    <w:p w14:paraId="23452DE5" w14:textId="77777777" w:rsidR="00926983" w:rsidRDefault="00000000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bookmarkStart w:id="18" w:name="br19"/>
      <w:bookmarkEnd w:id="18"/>
      <w:r>
        <w:rPr>
          <w:rFonts w:ascii="Arial"/>
          <w:color w:val="FF0000"/>
          <w:sz w:val="2"/>
        </w:rPr>
        <w:lastRenderedPageBreak/>
        <w:t xml:space="preserve"> </w:t>
      </w:r>
    </w:p>
    <w:p w14:paraId="2FFE7D70" w14:textId="77777777" w:rsidR="00926983" w:rsidRDefault="00000000">
      <w:pPr>
        <w:framePr w:w="6445" w:wrap="auto" w:hAnchor="text" w:x="720" w:y="702"/>
        <w:widowControl w:val="0"/>
        <w:autoSpaceDE w:val="0"/>
        <w:autoSpaceDN w:val="0"/>
        <w:spacing w:before="0" w:after="0" w:line="656" w:lineRule="exact"/>
        <w:jc w:val="left"/>
        <w:rPr>
          <w:rFonts w:ascii="AGJWRD+Manrope-SemiBold"/>
          <w:color w:val="000000"/>
          <w:sz w:val="48"/>
        </w:rPr>
      </w:pPr>
      <w:r>
        <w:rPr>
          <w:rFonts w:ascii="AGJWRD+Manrope-SemiBold"/>
          <w:color w:val="000000"/>
          <w:spacing w:val="-1"/>
          <w:sz w:val="48"/>
        </w:rPr>
        <w:t>Appendix:</w:t>
      </w:r>
      <w:r>
        <w:rPr>
          <w:rFonts w:ascii="AGJWRD+Manrope-SemiBold"/>
          <w:color w:val="000000"/>
          <w:spacing w:val="1"/>
          <w:sz w:val="48"/>
        </w:rPr>
        <w:t xml:space="preserve"> </w:t>
      </w:r>
      <w:r>
        <w:rPr>
          <w:rFonts w:ascii="AGJWRD+Manrope-SemiBold"/>
          <w:color w:val="000000"/>
          <w:spacing w:val="-3"/>
          <w:sz w:val="48"/>
        </w:rPr>
        <w:t>prototype</w:t>
      </w:r>
      <w:r>
        <w:rPr>
          <w:rFonts w:ascii="AGJWRD+Manrope-SemiBold"/>
          <w:color w:val="000000"/>
          <w:spacing w:val="3"/>
          <w:sz w:val="48"/>
        </w:rPr>
        <w:t xml:space="preserve"> </w:t>
      </w:r>
      <w:r>
        <w:rPr>
          <w:rFonts w:ascii="AGJWRD+Manrope-SemiBold"/>
          <w:color w:val="000000"/>
          <w:spacing w:val="-1"/>
          <w:sz w:val="48"/>
        </w:rPr>
        <w:t>model</w:t>
      </w:r>
    </w:p>
    <w:p w14:paraId="511F03F5" w14:textId="77777777" w:rsidR="00926983" w:rsidRDefault="00000000">
      <w:pPr>
        <w:framePr w:w="1387" w:wrap="auto" w:hAnchor="text" w:x="720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LAGI 2022</w:t>
      </w:r>
    </w:p>
    <w:p w14:paraId="2DE7B8C7" w14:textId="77777777" w:rsidR="00926983" w:rsidRDefault="00000000">
      <w:pPr>
        <w:framePr w:w="507" w:wrap="auto" w:hAnchor="text" w:x="5904" w:y="16050"/>
        <w:widowControl w:val="0"/>
        <w:autoSpaceDE w:val="0"/>
        <w:autoSpaceDN w:val="0"/>
        <w:spacing w:before="0" w:after="0" w:line="286" w:lineRule="exact"/>
        <w:jc w:val="left"/>
        <w:rPr>
          <w:rFonts w:ascii="Times New Roman"/>
          <w:color w:val="000000"/>
          <w:sz w:val="24"/>
        </w:rPr>
      </w:pPr>
      <w:r>
        <w:rPr>
          <w:rFonts w:ascii="JNWWUW+Helvetica-Bold"/>
          <w:color w:val="221E1F"/>
          <w:sz w:val="24"/>
        </w:rPr>
        <w:t>19</w:t>
      </w:r>
    </w:p>
    <w:p w14:paraId="2DA87DEA" w14:textId="77777777" w:rsidR="00926983" w:rsidRDefault="00000000">
      <w:pPr>
        <w:framePr w:w="2361" w:wrap="auto" w:hAnchor="text" w:x="9064" w:y="16052"/>
        <w:widowControl w:val="0"/>
        <w:autoSpaceDE w:val="0"/>
        <w:autoSpaceDN w:val="0"/>
        <w:spacing w:before="0" w:after="0" w:line="282" w:lineRule="exact"/>
        <w:jc w:val="left"/>
        <w:rPr>
          <w:rFonts w:ascii="AVAURI+Helvetica"/>
          <w:color w:val="000000"/>
          <w:sz w:val="24"/>
        </w:rPr>
      </w:pPr>
      <w:r>
        <w:rPr>
          <w:rFonts w:ascii="AVAURI+Helvetica"/>
          <w:color w:val="221E1F"/>
          <w:sz w:val="24"/>
        </w:rPr>
        <w:t>Kaleidoscopic Dune</w:t>
      </w:r>
    </w:p>
    <w:p w14:paraId="33F348C2" w14:textId="07BBAE67" w:rsidR="00926983" w:rsidRDefault="00A43748">
      <w:pPr>
        <w:spacing w:before="0" w:after="0" w:line="0" w:lineRule="atLeast"/>
        <w:jc w:val="left"/>
        <w:rPr>
          <w:rFonts w:ascii="Arial"/>
          <w:color w:val="FF0000"/>
          <w:sz w:val="2"/>
        </w:rPr>
      </w:pPr>
      <w:r>
        <w:rPr>
          <w:noProof/>
        </w:rPr>
        <w:drawing>
          <wp:anchor distT="0" distB="0" distL="114300" distR="114300" simplePos="0" relativeHeight="251637760" behindDoc="1" locked="0" layoutInCell="1" allowOverlap="1" wp14:anchorId="6A6394D4" wp14:editId="57B9A354">
            <wp:simplePos x="0" y="0"/>
            <wp:positionH relativeFrom="page">
              <wp:posOffset>444500</wp:posOffset>
            </wp:positionH>
            <wp:positionV relativeFrom="page">
              <wp:posOffset>964565</wp:posOffset>
            </wp:positionV>
            <wp:extent cx="6671310" cy="3036570"/>
            <wp:effectExtent l="0" t="0" r="0" b="0"/>
            <wp:wrapNone/>
            <wp:docPr id="4" name="_x000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303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6736" behindDoc="1" locked="0" layoutInCell="1" allowOverlap="1" wp14:anchorId="09517165" wp14:editId="535BF03F">
            <wp:simplePos x="0" y="0"/>
            <wp:positionH relativeFrom="page">
              <wp:posOffset>444500</wp:posOffset>
            </wp:positionH>
            <wp:positionV relativeFrom="page">
              <wp:posOffset>4091940</wp:posOffset>
            </wp:positionV>
            <wp:extent cx="6671310" cy="3036570"/>
            <wp:effectExtent l="0" t="0" r="0" b="0"/>
            <wp:wrapNone/>
            <wp:docPr id="3" name="_x000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303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5712" behindDoc="1" locked="0" layoutInCell="1" allowOverlap="1" wp14:anchorId="1477E425" wp14:editId="5C020A9B">
            <wp:simplePos x="0" y="0"/>
            <wp:positionH relativeFrom="page">
              <wp:posOffset>444500</wp:posOffset>
            </wp:positionH>
            <wp:positionV relativeFrom="page">
              <wp:posOffset>7218680</wp:posOffset>
            </wp:positionV>
            <wp:extent cx="6642100" cy="2948940"/>
            <wp:effectExtent l="0" t="0" r="6350" b="3810"/>
            <wp:wrapNone/>
            <wp:docPr id="2" name="_x000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4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948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26983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3E8B47C-2269-4374-8C3A-9DD643E926E9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827229A-A3CA-4554-B1B2-927DCE1E665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2609C6A2-9EED-452B-8398-884029CFA929}"/>
  </w:font>
  <w:font w:name="AVAURI+Helvetica">
    <w:charset w:val="01"/>
    <w:family w:val="auto"/>
    <w:pitch w:val="variable"/>
    <w:sig w:usb0="01010101" w:usb1="01010101" w:usb2="01010101" w:usb3="01010101" w:csb0="01010101" w:csb1="01010101"/>
    <w:embedRegular r:id="rId4" w:fontKey="{D32AA3E8-019F-48E8-A5DE-CBB9676770A5}"/>
  </w:font>
  <w:font w:name="AGJWRD+Manrope-SemiBold">
    <w:charset w:val="01"/>
    <w:family w:val="auto"/>
    <w:pitch w:val="variable"/>
    <w:sig w:usb0="01010101" w:usb1="01010101" w:usb2="01010101" w:usb3="01010101" w:csb0="01010101" w:csb1="01010101"/>
    <w:embedRegular r:id="rId5" w:fontKey="{1E5D48B3-D3C5-4698-9DDB-B5B4AB4BD5D0}"/>
  </w:font>
  <w:font w:name="GHKSTU+Manrope-Light">
    <w:charset w:val="01"/>
    <w:family w:val="auto"/>
    <w:pitch w:val="variable"/>
    <w:sig w:usb0="01010101" w:usb1="01010101" w:usb2="01010101" w:usb3="01010101" w:csb0="01010101" w:csb1="01010101"/>
    <w:embedRegular r:id="rId6" w:fontKey="{3703153B-1699-4501-89E6-E8C7F40453C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07952F1A-AC7A-45AD-BABD-8F84413B1C28}"/>
  </w:font>
  <w:font w:name="JNWWUW+Helvetica-Bold">
    <w:charset w:val="01"/>
    <w:family w:val="auto"/>
    <w:pitch w:val="variable"/>
    <w:sig w:usb0="01010101" w:usb1="01010101" w:usb2="01010101" w:usb3="01010101" w:csb0="01010101" w:csb1="01010101"/>
    <w:embedRegular r:id="rId8" w:fontKey="{BCF8AE2E-426C-4670-9F02-FF9AD3C620B9}"/>
  </w:font>
  <w:font w:name="DTDJPJ+Manrope-Bold">
    <w:charset w:val="01"/>
    <w:family w:val="auto"/>
    <w:pitch w:val="variable"/>
    <w:sig w:usb0="01010101" w:usb1="01010101" w:usb2="01010101" w:usb3="01010101" w:csb0="01010101" w:csb1="01010101"/>
    <w:embedRegular r:id="rId9" w:fontKey="{732D639B-3441-4B7A-A13E-A1568D176CA5}"/>
  </w:font>
  <w:font w:name="QUSTBW+Manrope-ExtraLight">
    <w:charset w:val="01"/>
    <w:family w:val="auto"/>
    <w:pitch w:val="variable"/>
    <w:sig w:usb0="01010101" w:usb1="01010101" w:usb2="01010101" w:usb3="01010101" w:csb0="01010101" w:csb1="01010101"/>
    <w:embedRegular r:id="rId10" w:fontKey="{C242F012-A489-4692-84F8-B40C13DF908B}"/>
  </w:font>
  <w:font w:name="QACRHE+Manrope-ExtraLight">
    <w:charset w:val="01"/>
    <w:family w:val="auto"/>
    <w:pitch w:val="variable"/>
    <w:sig w:usb0="01010101" w:usb1="01010101" w:usb2="01010101" w:usb3="01010101" w:csb0="01010101" w:csb1="01010101"/>
    <w:embedRegular r:id="rId11" w:fontKey="{5ED27238-CF22-4992-A1C8-A05E2EF9647C}"/>
  </w:font>
  <w:font w:name="GFSVTF+CambriaMath">
    <w:charset w:val="01"/>
    <w:family w:val="roman"/>
    <w:pitch w:val="variable"/>
    <w:sig w:usb0="01010101" w:usb1="01010101" w:usb2="01010101" w:usb3="01010101" w:csb0="01010101" w:csb1="01010101"/>
    <w:embedRegular r:id="rId12" w:fontKey="{D59C7C11-854A-4B90-B50E-5F77AC9DC2F6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342170AD-9B66-4DC4-B27C-9E4634116D68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embedSystemFonts/>
  <w:proofState w:spelling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3NDI3NzE3MTA1MDBQ0lEKTi0uzszPAykwqgUAjc2VxSwAAAA="/>
  </w:docVars>
  <w:rsids>
    <w:rsidRoot w:val="00BA5B2D"/>
    <w:rsid w:val="00303B18"/>
    <w:rsid w:val="004E3094"/>
    <w:rsid w:val="00926983"/>
    <w:rsid w:val="00A43748"/>
    <w:rsid w:val="00B06B85"/>
    <w:rsid w:val="00BA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50937"/>
  <w15:docId w15:val="{A4F4F66E-D3C9-493F-8129-ACAD20226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spacing w:before="120" w:after="240"/>
      <w:jc w:val="both"/>
    </w:pPr>
    <w:rPr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semiHidden/>
    <w:tblPr>
      <w:tblInd w:w="0" w:type="dxa"/>
      <w:tblCellMar>
        <w:top w:w="0" w:type="dxa"/>
        <w:left w:w="108" w:type="dxa"/>
        <w:bottom w:w="0" w:type="dxa"/>
        <w:right w:w="0" w:type="dxa"/>
      </w:tblCellMar>
    </w:tblPr>
  </w:style>
  <w:style w:type="paragraph" w:customStyle="1" w:styleId="Aucuneliste1">
    <w:name w:val="Aucune liste1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theme" Target="theme/theme1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jpeg"/><Relationship Id="rId48" Type="http://schemas.openxmlformats.org/officeDocument/2006/relationships/fontTable" Target="fontTable.xml"/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1" Type="http://schemas.openxmlformats.org/officeDocument/2006/relationships/styles" Target="styles.xml"/><Relationship Id="rId6" Type="http://schemas.openxmlformats.org/officeDocument/2006/relationships/image" Target="media/image3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9</Pages>
  <Words>2205</Words>
  <Characters>12572</Characters>
  <Application>Microsoft Office Word</Application>
  <DocSecurity>0</DocSecurity>
  <Lines>104</Lines>
  <Paragraphs>29</Paragraphs>
  <ScaleCrop>false</ScaleCrop>
  <HeadingPairs>
    <vt:vector size="2" baseType="variant">
      <vt:variant>
        <vt:lpstr>Caption</vt:lpstr>
      </vt:variant>
      <vt:variant>
        <vt:i4>1</vt:i4>
      </vt:variant>
    </vt:vector>
  </HeadingPairs>
  <TitlesOfParts>
    <vt:vector size="1" baseType="lpstr">
      <vt:lpstr/>
    </vt:vector>
  </TitlesOfParts>
  <Company>Aspose</Company>
  <LinksUpToDate>false</LinksUpToDate>
  <CharactersWithSpaces>1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tainerAdministrator</dc:creator>
  <cp:lastModifiedBy>Muny-Roth Chev</cp:lastModifiedBy>
  <cp:revision>3</cp:revision>
  <dcterms:created xsi:type="dcterms:W3CDTF">2022-09-04T19:21:00Z</dcterms:created>
  <dcterms:modified xsi:type="dcterms:W3CDTF">2022-09-04T19:38:00Z</dcterms:modified>
</cp:coreProperties>
</file>